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826C9" w14:textId="30339081" w:rsidR="00351D73" w:rsidRPr="00C54EBB" w:rsidRDefault="00C54EBB" w:rsidP="00351D73">
      <w:pPr>
        <w:spacing w:after="120"/>
        <w:ind w:firstLine="0"/>
        <w:contextualSpacing w:val="0"/>
        <w:jc w:val="center"/>
        <w:rPr>
          <w:b/>
          <w:bCs/>
          <w:sz w:val="28"/>
          <w:szCs w:val="28"/>
        </w:rPr>
      </w:pPr>
      <w:r w:rsidRPr="00C54EBB">
        <w:rPr>
          <w:b/>
          <w:bCs/>
        </w:rPr>
        <w:t>THE INFLUENCE OF PARENTAL EDUCATION LEVEL, EDUCATIONAL BACKGROUND, ORGANIZATIONAL INVOLVEMENT, AND FUTURE EXPECTATIONS ON STUDENTS’ SELF-REGULATED LEARNING</w:t>
      </w:r>
    </w:p>
    <w:p w14:paraId="5267676C" w14:textId="467F160E" w:rsidR="00092338" w:rsidRPr="003A59A4" w:rsidRDefault="00092338" w:rsidP="001F0D4B">
      <w:pPr>
        <w:spacing w:before="120"/>
        <w:ind w:firstLine="0"/>
        <w:contextualSpacing w:val="0"/>
        <w:jc w:val="center"/>
        <w:rPr>
          <w:b/>
          <w:bCs/>
          <w:vertAlign w:val="superscript"/>
        </w:rPr>
      </w:pPr>
      <w:proofErr w:type="spellStart"/>
      <w:r w:rsidRPr="00E436BF">
        <w:rPr>
          <w:b/>
          <w:bCs/>
        </w:rPr>
        <w:t>Lalu</w:t>
      </w:r>
      <w:proofErr w:type="spellEnd"/>
      <w:r w:rsidRPr="00E436BF">
        <w:rPr>
          <w:b/>
          <w:bCs/>
        </w:rPr>
        <w:t xml:space="preserve"> Sumardi</w:t>
      </w:r>
      <w:r w:rsidR="00FF0D49">
        <w:rPr>
          <w:b/>
          <w:bCs/>
          <w:vertAlign w:val="superscript"/>
        </w:rPr>
        <w:t>1</w:t>
      </w:r>
      <w:r w:rsidRPr="00E436BF">
        <w:rPr>
          <w:b/>
          <w:bCs/>
        </w:rPr>
        <w:t xml:space="preserve">, </w:t>
      </w:r>
      <w:r w:rsidR="001F0D4B">
        <w:rPr>
          <w:b/>
          <w:bCs/>
        </w:rPr>
        <w:t>Edy Kurniawansyah</w:t>
      </w:r>
      <w:r w:rsidR="00FF0D49">
        <w:rPr>
          <w:b/>
          <w:bCs/>
          <w:vertAlign w:val="superscript"/>
        </w:rPr>
        <w:t>2</w:t>
      </w:r>
      <w:r w:rsidRPr="00E436BF">
        <w:rPr>
          <w:b/>
          <w:bCs/>
        </w:rPr>
        <w:t xml:space="preserve">, </w:t>
      </w:r>
      <w:r w:rsidR="001F0D4B">
        <w:rPr>
          <w:b/>
          <w:bCs/>
        </w:rPr>
        <w:t>Basariah</w:t>
      </w:r>
      <w:r w:rsidR="00FF0D49">
        <w:rPr>
          <w:b/>
          <w:bCs/>
          <w:vertAlign w:val="superscript"/>
        </w:rPr>
        <w:t>3</w:t>
      </w:r>
      <w:r w:rsidRPr="00E436BF">
        <w:rPr>
          <w:b/>
          <w:bCs/>
        </w:rPr>
        <w:t xml:space="preserve">, </w:t>
      </w:r>
      <w:r w:rsidR="001F0D4B" w:rsidRPr="001F0D4B">
        <w:rPr>
          <w:rFonts w:eastAsia="Times New Roman"/>
          <w:b/>
          <w:bCs/>
        </w:rPr>
        <w:t>Maria Grace</w:t>
      </w:r>
      <w:r w:rsidR="001F0D4B">
        <w:rPr>
          <w:rFonts w:eastAsia="Times New Roman"/>
          <w:b/>
          <w:bCs/>
        </w:rPr>
        <w:t xml:space="preserve"> </w:t>
      </w:r>
      <w:r w:rsidR="001F0D4B" w:rsidRPr="001F0D4B">
        <w:rPr>
          <w:rFonts w:eastAsia="Times New Roman"/>
          <w:b/>
          <w:bCs/>
        </w:rPr>
        <w:t>Putri Edi</w:t>
      </w:r>
      <w:r w:rsidR="001F0D4B">
        <w:rPr>
          <w:b/>
          <w:bCs/>
          <w:vertAlign w:val="superscript"/>
        </w:rPr>
        <w:t xml:space="preserve"> </w:t>
      </w:r>
      <w:r w:rsidR="00FF0D49">
        <w:rPr>
          <w:b/>
          <w:bCs/>
          <w:vertAlign w:val="superscript"/>
        </w:rPr>
        <w:t>4</w:t>
      </w:r>
      <w:r w:rsidRPr="00E436BF">
        <w:rPr>
          <w:b/>
          <w:bCs/>
        </w:rPr>
        <w:t xml:space="preserve">, </w:t>
      </w:r>
      <w:proofErr w:type="spellStart"/>
      <w:r w:rsidR="001F0D4B" w:rsidRPr="00881E97">
        <w:rPr>
          <w:b/>
          <w:bCs/>
        </w:rPr>
        <w:t>Uswatun</w:t>
      </w:r>
      <w:proofErr w:type="spellEnd"/>
      <w:r w:rsidR="001F0D4B" w:rsidRPr="00881E97">
        <w:rPr>
          <w:b/>
          <w:bCs/>
        </w:rPr>
        <w:t xml:space="preserve"> Hasanah</w:t>
      </w:r>
      <w:r w:rsidR="00FF0D49">
        <w:rPr>
          <w:b/>
          <w:bCs/>
          <w:sz w:val="20"/>
          <w:szCs w:val="20"/>
          <w:vertAlign w:val="superscript"/>
        </w:rPr>
        <w:t>5</w:t>
      </w:r>
    </w:p>
    <w:p w14:paraId="63F77472" w14:textId="7210284B" w:rsidR="00092338" w:rsidRDefault="00092338" w:rsidP="00092338">
      <w:pPr>
        <w:ind w:firstLine="0"/>
        <w:contextualSpacing w:val="0"/>
        <w:jc w:val="center"/>
        <w:rPr>
          <w:sz w:val="20"/>
          <w:szCs w:val="20"/>
        </w:rPr>
      </w:pPr>
      <w:r w:rsidRPr="00351D73">
        <w:rPr>
          <w:sz w:val="20"/>
          <w:szCs w:val="20"/>
        </w:rPr>
        <w:t xml:space="preserve">Department of Social Studies, Faculty of Teacher Training and Education, University of </w:t>
      </w:r>
      <w:proofErr w:type="spellStart"/>
      <w:r w:rsidRPr="00351D73">
        <w:rPr>
          <w:sz w:val="20"/>
          <w:szCs w:val="20"/>
        </w:rPr>
        <w:t>Mataram</w:t>
      </w:r>
      <w:proofErr w:type="spellEnd"/>
      <w:r w:rsidRPr="00351D73">
        <w:rPr>
          <w:sz w:val="20"/>
          <w:szCs w:val="20"/>
        </w:rPr>
        <w:t xml:space="preserve">, </w:t>
      </w:r>
      <w:proofErr w:type="spellStart"/>
      <w:r w:rsidR="00D91AC4">
        <w:rPr>
          <w:sz w:val="20"/>
          <w:szCs w:val="20"/>
        </w:rPr>
        <w:t>Mataram</w:t>
      </w:r>
      <w:proofErr w:type="spellEnd"/>
      <w:r w:rsidR="00D91AC4">
        <w:rPr>
          <w:sz w:val="20"/>
          <w:szCs w:val="20"/>
        </w:rPr>
        <w:t xml:space="preserve">, </w:t>
      </w:r>
      <w:r w:rsidRPr="00351D73">
        <w:rPr>
          <w:sz w:val="20"/>
          <w:szCs w:val="20"/>
        </w:rPr>
        <w:t>Indonesia</w:t>
      </w:r>
    </w:p>
    <w:p w14:paraId="70E6A9CC" w14:textId="5C0CEE52" w:rsidR="00334E20" w:rsidRDefault="00334E20" w:rsidP="00092338">
      <w:pPr>
        <w:ind w:firstLine="0"/>
        <w:contextualSpacing w:val="0"/>
        <w:jc w:val="center"/>
        <w:rPr>
          <w:sz w:val="20"/>
          <w:szCs w:val="20"/>
        </w:rPr>
      </w:pPr>
    </w:p>
    <w:p w14:paraId="771F9953" w14:textId="124A07AE" w:rsidR="00334E20" w:rsidRDefault="00334E20" w:rsidP="00092338">
      <w:pPr>
        <w:ind w:firstLine="0"/>
        <w:contextualSpacing w:val="0"/>
        <w:jc w:val="center"/>
        <w:rPr>
          <w:sz w:val="20"/>
          <w:szCs w:val="20"/>
        </w:rPr>
      </w:pPr>
    </w:p>
    <w:p w14:paraId="3D1561DF" w14:textId="785882AC" w:rsidR="00334E20" w:rsidRDefault="00334E20" w:rsidP="00092338">
      <w:pPr>
        <w:ind w:firstLine="0"/>
        <w:contextualSpacing w:val="0"/>
        <w:jc w:val="center"/>
        <w:rPr>
          <w:sz w:val="20"/>
          <w:szCs w:val="20"/>
        </w:rPr>
      </w:pPr>
    </w:p>
    <w:p w14:paraId="4211EC0E" w14:textId="3A23D836" w:rsidR="00092338" w:rsidRPr="00A63F1A" w:rsidRDefault="00092338" w:rsidP="00092338">
      <w:pPr>
        <w:pStyle w:val="Heading1"/>
        <w:rPr>
          <w:sz w:val="24"/>
          <w:szCs w:val="24"/>
        </w:rPr>
      </w:pPr>
      <w:r w:rsidRPr="00A63F1A">
        <w:rPr>
          <w:sz w:val="24"/>
          <w:szCs w:val="24"/>
        </w:rPr>
        <w:t>Abstract</w:t>
      </w:r>
      <w:r w:rsidR="0082526E">
        <w:rPr>
          <w:sz w:val="24"/>
          <w:szCs w:val="24"/>
        </w:rPr>
        <w:t xml:space="preserve"> </w:t>
      </w:r>
    </w:p>
    <w:p w14:paraId="4499AD20" w14:textId="1358F7DB" w:rsidR="00092338" w:rsidRPr="00351D73" w:rsidRDefault="00C54EBB" w:rsidP="00092338">
      <w:pPr>
        <w:ind w:firstLine="0"/>
        <w:rPr>
          <w:color w:val="auto"/>
        </w:rPr>
      </w:pPr>
      <w:r w:rsidRPr="00C54EBB">
        <w:rPr>
          <w:rFonts w:asciiTheme="majorBidi" w:eastAsia="Times New Roman" w:hAnsiTheme="majorBidi" w:cstheme="majorBidi"/>
        </w:rPr>
        <w:t>In the digital era, self-regulated learning (SRL) has become a key determinant of student academic performance. SRL skills are shaped by various internal and external factors. This study aims to investigate the partial and simultaneous influence of parental education level, educational background, organizational involvement, and future expectations on the SRL skills of university students. The research population included 161,389 students from 84 universities in West Nusa Tenggara, Indonesia. Using Isaac and Michael’s sampling technique with a 1% margin of error, a sample of 676 students was selected. Data were collected through a validated and reliable questionnaire consisting of 20 items based on ten SRL indicators. Data analysis was conducted using dummy multiple regression analysis with the aid of SPSS 21. The findings of the study are as follows: (1) Parental education level does not have a significant effect on students' SRL skills; (2) Educational background does not have a significant effect on students' SRL skills; (3) Organizational involvement has a significant effect on students' SRL skills; (4) Future expectations do not have a significant effect on students' SRL skills; (5) Parental education level, educational background, organizational involvement, and future expectations collectively have a significant effect on students' SRL skills</w:t>
      </w:r>
      <w:r w:rsidR="0082526E">
        <w:t xml:space="preserve">. </w:t>
      </w:r>
      <w:r w:rsidR="005B784C">
        <w:t xml:space="preserve"> </w:t>
      </w:r>
    </w:p>
    <w:p w14:paraId="0B594AFE" w14:textId="3F59C0C2" w:rsidR="00092338" w:rsidRDefault="00092338" w:rsidP="00C54EBB">
      <w:pPr>
        <w:pStyle w:val="Heading1"/>
        <w:ind w:left="1170" w:hanging="1170"/>
        <w:jc w:val="left"/>
        <w:rPr>
          <w:rFonts w:eastAsia="Times New Roman"/>
          <w:b w:val="0"/>
          <w:bCs/>
          <w:sz w:val="24"/>
          <w:szCs w:val="24"/>
        </w:rPr>
      </w:pPr>
      <w:r w:rsidRPr="00092338">
        <w:rPr>
          <w:bCs/>
          <w:color w:val="auto"/>
          <w:sz w:val="24"/>
          <w:szCs w:val="24"/>
        </w:rPr>
        <w:t>Keywords:</w:t>
      </w:r>
      <w:r w:rsidRPr="00092338">
        <w:rPr>
          <w:color w:val="auto"/>
          <w:sz w:val="24"/>
          <w:szCs w:val="24"/>
        </w:rPr>
        <w:t xml:space="preserve"> </w:t>
      </w:r>
      <w:r w:rsidR="00C54EBB" w:rsidRPr="00C54EBB">
        <w:rPr>
          <w:rFonts w:eastAsia="Times New Roman"/>
          <w:b w:val="0"/>
          <w:bCs/>
          <w:sz w:val="24"/>
          <w:szCs w:val="24"/>
        </w:rPr>
        <w:t>Parental education level; Educational background; Organizational activities; Future expectations; Self-regulated learning</w:t>
      </w:r>
      <w:r w:rsidR="001F0D4B">
        <w:rPr>
          <w:rFonts w:eastAsia="Times New Roman"/>
          <w:b w:val="0"/>
          <w:bCs/>
          <w:sz w:val="24"/>
          <w:szCs w:val="24"/>
        </w:rPr>
        <w:t>.</w:t>
      </w:r>
    </w:p>
    <w:p w14:paraId="71449D07" w14:textId="70490B7A" w:rsidR="00E87397" w:rsidRDefault="00E87397" w:rsidP="00C54EBB">
      <w:pPr>
        <w:pStyle w:val="Heading1"/>
        <w:ind w:left="1170" w:hanging="1170"/>
        <w:jc w:val="left"/>
        <w:rPr>
          <w:b w:val="0"/>
          <w:bCs/>
          <w:color w:val="auto"/>
          <w:sz w:val="24"/>
          <w:szCs w:val="24"/>
        </w:rPr>
      </w:pPr>
    </w:p>
    <w:p w14:paraId="3D4A43ED" w14:textId="651CB7A2" w:rsidR="00E87397" w:rsidRDefault="00E87397" w:rsidP="00C54EBB">
      <w:pPr>
        <w:pStyle w:val="Heading1"/>
        <w:ind w:left="1170" w:hanging="1170"/>
        <w:jc w:val="left"/>
        <w:rPr>
          <w:b w:val="0"/>
          <w:bCs/>
          <w:color w:val="auto"/>
          <w:sz w:val="24"/>
          <w:szCs w:val="24"/>
        </w:rPr>
      </w:pPr>
    </w:p>
    <w:p w14:paraId="19BDA835" w14:textId="1BEAB161" w:rsidR="00E87397" w:rsidRDefault="00E87397" w:rsidP="00C54EBB">
      <w:pPr>
        <w:pStyle w:val="Heading1"/>
        <w:ind w:left="1170" w:hanging="1170"/>
        <w:jc w:val="left"/>
        <w:rPr>
          <w:b w:val="0"/>
          <w:bCs/>
          <w:color w:val="auto"/>
          <w:sz w:val="24"/>
          <w:szCs w:val="24"/>
        </w:rPr>
      </w:pPr>
      <w:bookmarkStart w:id="0" w:name="_GoBack"/>
      <w:bookmarkEnd w:id="0"/>
    </w:p>
    <w:sectPr w:rsidR="00E87397" w:rsidSect="006424A2">
      <w:footerReference w:type="default" r:id="rId8"/>
      <w:footerReference w:type="first" r:id="rId9"/>
      <w:type w:val="continuous"/>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A6FCA" w14:textId="77777777" w:rsidR="00C76ED3" w:rsidRDefault="00C76ED3" w:rsidP="00635C37">
      <w:r>
        <w:separator/>
      </w:r>
    </w:p>
  </w:endnote>
  <w:endnote w:type="continuationSeparator" w:id="0">
    <w:p w14:paraId="6BE122A0" w14:textId="77777777" w:rsidR="00C76ED3" w:rsidRDefault="00C76ED3" w:rsidP="00635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8DBB9" w14:textId="1CE449DE" w:rsidR="00221488" w:rsidRDefault="00221488" w:rsidP="006424A2">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6495434"/>
      <w:docPartObj>
        <w:docPartGallery w:val="Page Numbers (Bottom of Page)"/>
        <w:docPartUnique/>
      </w:docPartObj>
    </w:sdtPr>
    <w:sdtEndPr>
      <w:rPr>
        <w:noProof/>
      </w:rPr>
    </w:sdtEndPr>
    <w:sdtContent>
      <w:p w14:paraId="4D99E39F" w14:textId="77777777" w:rsidR="00221488" w:rsidRDefault="00221488" w:rsidP="00635C37">
        <w:pPr>
          <w:pStyle w:val="Footer"/>
        </w:pPr>
        <w:r>
          <w:fldChar w:fldCharType="begin"/>
        </w:r>
        <w:r>
          <w:instrText xml:space="preserve"> PAGE   \* MERGEFORMAT </w:instrText>
        </w:r>
        <w:r>
          <w:fldChar w:fldCharType="separate"/>
        </w:r>
        <w:r>
          <w:rPr>
            <w:noProof/>
          </w:rPr>
          <w:t>ii</w:t>
        </w:r>
        <w:r>
          <w:rPr>
            <w:noProof/>
          </w:rPr>
          <w:fldChar w:fldCharType="end"/>
        </w:r>
      </w:p>
    </w:sdtContent>
  </w:sdt>
  <w:p w14:paraId="23BE2E6B" w14:textId="77777777" w:rsidR="00221488" w:rsidRDefault="00221488" w:rsidP="00635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C0E67" w14:textId="77777777" w:rsidR="00C76ED3" w:rsidRDefault="00C76ED3" w:rsidP="00635C37">
      <w:r>
        <w:separator/>
      </w:r>
    </w:p>
  </w:footnote>
  <w:footnote w:type="continuationSeparator" w:id="0">
    <w:p w14:paraId="4B09A595" w14:textId="77777777" w:rsidR="00C76ED3" w:rsidRDefault="00C76ED3" w:rsidP="00635C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E4990"/>
    <w:multiLevelType w:val="hybridMultilevel"/>
    <w:tmpl w:val="C37E5F94"/>
    <w:lvl w:ilvl="0" w:tplc="03CCFEE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2013E"/>
    <w:multiLevelType w:val="multilevel"/>
    <w:tmpl w:val="1A50AE5C"/>
    <w:lvl w:ilvl="0">
      <w:start w:val="1"/>
      <w:numFmt w:val="none"/>
      <w:lvlText w:val="3.2. "/>
      <w:lvlJc w:val="left"/>
      <w:pPr>
        <w:ind w:left="360" w:hanging="360"/>
      </w:pPr>
      <w:rPr>
        <w:rFonts w:hint="default"/>
      </w:rPr>
    </w:lvl>
    <w:lvl w:ilvl="1">
      <w:start w:val="1"/>
      <w:numFmt w:val="decimal"/>
      <w:lvlText w:val="%14.3."/>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5769FA"/>
    <w:multiLevelType w:val="multilevel"/>
    <w:tmpl w:val="1F9C2644"/>
    <w:styleLink w:val="Style1"/>
    <w:lvl w:ilvl="0">
      <w:start w:val="1"/>
      <w:numFmt w:val="none"/>
      <w:lvlText w:val="3.2. "/>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6C5162"/>
    <w:multiLevelType w:val="multilevel"/>
    <w:tmpl w:val="25D48C68"/>
    <w:lvl w:ilvl="0">
      <w:start w:val="1"/>
      <w:numFmt w:val="decimal"/>
      <w:lvlText w:val="%1."/>
      <w:lvlJc w:val="left"/>
      <w:pPr>
        <w:ind w:left="720" w:hanging="360"/>
      </w:pPr>
      <w:rPr>
        <w:rFonts w:hint="default"/>
      </w:rPr>
    </w:lvl>
    <w:lvl w:ilvl="1">
      <w:start w:val="3"/>
      <w:numFmt w:val="decimal"/>
      <w:isLgl/>
      <w:lvlText w:val="%1.%2."/>
      <w:lvlJc w:val="left"/>
      <w:pPr>
        <w:ind w:left="870" w:hanging="51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0D9540B6"/>
    <w:multiLevelType w:val="hybridMultilevel"/>
    <w:tmpl w:val="E5A23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1D2F23"/>
    <w:multiLevelType w:val="multilevel"/>
    <w:tmpl w:val="C87E3F96"/>
    <w:lvl w:ilvl="0">
      <w:start w:val="1"/>
      <w:numFmt w:val="none"/>
      <w:lvlText w:val="3.2. "/>
      <w:lvlJc w:val="left"/>
      <w:pPr>
        <w:ind w:left="360" w:hanging="360"/>
      </w:pPr>
      <w:rPr>
        <w:rFonts w:hint="default"/>
      </w:rPr>
    </w:lvl>
    <w:lvl w:ilvl="1">
      <w:start w:val="1"/>
      <w:numFmt w:val="decimal"/>
      <w:lvlText w:val="%13.3."/>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577AD1"/>
    <w:multiLevelType w:val="hybridMultilevel"/>
    <w:tmpl w:val="F9D2ACD2"/>
    <w:lvl w:ilvl="0" w:tplc="AD5C29B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280A23"/>
    <w:multiLevelType w:val="multilevel"/>
    <w:tmpl w:val="1FA2070C"/>
    <w:lvl w:ilvl="0">
      <w:start w:val="1"/>
      <w:numFmt w:val="none"/>
      <w:lvlText w:val="4.2. "/>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ED74AA7"/>
    <w:multiLevelType w:val="hybridMultilevel"/>
    <w:tmpl w:val="A8FAF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E91A46"/>
    <w:multiLevelType w:val="hybridMultilevel"/>
    <w:tmpl w:val="4FC0E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83781A"/>
    <w:multiLevelType w:val="multilevel"/>
    <w:tmpl w:val="BF582B02"/>
    <w:lvl w:ilvl="0">
      <w:start w:val="1"/>
      <w:numFmt w:val="none"/>
      <w:lvlText w:val="2.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D124C59"/>
    <w:multiLevelType w:val="multilevel"/>
    <w:tmpl w:val="10F8419C"/>
    <w:lvl w:ilvl="0">
      <w:start w:val="1"/>
      <w:numFmt w:val="none"/>
      <w:lvlText w:val="4.2. "/>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442DB2"/>
    <w:multiLevelType w:val="hybridMultilevel"/>
    <w:tmpl w:val="A254F31C"/>
    <w:lvl w:ilvl="0" w:tplc="EA86C5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1E11AE"/>
    <w:multiLevelType w:val="hybridMultilevel"/>
    <w:tmpl w:val="D012DAB0"/>
    <w:lvl w:ilvl="0" w:tplc="6360D9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7BBF"/>
    <w:multiLevelType w:val="multilevel"/>
    <w:tmpl w:val="982A0038"/>
    <w:lvl w:ilvl="0">
      <w:start w:val="1"/>
      <w:numFmt w:val="none"/>
      <w:lvlText w:val="4.3. "/>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2110C17"/>
    <w:multiLevelType w:val="hybridMultilevel"/>
    <w:tmpl w:val="1C16E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236E86"/>
    <w:multiLevelType w:val="multilevel"/>
    <w:tmpl w:val="A704C02A"/>
    <w:lvl w:ilvl="0">
      <w:start w:val="1"/>
      <w:numFmt w:val="none"/>
      <w:lvlText w:val="3.2."/>
      <w:lvlJc w:val="left"/>
      <w:pPr>
        <w:ind w:left="360" w:hanging="360"/>
      </w:pPr>
      <w:rPr>
        <w:rFonts w:hint="default"/>
        <w:b/>
        <w:bCs/>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B3A7BF0"/>
    <w:multiLevelType w:val="hybridMultilevel"/>
    <w:tmpl w:val="E4CA9790"/>
    <w:lvl w:ilvl="0" w:tplc="F21239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A53AF4"/>
    <w:multiLevelType w:val="multilevel"/>
    <w:tmpl w:val="E7ECCB36"/>
    <w:lvl w:ilvl="0">
      <w:start w:val="1"/>
      <w:numFmt w:val="none"/>
      <w:lvlText w:val="4.1. "/>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8C80201"/>
    <w:multiLevelType w:val="multilevel"/>
    <w:tmpl w:val="479E0E70"/>
    <w:lvl w:ilvl="0">
      <w:start w:val="1"/>
      <w:numFmt w:val="none"/>
      <w:lvlText w:val="3.2. "/>
      <w:lvlJc w:val="left"/>
      <w:pPr>
        <w:ind w:left="360" w:hanging="360"/>
      </w:pPr>
      <w:rPr>
        <w:rFonts w:hint="default"/>
      </w:rPr>
    </w:lvl>
    <w:lvl w:ilvl="1">
      <w:start w:val="1"/>
      <w:numFmt w:val="decimal"/>
      <w:lvlText w:val="%13.4."/>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E876F03"/>
    <w:multiLevelType w:val="hybridMultilevel"/>
    <w:tmpl w:val="AB0C9088"/>
    <w:lvl w:ilvl="0" w:tplc="2F9A8DBA">
      <w:start w:val="16"/>
      <w:numFmt w:val="bullet"/>
      <w:lvlText w:val="-"/>
      <w:lvlJc w:val="left"/>
      <w:pPr>
        <w:ind w:left="720" w:hanging="360"/>
      </w:pPr>
      <w:rPr>
        <w:rFonts w:ascii="Calibri" w:eastAsiaTheme="minorHAnsi" w:hAnsi="Calibri" w:cs="Calibr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E03F69"/>
    <w:multiLevelType w:val="multilevel"/>
    <w:tmpl w:val="D578FABA"/>
    <w:lvl w:ilvl="0">
      <w:start w:val="1"/>
      <w:numFmt w:val="none"/>
      <w:lvlText w:val="2.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5550A81"/>
    <w:multiLevelType w:val="multilevel"/>
    <w:tmpl w:val="AC9ED096"/>
    <w:lvl w:ilvl="0">
      <w:start w:val="1"/>
      <w:numFmt w:val="none"/>
      <w:lvlText w:val="4.5. "/>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CE65E7B"/>
    <w:multiLevelType w:val="multilevel"/>
    <w:tmpl w:val="D19626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DE758B1"/>
    <w:multiLevelType w:val="multilevel"/>
    <w:tmpl w:val="7898FC40"/>
    <w:lvl w:ilvl="0">
      <w:start w:val="1"/>
      <w:numFmt w:val="none"/>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E265653"/>
    <w:multiLevelType w:val="hybridMultilevel"/>
    <w:tmpl w:val="0F8AA66E"/>
    <w:lvl w:ilvl="0" w:tplc="0409000F">
      <w:start w:val="1"/>
      <w:numFmt w:val="decimal"/>
      <w:lvlText w:val="%1."/>
      <w:lvlJc w:val="left"/>
      <w:pPr>
        <w:ind w:left="892" w:hanging="360"/>
      </w:pPr>
    </w:lvl>
    <w:lvl w:ilvl="1" w:tplc="04090019" w:tentative="1">
      <w:start w:val="1"/>
      <w:numFmt w:val="lowerLetter"/>
      <w:lvlText w:val="%2."/>
      <w:lvlJc w:val="left"/>
      <w:pPr>
        <w:ind w:left="1612" w:hanging="360"/>
      </w:pPr>
    </w:lvl>
    <w:lvl w:ilvl="2" w:tplc="0409001B" w:tentative="1">
      <w:start w:val="1"/>
      <w:numFmt w:val="lowerRoman"/>
      <w:lvlText w:val="%3."/>
      <w:lvlJc w:val="right"/>
      <w:pPr>
        <w:ind w:left="2332" w:hanging="180"/>
      </w:pPr>
    </w:lvl>
    <w:lvl w:ilvl="3" w:tplc="0409000F" w:tentative="1">
      <w:start w:val="1"/>
      <w:numFmt w:val="decimal"/>
      <w:lvlText w:val="%4."/>
      <w:lvlJc w:val="left"/>
      <w:pPr>
        <w:ind w:left="3052" w:hanging="360"/>
      </w:pPr>
    </w:lvl>
    <w:lvl w:ilvl="4" w:tplc="04090019" w:tentative="1">
      <w:start w:val="1"/>
      <w:numFmt w:val="lowerLetter"/>
      <w:lvlText w:val="%5."/>
      <w:lvlJc w:val="left"/>
      <w:pPr>
        <w:ind w:left="3772" w:hanging="360"/>
      </w:pPr>
    </w:lvl>
    <w:lvl w:ilvl="5" w:tplc="0409001B" w:tentative="1">
      <w:start w:val="1"/>
      <w:numFmt w:val="lowerRoman"/>
      <w:lvlText w:val="%6."/>
      <w:lvlJc w:val="right"/>
      <w:pPr>
        <w:ind w:left="4492" w:hanging="180"/>
      </w:pPr>
    </w:lvl>
    <w:lvl w:ilvl="6" w:tplc="0409000F" w:tentative="1">
      <w:start w:val="1"/>
      <w:numFmt w:val="decimal"/>
      <w:lvlText w:val="%7."/>
      <w:lvlJc w:val="left"/>
      <w:pPr>
        <w:ind w:left="5212" w:hanging="360"/>
      </w:pPr>
    </w:lvl>
    <w:lvl w:ilvl="7" w:tplc="04090019" w:tentative="1">
      <w:start w:val="1"/>
      <w:numFmt w:val="lowerLetter"/>
      <w:lvlText w:val="%8."/>
      <w:lvlJc w:val="left"/>
      <w:pPr>
        <w:ind w:left="5932" w:hanging="360"/>
      </w:pPr>
    </w:lvl>
    <w:lvl w:ilvl="8" w:tplc="0409001B" w:tentative="1">
      <w:start w:val="1"/>
      <w:numFmt w:val="lowerRoman"/>
      <w:lvlText w:val="%9."/>
      <w:lvlJc w:val="right"/>
      <w:pPr>
        <w:ind w:left="6652" w:hanging="180"/>
      </w:pPr>
    </w:lvl>
  </w:abstractNum>
  <w:num w:numId="1">
    <w:abstractNumId w:val="2"/>
  </w:num>
  <w:num w:numId="2">
    <w:abstractNumId w:val="3"/>
  </w:num>
  <w:num w:numId="3">
    <w:abstractNumId w:val="21"/>
  </w:num>
  <w:num w:numId="4">
    <w:abstractNumId w:val="10"/>
  </w:num>
  <w:num w:numId="5">
    <w:abstractNumId w:val="0"/>
  </w:num>
  <w:num w:numId="6">
    <w:abstractNumId w:val="9"/>
  </w:num>
  <w:num w:numId="7">
    <w:abstractNumId w:val="15"/>
  </w:num>
  <w:num w:numId="8">
    <w:abstractNumId w:val="25"/>
  </w:num>
  <w:num w:numId="9">
    <w:abstractNumId w:val="6"/>
  </w:num>
  <w:num w:numId="10">
    <w:abstractNumId w:val="17"/>
  </w:num>
  <w:num w:numId="11">
    <w:abstractNumId w:val="12"/>
  </w:num>
  <w:num w:numId="12">
    <w:abstractNumId w:val="13"/>
  </w:num>
  <w:num w:numId="13">
    <w:abstractNumId w:val="23"/>
  </w:num>
  <w:num w:numId="14">
    <w:abstractNumId w:val="24"/>
  </w:num>
  <w:num w:numId="15">
    <w:abstractNumId w:val="16"/>
  </w:num>
  <w:num w:numId="16">
    <w:abstractNumId w:val="5"/>
  </w:num>
  <w:num w:numId="17">
    <w:abstractNumId w:val="19"/>
  </w:num>
  <w:num w:numId="18">
    <w:abstractNumId w:val="20"/>
  </w:num>
  <w:num w:numId="19">
    <w:abstractNumId w:val="18"/>
  </w:num>
  <w:num w:numId="20">
    <w:abstractNumId w:val="11"/>
  </w:num>
  <w:num w:numId="21">
    <w:abstractNumId w:val="1"/>
  </w:num>
  <w:num w:numId="22">
    <w:abstractNumId w:val="7"/>
  </w:num>
  <w:num w:numId="23">
    <w:abstractNumId w:val="14"/>
  </w:num>
  <w:num w:numId="24">
    <w:abstractNumId w:val="22"/>
  </w:num>
  <w:num w:numId="25">
    <w:abstractNumId w:val="4"/>
  </w:num>
  <w:num w:numId="26">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activeWritingStyle w:appName="MSWord" w:lang="en-US" w:vendorID="64" w:dllVersion="4096" w:nlCheck="1" w:checkStyle="1"/>
  <w:activeWritingStyle w:appName="MSWord" w:lang="en-CA" w:vendorID="64" w:dllVersion="4096" w:nlCheck="1" w:checkStyle="0"/>
  <w:activeWritingStyle w:appName="MSWord" w:lang="en-ID"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MDcxMTAwMTU2MDJQ0lEKTi0uzszPAykwqgUACH/P+SwAAAA="/>
  </w:docVars>
  <w:rsids>
    <w:rsidRoot w:val="00997245"/>
    <w:rsid w:val="00000CBE"/>
    <w:rsid w:val="00006163"/>
    <w:rsid w:val="00010B1C"/>
    <w:rsid w:val="000129BB"/>
    <w:rsid w:val="00012ADD"/>
    <w:rsid w:val="00013D34"/>
    <w:rsid w:val="00013DC7"/>
    <w:rsid w:val="00013FB3"/>
    <w:rsid w:val="000141E2"/>
    <w:rsid w:val="00014CDE"/>
    <w:rsid w:val="0001511B"/>
    <w:rsid w:val="00015910"/>
    <w:rsid w:val="00016136"/>
    <w:rsid w:val="00016A60"/>
    <w:rsid w:val="00017D58"/>
    <w:rsid w:val="00022658"/>
    <w:rsid w:val="0002581A"/>
    <w:rsid w:val="00027E16"/>
    <w:rsid w:val="00031569"/>
    <w:rsid w:val="00034228"/>
    <w:rsid w:val="000346A7"/>
    <w:rsid w:val="000353F5"/>
    <w:rsid w:val="00036650"/>
    <w:rsid w:val="00037B07"/>
    <w:rsid w:val="00040940"/>
    <w:rsid w:val="00041143"/>
    <w:rsid w:val="0004271D"/>
    <w:rsid w:val="000452A0"/>
    <w:rsid w:val="00045A01"/>
    <w:rsid w:val="00045D30"/>
    <w:rsid w:val="00046FEB"/>
    <w:rsid w:val="0005024A"/>
    <w:rsid w:val="0005108D"/>
    <w:rsid w:val="000534B9"/>
    <w:rsid w:val="00055A33"/>
    <w:rsid w:val="00055E6D"/>
    <w:rsid w:val="00055ED6"/>
    <w:rsid w:val="00056676"/>
    <w:rsid w:val="0005749D"/>
    <w:rsid w:val="00063518"/>
    <w:rsid w:val="000641DD"/>
    <w:rsid w:val="000643F3"/>
    <w:rsid w:val="000658BB"/>
    <w:rsid w:val="00066160"/>
    <w:rsid w:val="000667F4"/>
    <w:rsid w:val="00066A6A"/>
    <w:rsid w:val="00066F61"/>
    <w:rsid w:val="00067A57"/>
    <w:rsid w:val="00067F73"/>
    <w:rsid w:val="000736E7"/>
    <w:rsid w:val="00073713"/>
    <w:rsid w:val="0007377D"/>
    <w:rsid w:val="00075473"/>
    <w:rsid w:val="00076728"/>
    <w:rsid w:val="00077206"/>
    <w:rsid w:val="00077A7B"/>
    <w:rsid w:val="00077CED"/>
    <w:rsid w:val="00080A2C"/>
    <w:rsid w:val="000846B0"/>
    <w:rsid w:val="0008556A"/>
    <w:rsid w:val="00087D10"/>
    <w:rsid w:val="0009000B"/>
    <w:rsid w:val="000911C8"/>
    <w:rsid w:val="0009194E"/>
    <w:rsid w:val="00092338"/>
    <w:rsid w:val="0009258B"/>
    <w:rsid w:val="00093065"/>
    <w:rsid w:val="00094812"/>
    <w:rsid w:val="00094BA6"/>
    <w:rsid w:val="00094EA8"/>
    <w:rsid w:val="00096D08"/>
    <w:rsid w:val="000A0DA9"/>
    <w:rsid w:val="000A25CA"/>
    <w:rsid w:val="000A3377"/>
    <w:rsid w:val="000A5741"/>
    <w:rsid w:val="000A7EF3"/>
    <w:rsid w:val="000B09AB"/>
    <w:rsid w:val="000B09F4"/>
    <w:rsid w:val="000B24CA"/>
    <w:rsid w:val="000B37C1"/>
    <w:rsid w:val="000B5258"/>
    <w:rsid w:val="000B7A31"/>
    <w:rsid w:val="000C0A53"/>
    <w:rsid w:val="000C1936"/>
    <w:rsid w:val="000C1BAE"/>
    <w:rsid w:val="000C291B"/>
    <w:rsid w:val="000C3942"/>
    <w:rsid w:val="000C48DB"/>
    <w:rsid w:val="000C5668"/>
    <w:rsid w:val="000C5C47"/>
    <w:rsid w:val="000C5C72"/>
    <w:rsid w:val="000C6C62"/>
    <w:rsid w:val="000D14D7"/>
    <w:rsid w:val="000D2D90"/>
    <w:rsid w:val="000D4064"/>
    <w:rsid w:val="000D4408"/>
    <w:rsid w:val="000D59F7"/>
    <w:rsid w:val="000E0712"/>
    <w:rsid w:val="000E0910"/>
    <w:rsid w:val="000E248E"/>
    <w:rsid w:val="000E38E1"/>
    <w:rsid w:val="000E3DE4"/>
    <w:rsid w:val="000E676E"/>
    <w:rsid w:val="000E6A67"/>
    <w:rsid w:val="000F61CE"/>
    <w:rsid w:val="00102B1E"/>
    <w:rsid w:val="00103AE2"/>
    <w:rsid w:val="00105079"/>
    <w:rsid w:val="00105463"/>
    <w:rsid w:val="00107D72"/>
    <w:rsid w:val="0011074C"/>
    <w:rsid w:val="0011095C"/>
    <w:rsid w:val="00110BEC"/>
    <w:rsid w:val="00110E84"/>
    <w:rsid w:val="0011242D"/>
    <w:rsid w:val="00113C95"/>
    <w:rsid w:val="00114AE4"/>
    <w:rsid w:val="001155CD"/>
    <w:rsid w:val="00116A71"/>
    <w:rsid w:val="00116DDF"/>
    <w:rsid w:val="001222E3"/>
    <w:rsid w:val="00122F66"/>
    <w:rsid w:val="001231C2"/>
    <w:rsid w:val="00124424"/>
    <w:rsid w:val="00125725"/>
    <w:rsid w:val="00127F43"/>
    <w:rsid w:val="00131B77"/>
    <w:rsid w:val="001341AB"/>
    <w:rsid w:val="00134381"/>
    <w:rsid w:val="00134BD1"/>
    <w:rsid w:val="00134CA5"/>
    <w:rsid w:val="00134F62"/>
    <w:rsid w:val="001362EA"/>
    <w:rsid w:val="00136CC3"/>
    <w:rsid w:val="00136E18"/>
    <w:rsid w:val="00137DAB"/>
    <w:rsid w:val="00140848"/>
    <w:rsid w:val="00140D16"/>
    <w:rsid w:val="00140D96"/>
    <w:rsid w:val="001455D5"/>
    <w:rsid w:val="00145F05"/>
    <w:rsid w:val="00146FE4"/>
    <w:rsid w:val="00150595"/>
    <w:rsid w:val="001522FC"/>
    <w:rsid w:val="001529F9"/>
    <w:rsid w:val="001532C6"/>
    <w:rsid w:val="001628DC"/>
    <w:rsid w:val="0016314F"/>
    <w:rsid w:val="001650EB"/>
    <w:rsid w:val="00166216"/>
    <w:rsid w:val="001679F7"/>
    <w:rsid w:val="00170E8A"/>
    <w:rsid w:val="0017107C"/>
    <w:rsid w:val="001714F6"/>
    <w:rsid w:val="001730E0"/>
    <w:rsid w:val="0017389A"/>
    <w:rsid w:val="00175E16"/>
    <w:rsid w:val="0017712C"/>
    <w:rsid w:val="00177A30"/>
    <w:rsid w:val="00180214"/>
    <w:rsid w:val="001807D1"/>
    <w:rsid w:val="00181A90"/>
    <w:rsid w:val="00181ED9"/>
    <w:rsid w:val="00182C7A"/>
    <w:rsid w:val="001854D5"/>
    <w:rsid w:val="001864F2"/>
    <w:rsid w:val="00191F03"/>
    <w:rsid w:val="00192A6D"/>
    <w:rsid w:val="001974A4"/>
    <w:rsid w:val="00197E56"/>
    <w:rsid w:val="001A0DF8"/>
    <w:rsid w:val="001A1A17"/>
    <w:rsid w:val="001A291A"/>
    <w:rsid w:val="001A3603"/>
    <w:rsid w:val="001A4928"/>
    <w:rsid w:val="001A4991"/>
    <w:rsid w:val="001A6BF6"/>
    <w:rsid w:val="001A7852"/>
    <w:rsid w:val="001A7A38"/>
    <w:rsid w:val="001B1F01"/>
    <w:rsid w:val="001B3700"/>
    <w:rsid w:val="001B62E7"/>
    <w:rsid w:val="001B7EB9"/>
    <w:rsid w:val="001B7FFC"/>
    <w:rsid w:val="001C2AC6"/>
    <w:rsid w:val="001C7547"/>
    <w:rsid w:val="001D0D83"/>
    <w:rsid w:val="001D0DC7"/>
    <w:rsid w:val="001D1571"/>
    <w:rsid w:val="001D1E9E"/>
    <w:rsid w:val="001D26C9"/>
    <w:rsid w:val="001D2C8D"/>
    <w:rsid w:val="001D306B"/>
    <w:rsid w:val="001D5056"/>
    <w:rsid w:val="001E06EA"/>
    <w:rsid w:val="001E0A67"/>
    <w:rsid w:val="001E2252"/>
    <w:rsid w:val="001E2FF4"/>
    <w:rsid w:val="001E392B"/>
    <w:rsid w:val="001E4127"/>
    <w:rsid w:val="001E48F7"/>
    <w:rsid w:val="001E49B2"/>
    <w:rsid w:val="001E5503"/>
    <w:rsid w:val="001E5A92"/>
    <w:rsid w:val="001F0D4B"/>
    <w:rsid w:val="001F0EA1"/>
    <w:rsid w:val="001F18EB"/>
    <w:rsid w:val="001F1911"/>
    <w:rsid w:val="001F20B9"/>
    <w:rsid w:val="001F60A4"/>
    <w:rsid w:val="001F6FB7"/>
    <w:rsid w:val="001F72C9"/>
    <w:rsid w:val="00200146"/>
    <w:rsid w:val="00200C33"/>
    <w:rsid w:val="0020167E"/>
    <w:rsid w:val="002016B7"/>
    <w:rsid w:val="00202C1C"/>
    <w:rsid w:val="00204270"/>
    <w:rsid w:val="002049A4"/>
    <w:rsid w:val="00205F7F"/>
    <w:rsid w:val="00207E75"/>
    <w:rsid w:val="00210E18"/>
    <w:rsid w:val="00213098"/>
    <w:rsid w:val="00213656"/>
    <w:rsid w:val="00213EF8"/>
    <w:rsid w:val="00217B90"/>
    <w:rsid w:val="00221488"/>
    <w:rsid w:val="00221BC0"/>
    <w:rsid w:val="002225AA"/>
    <w:rsid w:val="00222766"/>
    <w:rsid w:val="0022288A"/>
    <w:rsid w:val="00222A5E"/>
    <w:rsid w:val="00222BC0"/>
    <w:rsid w:val="00223DAC"/>
    <w:rsid w:val="002244F5"/>
    <w:rsid w:val="00225610"/>
    <w:rsid w:val="00226179"/>
    <w:rsid w:val="00226DF4"/>
    <w:rsid w:val="00230596"/>
    <w:rsid w:val="00230DA9"/>
    <w:rsid w:val="00230E5D"/>
    <w:rsid w:val="002314A1"/>
    <w:rsid w:val="00231917"/>
    <w:rsid w:val="00232896"/>
    <w:rsid w:val="002346B8"/>
    <w:rsid w:val="0023573A"/>
    <w:rsid w:val="00240057"/>
    <w:rsid w:val="00242710"/>
    <w:rsid w:val="002447B7"/>
    <w:rsid w:val="00245C2E"/>
    <w:rsid w:val="00245C7E"/>
    <w:rsid w:val="00250725"/>
    <w:rsid w:val="0025119F"/>
    <w:rsid w:val="002517DF"/>
    <w:rsid w:val="002525B4"/>
    <w:rsid w:val="002530FA"/>
    <w:rsid w:val="00255680"/>
    <w:rsid w:val="0025641F"/>
    <w:rsid w:val="00256BAA"/>
    <w:rsid w:val="00260019"/>
    <w:rsid w:val="00261599"/>
    <w:rsid w:val="0026173B"/>
    <w:rsid w:val="0026255A"/>
    <w:rsid w:val="002634FD"/>
    <w:rsid w:val="002650CD"/>
    <w:rsid w:val="00265731"/>
    <w:rsid w:val="00266374"/>
    <w:rsid w:val="00266627"/>
    <w:rsid w:val="0027046C"/>
    <w:rsid w:val="00270D75"/>
    <w:rsid w:val="00273CD6"/>
    <w:rsid w:val="00275B44"/>
    <w:rsid w:val="00275C37"/>
    <w:rsid w:val="0028092E"/>
    <w:rsid w:val="00280DF1"/>
    <w:rsid w:val="0028233C"/>
    <w:rsid w:val="00282886"/>
    <w:rsid w:val="002833FC"/>
    <w:rsid w:val="0028513D"/>
    <w:rsid w:val="00287519"/>
    <w:rsid w:val="00287A40"/>
    <w:rsid w:val="00287FD3"/>
    <w:rsid w:val="002912D0"/>
    <w:rsid w:val="00294F5A"/>
    <w:rsid w:val="002956ED"/>
    <w:rsid w:val="0029578A"/>
    <w:rsid w:val="00297B1C"/>
    <w:rsid w:val="002A327F"/>
    <w:rsid w:val="002A58C6"/>
    <w:rsid w:val="002A66D9"/>
    <w:rsid w:val="002B2FD5"/>
    <w:rsid w:val="002B3D22"/>
    <w:rsid w:val="002B5E9B"/>
    <w:rsid w:val="002B6B81"/>
    <w:rsid w:val="002B7AC2"/>
    <w:rsid w:val="002C075D"/>
    <w:rsid w:val="002C1958"/>
    <w:rsid w:val="002C2D40"/>
    <w:rsid w:val="002C3EE6"/>
    <w:rsid w:val="002C5004"/>
    <w:rsid w:val="002C5DDA"/>
    <w:rsid w:val="002C7F71"/>
    <w:rsid w:val="002D10EC"/>
    <w:rsid w:val="002D151B"/>
    <w:rsid w:val="002D2070"/>
    <w:rsid w:val="002D3185"/>
    <w:rsid w:val="002D4219"/>
    <w:rsid w:val="002E0CCE"/>
    <w:rsid w:val="002E3068"/>
    <w:rsid w:val="002E3403"/>
    <w:rsid w:val="002E370B"/>
    <w:rsid w:val="002E5355"/>
    <w:rsid w:val="002E75B1"/>
    <w:rsid w:val="002F203D"/>
    <w:rsid w:val="002F2678"/>
    <w:rsid w:val="002F2685"/>
    <w:rsid w:val="002F435E"/>
    <w:rsid w:val="002F50E1"/>
    <w:rsid w:val="002F79A4"/>
    <w:rsid w:val="003038C1"/>
    <w:rsid w:val="00305622"/>
    <w:rsid w:val="00305F73"/>
    <w:rsid w:val="003060B6"/>
    <w:rsid w:val="00306A38"/>
    <w:rsid w:val="00306EC8"/>
    <w:rsid w:val="00311C5D"/>
    <w:rsid w:val="00312596"/>
    <w:rsid w:val="003162DB"/>
    <w:rsid w:val="00317199"/>
    <w:rsid w:val="00317851"/>
    <w:rsid w:val="00320564"/>
    <w:rsid w:val="0032501E"/>
    <w:rsid w:val="0033200C"/>
    <w:rsid w:val="00332D00"/>
    <w:rsid w:val="0033405C"/>
    <w:rsid w:val="003347B4"/>
    <w:rsid w:val="003347BC"/>
    <w:rsid w:val="00334E20"/>
    <w:rsid w:val="00337A52"/>
    <w:rsid w:val="003401E6"/>
    <w:rsid w:val="00340F63"/>
    <w:rsid w:val="00342F25"/>
    <w:rsid w:val="00344724"/>
    <w:rsid w:val="00345816"/>
    <w:rsid w:val="00346C1B"/>
    <w:rsid w:val="00350912"/>
    <w:rsid w:val="00351593"/>
    <w:rsid w:val="00351C12"/>
    <w:rsid w:val="00351D73"/>
    <w:rsid w:val="00352354"/>
    <w:rsid w:val="003530E2"/>
    <w:rsid w:val="00354E4F"/>
    <w:rsid w:val="00357812"/>
    <w:rsid w:val="003604FF"/>
    <w:rsid w:val="00361B44"/>
    <w:rsid w:val="00362CF2"/>
    <w:rsid w:val="003642A3"/>
    <w:rsid w:val="00365433"/>
    <w:rsid w:val="003709D1"/>
    <w:rsid w:val="00370CE6"/>
    <w:rsid w:val="0037288A"/>
    <w:rsid w:val="00372DDC"/>
    <w:rsid w:val="003734DE"/>
    <w:rsid w:val="00373A12"/>
    <w:rsid w:val="0037411F"/>
    <w:rsid w:val="00376E6D"/>
    <w:rsid w:val="00376EA6"/>
    <w:rsid w:val="003821A0"/>
    <w:rsid w:val="00382C3E"/>
    <w:rsid w:val="00382CD4"/>
    <w:rsid w:val="00384815"/>
    <w:rsid w:val="003870E6"/>
    <w:rsid w:val="003905A7"/>
    <w:rsid w:val="0039102D"/>
    <w:rsid w:val="00391188"/>
    <w:rsid w:val="00391DB0"/>
    <w:rsid w:val="00391DFC"/>
    <w:rsid w:val="00394944"/>
    <w:rsid w:val="00394F9C"/>
    <w:rsid w:val="00395389"/>
    <w:rsid w:val="003972C2"/>
    <w:rsid w:val="00397B41"/>
    <w:rsid w:val="003A3140"/>
    <w:rsid w:val="003A332A"/>
    <w:rsid w:val="003A4F85"/>
    <w:rsid w:val="003A59A4"/>
    <w:rsid w:val="003A61CF"/>
    <w:rsid w:val="003A7AD7"/>
    <w:rsid w:val="003B00DF"/>
    <w:rsid w:val="003B05F4"/>
    <w:rsid w:val="003B1114"/>
    <w:rsid w:val="003B4A0D"/>
    <w:rsid w:val="003B4AFE"/>
    <w:rsid w:val="003B5773"/>
    <w:rsid w:val="003B66B0"/>
    <w:rsid w:val="003B6730"/>
    <w:rsid w:val="003B783C"/>
    <w:rsid w:val="003B7D64"/>
    <w:rsid w:val="003C169A"/>
    <w:rsid w:val="003C20EC"/>
    <w:rsid w:val="003C3245"/>
    <w:rsid w:val="003C3F59"/>
    <w:rsid w:val="003C4F38"/>
    <w:rsid w:val="003C531A"/>
    <w:rsid w:val="003C650E"/>
    <w:rsid w:val="003C6AA5"/>
    <w:rsid w:val="003C75FE"/>
    <w:rsid w:val="003D0F39"/>
    <w:rsid w:val="003D2329"/>
    <w:rsid w:val="003D4282"/>
    <w:rsid w:val="003D6B7C"/>
    <w:rsid w:val="003D72AF"/>
    <w:rsid w:val="003E06E0"/>
    <w:rsid w:val="003E0ACA"/>
    <w:rsid w:val="003E0BBC"/>
    <w:rsid w:val="003E3AFC"/>
    <w:rsid w:val="003E3BA7"/>
    <w:rsid w:val="003E4D6C"/>
    <w:rsid w:val="003E5A0F"/>
    <w:rsid w:val="003E5E35"/>
    <w:rsid w:val="003E679A"/>
    <w:rsid w:val="003E7F5C"/>
    <w:rsid w:val="003F0C25"/>
    <w:rsid w:val="003F1D0A"/>
    <w:rsid w:val="003F23AF"/>
    <w:rsid w:val="003F2766"/>
    <w:rsid w:val="003F32EF"/>
    <w:rsid w:val="003F3783"/>
    <w:rsid w:val="004010FF"/>
    <w:rsid w:val="004014AE"/>
    <w:rsid w:val="004024BE"/>
    <w:rsid w:val="00404E1B"/>
    <w:rsid w:val="00406254"/>
    <w:rsid w:val="00410B53"/>
    <w:rsid w:val="0041187E"/>
    <w:rsid w:val="00411B74"/>
    <w:rsid w:val="0041208E"/>
    <w:rsid w:val="004155CB"/>
    <w:rsid w:val="0042072C"/>
    <w:rsid w:val="004209AF"/>
    <w:rsid w:val="004228AE"/>
    <w:rsid w:val="00423444"/>
    <w:rsid w:val="004235D0"/>
    <w:rsid w:val="0042495E"/>
    <w:rsid w:val="00426FE4"/>
    <w:rsid w:val="00430A59"/>
    <w:rsid w:val="0043341A"/>
    <w:rsid w:val="00433431"/>
    <w:rsid w:val="0043389B"/>
    <w:rsid w:val="0043413E"/>
    <w:rsid w:val="004346BE"/>
    <w:rsid w:val="00436497"/>
    <w:rsid w:val="00436FD3"/>
    <w:rsid w:val="00437C9E"/>
    <w:rsid w:val="00441133"/>
    <w:rsid w:val="004414B9"/>
    <w:rsid w:val="00441C38"/>
    <w:rsid w:val="00443820"/>
    <w:rsid w:val="0044497C"/>
    <w:rsid w:val="00447426"/>
    <w:rsid w:val="004474F8"/>
    <w:rsid w:val="00450BF9"/>
    <w:rsid w:val="00452D2C"/>
    <w:rsid w:val="00454B81"/>
    <w:rsid w:val="00455345"/>
    <w:rsid w:val="004555E3"/>
    <w:rsid w:val="00455EAF"/>
    <w:rsid w:val="004569D5"/>
    <w:rsid w:val="00456AB0"/>
    <w:rsid w:val="00456B58"/>
    <w:rsid w:val="0046057C"/>
    <w:rsid w:val="004612DC"/>
    <w:rsid w:val="0046235C"/>
    <w:rsid w:val="004626B0"/>
    <w:rsid w:val="0046286D"/>
    <w:rsid w:val="0046337C"/>
    <w:rsid w:val="004639D4"/>
    <w:rsid w:val="00465B3A"/>
    <w:rsid w:val="00465CA4"/>
    <w:rsid w:val="00466448"/>
    <w:rsid w:val="00466E5D"/>
    <w:rsid w:val="00467EDF"/>
    <w:rsid w:val="00467FEA"/>
    <w:rsid w:val="0047043C"/>
    <w:rsid w:val="004705AF"/>
    <w:rsid w:val="00472676"/>
    <w:rsid w:val="004777B4"/>
    <w:rsid w:val="00477868"/>
    <w:rsid w:val="00477E3D"/>
    <w:rsid w:val="0048234D"/>
    <w:rsid w:val="00482ED9"/>
    <w:rsid w:val="00483363"/>
    <w:rsid w:val="0048512C"/>
    <w:rsid w:val="00486051"/>
    <w:rsid w:val="00486A69"/>
    <w:rsid w:val="00490663"/>
    <w:rsid w:val="0049175B"/>
    <w:rsid w:val="00491C05"/>
    <w:rsid w:val="004933F1"/>
    <w:rsid w:val="00493B89"/>
    <w:rsid w:val="00495E30"/>
    <w:rsid w:val="004964D5"/>
    <w:rsid w:val="0049683F"/>
    <w:rsid w:val="00497E92"/>
    <w:rsid w:val="004A0FE1"/>
    <w:rsid w:val="004A17BD"/>
    <w:rsid w:val="004A1D0C"/>
    <w:rsid w:val="004A2093"/>
    <w:rsid w:val="004A64C0"/>
    <w:rsid w:val="004B1698"/>
    <w:rsid w:val="004B307B"/>
    <w:rsid w:val="004B4B13"/>
    <w:rsid w:val="004B57FF"/>
    <w:rsid w:val="004B732B"/>
    <w:rsid w:val="004C10F8"/>
    <w:rsid w:val="004C2022"/>
    <w:rsid w:val="004C4293"/>
    <w:rsid w:val="004C7C33"/>
    <w:rsid w:val="004D01DB"/>
    <w:rsid w:val="004D07E5"/>
    <w:rsid w:val="004D456C"/>
    <w:rsid w:val="004D501A"/>
    <w:rsid w:val="004D600F"/>
    <w:rsid w:val="004D793B"/>
    <w:rsid w:val="004E08EA"/>
    <w:rsid w:val="004E16E8"/>
    <w:rsid w:val="004E2554"/>
    <w:rsid w:val="004E70D0"/>
    <w:rsid w:val="004E7A8D"/>
    <w:rsid w:val="004F0129"/>
    <w:rsid w:val="004F10DD"/>
    <w:rsid w:val="004F16AF"/>
    <w:rsid w:val="004F38EC"/>
    <w:rsid w:val="004F3DDB"/>
    <w:rsid w:val="004F4233"/>
    <w:rsid w:val="004F4329"/>
    <w:rsid w:val="004F4C8D"/>
    <w:rsid w:val="004F5AA0"/>
    <w:rsid w:val="004F6B3D"/>
    <w:rsid w:val="004F6F47"/>
    <w:rsid w:val="004F7349"/>
    <w:rsid w:val="005008EA"/>
    <w:rsid w:val="005018E0"/>
    <w:rsid w:val="005019AD"/>
    <w:rsid w:val="00501A28"/>
    <w:rsid w:val="00501F20"/>
    <w:rsid w:val="00502A1A"/>
    <w:rsid w:val="00504B58"/>
    <w:rsid w:val="00505100"/>
    <w:rsid w:val="0050773E"/>
    <w:rsid w:val="005100FD"/>
    <w:rsid w:val="0051158B"/>
    <w:rsid w:val="00511A8B"/>
    <w:rsid w:val="00512DB5"/>
    <w:rsid w:val="00514191"/>
    <w:rsid w:val="00514BA2"/>
    <w:rsid w:val="00515096"/>
    <w:rsid w:val="00515BD4"/>
    <w:rsid w:val="005162D9"/>
    <w:rsid w:val="005175A1"/>
    <w:rsid w:val="005216B6"/>
    <w:rsid w:val="005218AA"/>
    <w:rsid w:val="00521B24"/>
    <w:rsid w:val="00522779"/>
    <w:rsid w:val="00524746"/>
    <w:rsid w:val="005248E6"/>
    <w:rsid w:val="00524A77"/>
    <w:rsid w:val="005254BD"/>
    <w:rsid w:val="005314E7"/>
    <w:rsid w:val="005326FB"/>
    <w:rsid w:val="00534446"/>
    <w:rsid w:val="005344E6"/>
    <w:rsid w:val="00535ED2"/>
    <w:rsid w:val="005430CA"/>
    <w:rsid w:val="0054339B"/>
    <w:rsid w:val="00543E93"/>
    <w:rsid w:val="005441C3"/>
    <w:rsid w:val="005444B3"/>
    <w:rsid w:val="005465A9"/>
    <w:rsid w:val="00547754"/>
    <w:rsid w:val="00550C66"/>
    <w:rsid w:val="00552950"/>
    <w:rsid w:val="005534DD"/>
    <w:rsid w:val="00556A8A"/>
    <w:rsid w:val="0056245B"/>
    <w:rsid w:val="00563333"/>
    <w:rsid w:val="0056529C"/>
    <w:rsid w:val="00570850"/>
    <w:rsid w:val="00574215"/>
    <w:rsid w:val="00575324"/>
    <w:rsid w:val="0057583A"/>
    <w:rsid w:val="00576E19"/>
    <w:rsid w:val="005778A1"/>
    <w:rsid w:val="00577E94"/>
    <w:rsid w:val="0058078A"/>
    <w:rsid w:val="0058148F"/>
    <w:rsid w:val="005824D7"/>
    <w:rsid w:val="0058399C"/>
    <w:rsid w:val="00584ADB"/>
    <w:rsid w:val="005916BF"/>
    <w:rsid w:val="00591869"/>
    <w:rsid w:val="0059358E"/>
    <w:rsid w:val="00593B93"/>
    <w:rsid w:val="005940EE"/>
    <w:rsid w:val="00595138"/>
    <w:rsid w:val="005962BC"/>
    <w:rsid w:val="0059651C"/>
    <w:rsid w:val="005A153B"/>
    <w:rsid w:val="005A1994"/>
    <w:rsid w:val="005A2B3C"/>
    <w:rsid w:val="005A2BFA"/>
    <w:rsid w:val="005A374F"/>
    <w:rsid w:val="005A469A"/>
    <w:rsid w:val="005A4816"/>
    <w:rsid w:val="005A54C9"/>
    <w:rsid w:val="005B0ABB"/>
    <w:rsid w:val="005B2F7A"/>
    <w:rsid w:val="005B44E8"/>
    <w:rsid w:val="005B62FD"/>
    <w:rsid w:val="005B66B3"/>
    <w:rsid w:val="005B6C41"/>
    <w:rsid w:val="005B6D0A"/>
    <w:rsid w:val="005B6D53"/>
    <w:rsid w:val="005B784C"/>
    <w:rsid w:val="005C189A"/>
    <w:rsid w:val="005C2EFA"/>
    <w:rsid w:val="005C470C"/>
    <w:rsid w:val="005C5D1E"/>
    <w:rsid w:val="005C642D"/>
    <w:rsid w:val="005D0E44"/>
    <w:rsid w:val="005D2D86"/>
    <w:rsid w:val="005D5CD1"/>
    <w:rsid w:val="005D615E"/>
    <w:rsid w:val="005D6F19"/>
    <w:rsid w:val="005E0480"/>
    <w:rsid w:val="005E064F"/>
    <w:rsid w:val="005E1EB3"/>
    <w:rsid w:val="005E2278"/>
    <w:rsid w:val="005E3C3F"/>
    <w:rsid w:val="005E4717"/>
    <w:rsid w:val="005E6282"/>
    <w:rsid w:val="005E7D61"/>
    <w:rsid w:val="005F0400"/>
    <w:rsid w:val="005F3FD9"/>
    <w:rsid w:val="005F6148"/>
    <w:rsid w:val="005F73B7"/>
    <w:rsid w:val="005F7B03"/>
    <w:rsid w:val="00600046"/>
    <w:rsid w:val="00600913"/>
    <w:rsid w:val="00601144"/>
    <w:rsid w:val="00601367"/>
    <w:rsid w:val="006017E1"/>
    <w:rsid w:val="00601969"/>
    <w:rsid w:val="0060387F"/>
    <w:rsid w:val="006042F4"/>
    <w:rsid w:val="006055DA"/>
    <w:rsid w:val="00606023"/>
    <w:rsid w:val="006073C3"/>
    <w:rsid w:val="006073F1"/>
    <w:rsid w:val="00607505"/>
    <w:rsid w:val="00610518"/>
    <w:rsid w:val="00612051"/>
    <w:rsid w:val="006144FA"/>
    <w:rsid w:val="00615964"/>
    <w:rsid w:val="00617183"/>
    <w:rsid w:val="00620805"/>
    <w:rsid w:val="00626C12"/>
    <w:rsid w:val="00627D06"/>
    <w:rsid w:val="00627D3B"/>
    <w:rsid w:val="00630381"/>
    <w:rsid w:val="00631E4A"/>
    <w:rsid w:val="00632D72"/>
    <w:rsid w:val="00634C13"/>
    <w:rsid w:val="00635C37"/>
    <w:rsid w:val="00636070"/>
    <w:rsid w:val="006365C5"/>
    <w:rsid w:val="00636A26"/>
    <w:rsid w:val="006419B1"/>
    <w:rsid w:val="00641A32"/>
    <w:rsid w:val="006424A2"/>
    <w:rsid w:val="00642871"/>
    <w:rsid w:val="00642C19"/>
    <w:rsid w:val="00643670"/>
    <w:rsid w:val="00643DE4"/>
    <w:rsid w:val="00646A63"/>
    <w:rsid w:val="006529A3"/>
    <w:rsid w:val="00653567"/>
    <w:rsid w:val="00654733"/>
    <w:rsid w:val="006547DC"/>
    <w:rsid w:val="00657F41"/>
    <w:rsid w:val="00661210"/>
    <w:rsid w:val="006617A4"/>
    <w:rsid w:val="00662F38"/>
    <w:rsid w:val="00663058"/>
    <w:rsid w:val="00663E84"/>
    <w:rsid w:val="00664873"/>
    <w:rsid w:val="00664A34"/>
    <w:rsid w:val="00665B2E"/>
    <w:rsid w:val="00666F53"/>
    <w:rsid w:val="00667B8A"/>
    <w:rsid w:val="0067075F"/>
    <w:rsid w:val="00672081"/>
    <w:rsid w:val="00681B47"/>
    <w:rsid w:val="00682F26"/>
    <w:rsid w:val="00683200"/>
    <w:rsid w:val="00684110"/>
    <w:rsid w:val="00685A43"/>
    <w:rsid w:val="00687430"/>
    <w:rsid w:val="00691496"/>
    <w:rsid w:val="0069179C"/>
    <w:rsid w:val="006923B5"/>
    <w:rsid w:val="00695D59"/>
    <w:rsid w:val="00696295"/>
    <w:rsid w:val="00697DFE"/>
    <w:rsid w:val="006A0CF2"/>
    <w:rsid w:val="006A5223"/>
    <w:rsid w:val="006A6484"/>
    <w:rsid w:val="006A6C54"/>
    <w:rsid w:val="006A7AB8"/>
    <w:rsid w:val="006B0937"/>
    <w:rsid w:val="006B23D0"/>
    <w:rsid w:val="006B45C3"/>
    <w:rsid w:val="006B4C74"/>
    <w:rsid w:val="006B58DB"/>
    <w:rsid w:val="006B5A6C"/>
    <w:rsid w:val="006B5E57"/>
    <w:rsid w:val="006B69CF"/>
    <w:rsid w:val="006C1246"/>
    <w:rsid w:val="006C1398"/>
    <w:rsid w:val="006C28B7"/>
    <w:rsid w:val="006C3DC7"/>
    <w:rsid w:val="006C57A4"/>
    <w:rsid w:val="006C7430"/>
    <w:rsid w:val="006D0B8A"/>
    <w:rsid w:val="006D1374"/>
    <w:rsid w:val="006D22B9"/>
    <w:rsid w:val="006D33E6"/>
    <w:rsid w:val="006D372E"/>
    <w:rsid w:val="006D3D5C"/>
    <w:rsid w:val="006D4F14"/>
    <w:rsid w:val="006D5D4B"/>
    <w:rsid w:val="006D673D"/>
    <w:rsid w:val="006D76CD"/>
    <w:rsid w:val="006E068E"/>
    <w:rsid w:val="006E1BF7"/>
    <w:rsid w:val="006E2B11"/>
    <w:rsid w:val="006E356A"/>
    <w:rsid w:val="006E3D37"/>
    <w:rsid w:val="006E4B11"/>
    <w:rsid w:val="006E536F"/>
    <w:rsid w:val="006E6700"/>
    <w:rsid w:val="006E7665"/>
    <w:rsid w:val="006F04F8"/>
    <w:rsid w:val="006F1AF5"/>
    <w:rsid w:val="006F50E9"/>
    <w:rsid w:val="006F5AA8"/>
    <w:rsid w:val="006F5C99"/>
    <w:rsid w:val="006F629B"/>
    <w:rsid w:val="006F6EAE"/>
    <w:rsid w:val="006F7FA1"/>
    <w:rsid w:val="00700021"/>
    <w:rsid w:val="00701457"/>
    <w:rsid w:val="00701EFF"/>
    <w:rsid w:val="00702403"/>
    <w:rsid w:val="007031D3"/>
    <w:rsid w:val="007035AE"/>
    <w:rsid w:val="0070373C"/>
    <w:rsid w:val="007077DB"/>
    <w:rsid w:val="00712A1D"/>
    <w:rsid w:val="00713D0E"/>
    <w:rsid w:val="007150C5"/>
    <w:rsid w:val="00725ACE"/>
    <w:rsid w:val="00726DDB"/>
    <w:rsid w:val="007317E3"/>
    <w:rsid w:val="00731F26"/>
    <w:rsid w:val="00733357"/>
    <w:rsid w:val="0073368B"/>
    <w:rsid w:val="007405F6"/>
    <w:rsid w:val="00740803"/>
    <w:rsid w:val="007415F2"/>
    <w:rsid w:val="00745F5A"/>
    <w:rsid w:val="00746FF0"/>
    <w:rsid w:val="007475AF"/>
    <w:rsid w:val="007476E2"/>
    <w:rsid w:val="0075072C"/>
    <w:rsid w:val="00750990"/>
    <w:rsid w:val="00751BF8"/>
    <w:rsid w:val="00751DFF"/>
    <w:rsid w:val="00752264"/>
    <w:rsid w:val="007537AD"/>
    <w:rsid w:val="00756458"/>
    <w:rsid w:val="00757481"/>
    <w:rsid w:val="00762198"/>
    <w:rsid w:val="007623AD"/>
    <w:rsid w:val="007626B7"/>
    <w:rsid w:val="0076514E"/>
    <w:rsid w:val="007665B3"/>
    <w:rsid w:val="00771490"/>
    <w:rsid w:val="00772FFF"/>
    <w:rsid w:val="007802F5"/>
    <w:rsid w:val="0078041D"/>
    <w:rsid w:val="00780A0F"/>
    <w:rsid w:val="0078307A"/>
    <w:rsid w:val="007841F2"/>
    <w:rsid w:val="00786432"/>
    <w:rsid w:val="00787F33"/>
    <w:rsid w:val="00791736"/>
    <w:rsid w:val="00791F9A"/>
    <w:rsid w:val="007923C2"/>
    <w:rsid w:val="00793020"/>
    <w:rsid w:val="007947BB"/>
    <w:rsid w:val="00794FB8"/>
    <w:rsid w:val="007A229B"/>
    <w:rsid w:val="007A2BED"/>
    <w:rsid w:val="007A2BF9"/>
    <w:rsid w:val="007A3217"/>
    <w:rsid w:val="007A3496"/>
    <w:rsid w:val="007A4289"/>
    <w:rsid w:val="007A4A2A"/>
    <w:rsid w:val="007A64D9"/>
    <w:rsid w:val="007A6C50"/>
    <w:rsid w:val="007A7CFB"/>
    <w:rsid w:val="007B0218"/>
    <w:rsid w:val="007B0D61"/>
    <w:rsid w:val="007B621A"/>
    <w:rsid w:val="007B6232"/>
    <w:rsid w:val="007B7333"/>
    <w:rsid w:val="007C103A"/>
    <w:rsid w:val="007C2C4D"/>
    <w:rsid w:val="007C4166"/>
    <w:rsid w:val="007C65D2"/>
    <w:rsid w:val="007C72C2"/>
    <w:rsid w:val="007C7EE9"/>
    <w:rsid w:val="007D3587"/>
    <w:rsid w:val="007D3F89"/>
    <w:rsid w:val="007D40D2"/>
    <w:rsid w:val="007D4751"/>
    <w:rsid w:val="007D50C0"/>
    <w:rsid w:val="007E1C33"/>
    <w:rsid w:val="007E22BD"/>
    <w:rsid w:val="007E23BD"/>
    <w:rsid w:val="007E37BC"/>
    <w:rsid w:val="007E585D"/>
    <w:rsid w:val="007E6EA6"/>
    <w:rsid w:val="007F6A1B"/>
    <w:rsid w:val="008021DD"/>
    <w:rsid w:val="0080224A"/>
    <w:rsid w:val="00802818"/>
    <w:rsid w:val="00805661"/>
    <w:rsid w:val="0080695F"/>
    <w:rsid w:val="00807997"/>
    <w:rsid w:val="0081056B"/>
    <w:rsid w:val="008126B2"/>
    <w:rsid w:val="008148D2"/>
    <w:rsid w:val="00815350"/>
    <w:rsid w:val="008229D0"/>
    <w:rsid w:val="00823171"/>
    <w:rsid w:val="0082416A"/>
    <w:rsid w:val="008249E6"/>
    <w:rsid w:val="0082526E"/>
    <w:rsid w:val="00825A88"/>
    <w:rsid w:val="00827B3A"/>
    <w:rsid w:val="00833E2C"/>
    <w:rsid w:val="00834DEC"/>
    <w:rsid w:val="00842CAA"/>
    <w:rsid w:val="008439E5"/>
    <w:rsid w:val="00843CE0"/>
    <w:rsid w:val="0084506B"/>
    <w:rsid w:val="00845244"/>
    <w:rsid w:val="00851F7C"/>
    <w:rsid w:val="00854F42"/>
    <w:rsid w:val="00855E72"/>
    <w:rsid w:val="00856B29"/>
    <w:rsid w:val="00862A2A"/>
    <w:rsid w:val="0086411F"/>
    <w:rsid w:val="00864F19"/>
    <w:rsid w:val="008652D4"/>
    <w:rsid w:val="0086637C"/>
    <w:rsid w:val="008667CC"/>
    <w:rsid w:val="00870105"/>
    <w:rsid w:val="0087069E"/>
    <w:rsid w:val="00873809"/>
    <w:rsid w:val="0087503A"/>
    <w:rsid w:val="00875593"/>
    <w:rsid w:val="00875C5B"/>
    <w:rsid w:val="00875DE2"/>
    <w:rsid w:val="00876431"/>
    <w:rsid w:val="00876CF1"/>
    <w:rsid w:val="00881E97"/>
    <w:rsid w:val="00882523"/>
    <w:rsid w:val="00884611"/>
    <w:rsid w:val="008850B2"/>
    <w:rsid w:val="00887A54"/>
    <w:rsid w:val="0089182F"/>
    <w:rsid w:val="00892320"/>
    <w:rsid w:val="0089256F"/>
    <w:rsid w:val="008931E3"/>
    <w:rsid w:val="00893CB3"/>
    <w:rsid w:val="00893EF5"/>
    <w:rsid w:val="008964E3"/>
    <w:rsid w:val="008A3814"/>
    <w:rsid w:val="008A4D21"/>
    <w:rsid w:val="008A5F85"/>
    <w:rsid w:val="008A6299"/>
    <w:rsid w:val="008A6BC3"/>
    <w:rsid w:val="008B0215"/>
    <w:rsid w:val="008B281A"/>
    <w:rsid w:val="008B28A3"/>
    <w:rsid w:val="008B3642"/>
    <w:rsid w:val="008B39DB"/>
    <w:rsid w:val="008B3F3A"/>
    <w:rsid w:val="008C2DB4"/>
    <w:rsid w:val="008C2E46"/>
    <w:rsid w:val="008C3578"/>
    <w:rsid w:val="008C411E"/>
    <w:rsid w:val="008C7750"/>
    <w:rsid w:val="008C7944"/>
    <w:rsid w:val="008C7E5A"/>
    <w:rsid w:val="008D05F6"/>
    <w:rsid w:val="008D17EC"/>
    <w:rsid w:val="008D27C7"/>
    <w:rsid w:val="008D5EA3"/>
    <w:rsid w:val="008D626A"/>
    <w:rsid w:val="008D75BC"/>
    <w:rsid w:val="008E070B"/>
    <w:rsid w:val="008E0F45"/>
    <w:rsid w:val="008E19A2"/>
    <w:rsid w:val="008E1E31"/>
    <w:rsid w:val="008E247B"/>
    <w:rsid w:val="008E2796"/>
    <w:rsid w:val="008E2AA7"/>
    <w:rsid w:val="008E3E9B"/>
    <w:rsid w:val="008E705A"/>
    <w:rsid w:val="008E7319"/>
    <w:rsid w:val="008E7B05"/>
    <w:rsid w:val="008E7B63"/>
    <w:rsid w:val="008F0F8A"/>
    <w:rsid w:val="008F188E"/>
    <w:rsid w:val="008F1AB7"/>
    <w:rsid w:val="008F1FCE"/>
    <w:rsid w:val="008F230E"/>
    <w:rsid w:val="008F3DE5"/>
    <w:rsid w:val="008F6C28"/>
    <w:rsid w:val="00904CD5"/>
    <w:rsid w:val="009054AB"/>
    <w:rsid w:val="0090680D"/>
    <w:rsid w:val="00910007"/>
    <w:rsid w:val="00910387"/>
    <w:rsid w:val="00911000"/>
    <w:rsid w:val="00911F46"/>
    <w:rsid w:val="009121FD"/>
    <w:rsid w:val="00914FFE"/>
    <w:rsid w:val="0091569B"/>
    <w:rsid w:val="00915D4E"/>
    <w:rsid w:val="00922526"/>
    <w:rsid w:val="00922655"/>
    <w:rsid w:val="00924B23"/>
    <w:rsid w:val="009263E2"/>
    <w:rsid w:val="009263F9"/>
    <w:rsid w:val="00927076"/>
    <w:rsid w:val="009305BB"/>
    <w:rsid w:val="009328BE"/>
    <w:rsid w:val="00933BD4"/>
    <w:rsid w:val="0093545A"/>
    <w:rsid w:val="00935E21"/>
    <w:rsid w:val="009360B8"/>
    <w:rsid w:val="00936779"/>
    <w:rsid w:val="009403B5"/>
    <w:rsid w:val="00942F79"/>
    <w:rsid w:val="0094647A"/>
    <w:rsid w:val="00947BF8"/>
    <w:rsid w:val="009508FB"/>
    <w:rsid w:val="00955C43"/>
    <w:rsid w:val="00956C9C"/>
    <w:rsid w:val="00961D1B"/>
    <w:rsid w:val="00961FFC"/>
    <w:rsid w:val="00963D62"/>
    <w:rsid w:val="00973486"/>
    <w:rsid w:val="00973FD5"/>
    <w:rsid w:val="0097640D"/>
    <w:rsid w:val="0097665C"/>
    <w:rsid w:val="009806FB"/>
    <w:rsid w:val="00982B23"/>
    <w:rsid w:val="00983436"/>
    <w:rsid w:val="00985313"/>
    <w:rsid w:val="0098594F"/>
    <w:rsid w:val="0098609A"/>
    <w:rsid w:val="00987805"/>
    <w:rsid w:val="00987A71"/>
    <w:rsid w:val="00987B83"/>
    <w:rsid w:val="009905AB"/>
    <w:rsid w:val="00991F7E"/>
    <w:rsid w:val="00992503"/>
    <w:rsid w:val="00992E06"/>
    <w:rsid w:val="00997245"/>
    <w:rsid w:val="009A2A0C"/>
    <w:rsid w:val="009A4AF0"/>
    <w:rsid w:val="009A507F"/>
    <w:rsid w:val="009A62BC"/>
    <w:rsid w:val="009A75E5"/>
    <w:rsid w:val="009A7D94"/>
    <w:rsid w:val="009B0152"/>
    <w:rsid w:val="009B03B8"/>
    <w:rsid w:val="009B07DC"/>
    <w:rsid w:val="009B0E64"/>
    <w:rsid w:val="009B1311"/>
    <w:rsid w:val="009B25E4"/>
    <w:rsid w:val="009B2D48"/>
    <w:rsid w:val="009B3322"/>
    <w:rsid w:val="009B3514"/>
    <w:rsid w:val="009B3746"/>
    <w:rsid w:val="009B56D2"/>
    <w:rsid w:val="009B57DD"/>
    <w:rsid w:val="009B676F"/>
    <w:rsid w:val="009C45DC"/>
    <w:rsid w:val="009C4A52"/>
    <w:rsid w:val="009C51EF"/>
    <w:rsid w:val="009C5E91"/>
    <w:rsid w:val="009C6305"/>
    <w:rsid w:val="009C7BF8"/>
    <w:rsid w:val="009D03FA"/>
    <w:rsid w:val="009D106C"/>
    <w:rsid w:val="009D218B"/>
    <w:rsid w:val="009D3DD8"/>
    <w:rsid w:val="009D5652"/>
    <w:rsid w:val="009D6453"/>
    <w:rsid w:val="009E0378"/>
    <w:rsid w:val="009E361D"/>
    <w:rsid w:val="009E395F"/>
    <w:rsid w:val="009E3C05"/>
    <w:rsid w:val="009E47E0"/>
    <w:rsid w:val="009E5929"/>
    <w:rsid w:val="009E698B"/>
    <w:rsid w:val="009E6CAE"/>
    <w:rsid w:val="009F10BD"/>
    <w:rsid w:val="009F112C"/>
    <w:rsid w:val="009F26C3"/>
    <w:rsid w:val="009F29D6"/>
    <w:rsid w:val="009F2BB3"/>
    <w:rsid w:val="009F4454"/>
    <w:rsid w:val="009F4B3B"/>
    <w:rsid w:val="009F5FBA"/>
    <w:rsid w:val="009F6A8C"/>
    <w:rsid w:val="00A0061E"/>
    <w:rsid w:val="00A00EF5"/>
    <w:rsid w:val="00A012DD"/>
    <w:rsid w:val="00A01B9B"/>
    <w:rsid w:val="00A0293A"/>
    <w:rsid w:val="00A029D2"/>
    <w:rsid w:val="00A0494D"/>
    <w:rsid w:val="00A058FD"/>
    <w:rsid w:val="00A05B5A"/>
    <w:rsid w:val="00A05CA5"/>
    <w:rsid w:val="00A0632C"/>
    <w:rsid w:val="00A068AF"/>
    <w:rsid w:val="00A106DB"/>
    <w:rsid w:val="00A124A8"/>
    <w:rsid w:val="00A127B2"/>
    <w:rsid w:val="00A12AD7"/>
    <w:rsid w:val="00A12BC2"/>
    <w:rsid w:val="00A13BDF"/>
    <w:rsid w:val="00A167E7"/>
    <w:rsid w:val="00A17112"/>
    <w:rsid w:val="00A1716D"/>
    <w:rsid w:val="00A17F85"/>
    <w:rsid w:val="00A25D0B"/>
    <w:rsid w:val="00A27C67"/>
    <w:rsid w:val="00A30672"/>
    <w:rsid w:val="00A30E49"/>
    <w:rsid w:val="00A32910"/>
    <w:rsid w:val="00A337D9"/>
    <w:rsid w:val="00A341C7"/>
    <w:rsid w:val="00A342FD"/>
    <w:rsid w:val="00A35A36"/>
    <w:rsid w:val="00A36E6D"/>
    <w:rsid w:val="00A40D81"/>
    <w:rsid w:val="00A41479"/>
    <w:rsid w:val="00A41845"/>
    <w:rsid w:val="00A41D3F"/>
    <w:rsid w:val="00A4283A"/>
    <w:rsid w:val="00A42B28"/>
    <w:rsid w:val="00A46CC7"/>
    <w:rsid w:val="00A511F9"/>
    <w:rsid w:val="00A52263"/>
    <w:rsid w:val="00A54353"/>
    <w:rsid w:val="00A567D6"/>
    <w:rsid w:val="00A57197"/>
    <w:rsid w:val="00A5732F"/>
    <w:rsid w:val="00A614A0"/>
    <w:rsid w:val="00A61BB5"/>
    <w:rsid w:val="00A62580"/>
    <w:rsid w:val="00A626FC"/>
    <w:rsid w:val="00A63336"/>
    <w:rsid w:val="00A63EC5"/>
    <w:rsid w:val="00A63F1A"/>
    <w:rsid w:val="00A654F4"/>
    <w:rsid w:val="00A66129"/>
    <w:rsid w:val="00A66931"/>
    <w:rsid w:val="00A70AC2"/>
    <w:rsid w:val="00A7423C"/>
    <w:rsid w:val="00A74A79"/>
    <w:rsid w:val="00A76AF4"/>
    <w:rsid w:val="00A773A2"/>
    <w:rsid w:val="00A77921"/>
    <w:rsid w:val="00A8108F"/>
    <w:rsid w:val="00A83E7F"/>
    <w:rsid w:val="00A91E70"/>
    <w:rsid w:val="00A92A5D"/>
    <w:rsid w:val="00A94E73"/>
    <w:rsid w:val="00A96030"/>
    <w:rsid w:val="00A96166"/>
    <w:rsid w:val="00A96347"/>
    <w:rsid w:val="00AA1419"/>
    <w:rsid w:val="00AA2023"/>
    <w:rsid w:val="00AA47A7"/>
    <w:rsid w:val="00AA4938"/>
    <w:rsid w:val="00AB0052"/>
    <w:rsid w:val="00AB0A0A"/>
    <w:rsid w:val="00AB0A36"/>
    <w:rsid w:val="00AB1DE4"/>
    <w:rsid w:val="00AB293B"/>
    <w:rsid w:val="00AB2D3A"/>
    <w:rsid w:val="00AB3D38"/>
    <w:rsid w:val="00AC1702"/>
    <w:rsid w:val="00AC1A60"/>
    <w:rsid w:val="00AC1F94"/>
    <w:rsid w:val="00AC25F6"/>
    <w:rsid w:val="00AC2DFF"/>
    <w:rsid w:val="00AC3D83"/>
    <w:rsid w:val="00AC4C07"/>
    <w:rsid w:val="00AC60A9"/>
    <w:rsid w:val="00AC6A8F"/>
    <w:rsid w:val="00AC6B93"/>
    <w:rsid w:val="00AD1216"/>
    <w:rsid w:val="00AD2419"/>
    <w:rsid w:val="00AD5D32"/>
    <w:rsid w:val="00AD6135"/>
    <w:rsid w:val="00AD7B6C"/>
    <w:rsid w:val="00AE199B"/>
    <w:rsid w:val="00AE4BBD"/>
    <w:rsid w:val="00AE52C9"/>
    <w:rsid w:val="00AE5E97"/>
    <w:rsid w:val="00AE75C0"/>
    <w:rsid w:val="00AE7602"/>
    <w:rsid w:val="00AE7D8F"/>
    <w:rsid w:val="00AF0221"/>
    <w:rsid w:val="00AF1379"/>
    <w:rsid w:val="00AF5700"/>
    <w:rsid w:val="00AF63D4"/>
    <w:rsid w:val="00AF7F63"/>
    <w:rsid w:val="00B00C1F"/>
    <w:rsid w:val="00B01BE0"/>
    <w:rsid w:val="00B04767"/>
    <w:rsid w:val="00B06083"/>
    <w:rsid w:val="00B103DB"/>
    <w:rsid w:val="00B1363C"/>
    <w:rsid w:val="00B13DD5"/>
    <w:rsid w:val="00B168D6"/>
    <w:rsid w:val="00B17769"/>
    <w:rsid w:val="00B21A04"/>
    <w:rsid w:val="00B221BE"/>
    <w:rsid w:val="00B2434C"/>
    <w:rsid w:val="00B253C6"/>
    <w:rsid w:val="00B25727"/>
    <w:rsid w:val="00B27525"/>
    <w:rsid w:val="00B300AA"/>
    <w:rsid w:val="00B302B3"/>
    <w:rsid w:val="00B34C0C"/>
    <w:rsid w:val="00B35382"/>
    <w:rsid w:val="00B35928"/>
    <w:rsid w:val="00B439D4"/>
    <w:rsid w:val="00B43D63"/>
    <w:rsid w:val="00B4453F"/>
    <w:rsid w:val="00B4500D"/>
    <w:rsid w:val="00B45AEA"/>
    <w:rsid w:val="00B46D2D"/>
    <w:rsid w:val="00B470E7"/>
    <w:rsid w:val="00B50794"/>
    <w:rsid w:val="00B51C0C"/>
    <w:rsid w:val="00B51EFC"/>
    <w:rsid w:val="00B563B6"/>
    <w:rsid w:val="00B61EC0"/>
    <w:rsid w:val="00B62273"/>
    <w:rsid w:val="00B6245F"/>
    <w:rsid w:val="00B63248"/>
    <w:rsid w:val="00B63C56"/>
    <w:rsid w:val="00B65579"/>
    <w:rsid w:val="00B67873"/>
    <w:rsid w:val="00B67B7D"/>
    <w:rsid w:val="00B702C3"/>
    <w:rsid w:val="00B73A2A"/>
    <w:rsid w:val="00B74A2A"/>
    <w:rsid w:val="00B74B12"/>
    <w:rsid w:val="00B764D3"/>
    <w:rsid w:val="00B770DC"/>
    <w:rsid w:val="00B80757"/>
    <w:rsid w:val="00B80AD8"/>
    <w:rsid w:val="00B80C62"/>
    <w:rsid w:val="00B80C89"/>
    <w:rsid w:val="00B81747"/>
    <w:rsid w:val="00B81820"/>
    <w:rsid w:val="00B83885"/>
    <w:rsid w:val="00B84BB5"/>
    <w:rsid w:val="00B853AD"/>
    <w:rsid w:val="00B864CB"/>
    <w:rsid w:val="00B86794"/>
    <w:rsid w:val="00B86AF7"/>
    <w:rsid w:val="00B902D2"/>
    <w:rsid w:val="00B9186F"/>
    <w:rsid w:val="00B921C6"/>
    <w:rsid w:val="00B92678"/>
    <w:rsid w:val="00B934E1"/>
    <w:rsid w:val="00B94372"/>
    <w:rsid w:val="00B9451D"/>
    <w:rsid w:val="00B97848"/>
    <w:rsid w:val="00BA1266"/>
    <w:rsid w:val="00BA16E4"/>
    <w:rsid w:val="00BA239C"/>
    <w:rsid w:val="00BA23C3"/>
    <w:rsid w:val="00BA5337"/>
    <w:rsid w:val="00BA66BD"/>
    <w:rsid w:val="00BB2101"/>
    <w:rsid w:val="00BB21E1"/>
    <w:rsid w:val="00BB3527"/>
    <w:rsid w:val="00BB455F"/>
    <w:rsid w:val="00BB4B51"/>
    <w:rsid w:val="00BB51C1"/>
    <w:rsid w:val="00BB6065"/>
    <w:rsid w:val="00BB6800"/>
    <w:rsid w:val="00BB70A5"/>
    <w:rsid w:val="00BC018D"/>
    <w:rsid w:val="00BC0397"/>
    <w:rsid w:val="00BC2E33"/>
    <w:rsid w:val="00BC3CE1"/>
    <w:rsid w:val="00BD08CC"/>
    <w:rsid w:val="00BD09D0"/>
    <w:rsid w:val="00BD3ADE"/>
    <w:rsid w:val="00BD4BF4"/>
    <w:rsid w:val="00BD4DF3"/>
    <w:rsid w:val="00BD5712"/>
    <w:rsid w:val="00BD61B1"/>
    <w:rsid w:val="00BD6E9F"/>
    <w:rsid w:val="00BD6EBD"/>
    <w:rsid w:val="00BD7471"/>
    <w:rsid w:val="00BD77DF"/>
    <w:rsid w:val="00BE025F"/>
    <w:rsid w:val="00BE0380"/>
    <w:rsid w:val="00BE48DE"/>
    <w:rsid w:val="00BE58BE"/>
    <w:rsid w:val="00BE5F79"/>
    <w:rsid w:val="00BE6264"/>
    <w:rsid w:val="00BE6ADE"/>
    <w:rsid w:val="00BE7B76"/>
    <w:rsid w:val="00BF268A"/>
    <w:rsid w:val="00BF2EB9"/>
    <w:rsid w:val="00BF3F7C"/>
    <w:rsid w:val="00BF5234"/>
    <w:rsid w:val="00BF56FA"/>
    <w:rsid w:val="00BF5AD0"/>
    <w:rsid w:val="00BF6DA1"/>
    <w:rsid w:val="00BF78DE"/>
    <w:rsid w:val="00BF7B42"/>
    <w:rsid w:val="00C03815"/>
    <w:rsid w:val="00C0451D"/>
    <w:rsid w:val="00C048E1"/>
    <w:rsid w:val="00C078C2"/>
    <w:rsid w:val="00C10B6A"/>
    <w:rsid w:val="00C11EF7"/>
    <w:rsid w:val="00C126A8"/>
    <w:rsid w:val="00C127E4"/>
    <w:rsid w:val="00C13CFE"/>
    <w:rsid w:val="00C1464C"/>
    <w:rsid w:val="00C15259"/>
    <w:rsid w:val="00C15F76"/>
    <w:rsid w:val="00C16E41"/>
    <w:rsid w:val="00C22079"/>
    <w:rsid w:val="00C224CC"/>
    <w:rsid w:val="00C22BE3"/>
    <w:rsid w:val="00C25D25"/>
    <w:rsid w:val="00C2607E"/>
    <w:rsid w:val="00C26C75"/>
    <w:rsid w:val="00C27B7A"/>
    <w:rsid w:val="00C32A39"/>
    <w:rsid w:val="00C330D1"/>
    <w:rsid w:val="00C3686B"/>
    <w:rsid w:val="00C36CF1"/>
    <w:rsid w:val="00C37F7F"/>
    <w:rsid w:val="00C428FC"/>
    <w:rsid w:val="00C42B66"/>
    <w:rsid w:val="00C433BD"/>
    <w:rsid w:val="00C44B5D"/>
    <w:rsid w:val="00C4522D"/>
    <w:rsid w:val="00C46AE8"/>
    <w:rsid w:val="00C5142F"/>
    <w:rsid w:val="00C51C05"/>
    <w:rsid w:val="00C524B8"/>
    <w:rsid w:val="00C53E84"/>
    <w:rsid w:val="00C54EBB"/>
    <w:rsid w:val="00C56E73"/>
    <w:rsid w:val="00C61244"/>
    <w:rsid w:val="00C62132"/>
    <w:rsid w:val="00C628F8"/>
    <w:rsid w:val="00C6593E"/>
    <w:rsid w:val="00C66AD2"/>
    <w:rsid w:val="00C67570"/>
    <w:rsid w:val="00C7081D"/>
    <w:rsid w:val="00C7084F"/>
    <w:rsid w:val="00C70C60"/>
    <w:rsid w:val="00C72097"/>
    <w:rsid w:val="00C72411"/>
    <w:rsid w:val="00C73AD0"/>
    <w:rsid w:val="00C7551C"/>
    <w:rsid w:val="00C759C8"/>
    <w:rsid w:val="00C76B89"/>
    <w:rsid w:val="00C76ED3"/>
    <w:rsid w:val="00C8046C"/>
    <w:rsid w:val="00C81C61"/>
    <w:rsid w:val="00C87D87"/>
    <w:rsid w:val="00C912FE"/>
    <w:rsid w:val="00C92617"/>
    <w:rsid w:val="00C92E0C"/>
    <w:rsid w:val="00C95413"/>
    <w:rsid w:val="00C95825"/>
    <w:rsid w:val="00C96D43"/>
    <w:rsid w:val="00CA0EA1"/>
    <w:rsid w:val="00CA2D78"/>
    <w:rsid w:val="00CA3415"/>
    <w:rsid w:val="00CA4EE8"/>
    <w:rsid w:val="00CA5203"/>
    <w:rsid w:val="00CA5FFF"/>
    <w:rsid w:val="00CB010B"/>
    <w:rsid w:val="00CB0A7F"/>
    <w:rsid w:val="00CB1290"/>
    <w:rsid w:val="00CB1671"/>
    <w:rsid w:val="00CB1F94"/>
    <w:rsid w:val="00CB259E"/>
    <w:rsid w:val="00CB6130"/>
    <w:rsid w:val="00CC06B9"/>
    <w:rsid w:val="00CC2426"/>
    <w:rsid w:val="00CC314D"/>
    <w:rsid w:val="00CC4901"/>
    <w:rsid w:val="00CC4B8C"/>
    <w:rsid w:val="00CC4E1E"/>
    <w:rsid w:val="00CC5961"/>
    <w:rsid w:val="00CC5E08"/>
    <w:rsid w:val="00CC6C47"/>
    <w:rsid w:val="00CC6E7B"/>
    <w:rsid w:val="00CC6ED6"/>
    <w:rsid w:val="00CD1367"/>
    <w:rsid w:val="00CD274E"/>
    <w:rsid w:val="00CD38F6"/>
    <w:rsid w:val="00CD5543"/>
    <w:rsid w:val="00CD6E42"/>
    <w:rsid w:val="00CE0C68"/>
    <w:rsid w:val="00CE0EFA"/>
    <w:rsid w:val="00CE1E55"/>
    <w:rsid w:val="00CE33DA"/>
    <w:rsid w:val="00CE4B84"/>
    <w:rsid w:val="00CE5E91"/>
    <w:rsid w:val="00CE63F3"/>
    <w:rsid w:val="00CE66F5"/>
    <w:rsid w:val="00CE6A7F"/>
    <w:rsid w:val="00CF09AE"/>
    <w:rsid w:val="00CF2D4C"/>
    <w:rsid w:val="00CF36BA"/>
    <w:rsid w:val="00CF4A18"/>
    <w:rsid w:val="00CF70D8"/>
    <w:rsid w:val="00CF7160"/>
    <w:rsid w:val="00D033F7"/>
    <w:rsid w:val="00D04089"/>
    <w:rsid w:val="00D06A87"/>
    <w:rsid w:val="00D10B3B"/>
    <w:rsid w:val="00D12A8F"/>
    <w:rsid w:val="00D12E4C"/>
    <w:rsid w:val="00D12FCA"/>
    <w:rsid w:val="00D141DA"/>
    <w:rsid w:val="00D14659"/>
    <w:rsid w:val="00D15B00"/>
    <w:rsid w:val="00D16D75"/>
    <w:rsid w:val="00D17BA8"/>
    <w:rsid w:val="00D2008D"/>
    <w:rsid w:val="00D20ACA"/>
    <w:rsid w:val="00D21A36"/>
    <w:rsid w:val="00D22A6A"/>
    <w:rsid w:val="00D2311F"/>
    <w:rsid w:val="00D2342D"/>
    <w:rsid w:val="00D250C4"/>
    <w:rsid w:val="00D266E8"/>
    <w:rsid w:val="00D27A00"/>
    <w:rsid w:val="00D319A9"/>
    <w:rsid w:val="00D32838"/>
    <w:rsid w:val="00D334E3"/>
    <w:rsid w:val="00D34F99"/>
    <w:rsid w:val="00D35D55"/>
    <w:rsid w:val="00D36A4F"/>
    <w:rsid w:val="00D37463"/>
    <w:rsid w:val="00D415F6"/>
    <w:rsid w:val="00D41C59"/>
    <w:rsid w:val="00D43D0F"/>
    <w:rsid w:val="00D43F77"/>
    <w:rsid w:val="00D45C6B"/>
    <w:rsid w:val="00D47383"/>
    <w:rsid w:val="00D47539"/>
    <w:rsid w:val="00D476E7"/>
    <w:rsid w:val="00D4786E"/>
    <w:rsid w:val="00D50AFB"/>
    <w:rsid w:val="00D5188B"/>
    <w:rsid w:val="00D52F86"/>
    <w:rsid w:val="00D538FA"/>
    <w:rsid w:val="00D606E2"/>
    <w:rsid w:val="00D60D75"/>
    <w:rsid w:val="00D612C5"/>
    <w:rsid w:val="00D61BD9"/>
    <w:rsid w:val="00D630D7"/>
    <w:rsid w:val="00D6542C"/>
    <w:rsid w:val="00D72053"/>
    <w:rsid w:val="00D72D0B"/>
    <w:rsid w:val="00D73932"/>
    <w:rsid w:val="00D74AB0"/>
    <w:rsid w:val="00D75389"/>
    <w:rsid w:val="00D7607D"/>
    <w:rsid w:val="00D76B73"/>
    <w:rsid w:val="00D775D3"/>
    <w:rsid w:val="00D77C74"/>
    <w:rsid w:val="00D804F6"/>
    <w:rsid w:val="00D80912"/>
    <w:rsid w:val="00D81AB6"/>
    <w:rsid w:val="00D82C4E"/>
    <w:rsid w:val="00D83909"/>
    <w:rsid w:val="00D83949"/>
    <w:rsid w:val="00D86CC4"/>
    <w:rsid w:val="00D8733B"/>
    <w:rsid w:val="00D905E3"/>
    <w:rsid w:val="00D91446"/>
    <w:rsid w:val="00D91AC4"/>
    <w:rsid w:val="00D92316"/>
    <w:rsid w:val="00D92954"/>
    <w:rsid w:val="00D933A1"/>
    <w:rsid w:val="00D95C60"/>
    <w:rsid w:val="00D96173"/>
    <w:rsid w:val="00D96D2C"/>
    <w:rsid w:val="00DA023F"/>
    <w:rsid w:val="00DA1CAD"/>
    <w:rsid w:val="00DA2E0B"/>
    <w:rsid w:val="00DB0ACC"/>
    <w:rsid w:val="00DB1E65"/>
    <w:rsid w:val="00DB2DBE"/>
    <w:rsid w:val="00DB4F76"/>
    <w:rsid w:val="00DC0C35"/>
    <w:rsid w:val="00DC1CC2"/>
    <w:rsid w:val="00DC2245"/>
    <w:rsid w:val="00DC3670"/>
    <w:rsid w:val="00DC55D5"/>
    <w:rsid w:val="00DC5FFC"/>
    <w:rsid w:val="00DC6492"/>
    <w:rsid w:val="00DD1D5F"/>
    <w:rsid w:val="00DD277A"/>
    <w:rsid w:val="00DD50F3"/>
    <w:rsid w:val="00DD5785"/>
    <w:rsid w:val="00DD5F7A"/>
    <w:rsid w:val="00DD7A4D"/>
    <w:rsid w:val="00DE0849"/>
    <w:rsid w:val="00DE0EB0"/>
    <w:rsid w:val="00DE13B1"/>
    <w:rsid w:val="00DE1774"/>
    <w:rsid w:val="00DE3425"/>
    <w:rsid w:val="00DE51B8"/>
    <w:rsid w:val="00DE54CA"/>
    <w:rsid w:val="00DE5717"/>
    <w:rsid w:val="00DE75CB"/>
    <w:rsid w:val="00DF0D0E"/>
    <w:rsid w:val="00DF1094"/>
    <w:rsid w:val="00DF395A"/>
    <w:rsid w:val="00DF3D98"/>
    <w:rsid w:val="00DF42EA"/>
    <w:rsid w:val="00DF6070"/>
    <w:rsid w:val="00DF6858"/>
    <w:rsid w:val="00E00172"/>
    <w:rsid w:val="00E012F7"/>
    <w:rsid w:val="00E05768"/>
    <w:rsid w:val="00E10416"/>
    <w:rsid w:val="00E117B3"/>
    <w:rsid w:val="00E137E5"/>
    <w:rsid w:val="00E13A84"/>
    <w:rsid w:val="00E13C3E"/>
    <w:rsid w:val="00E15394"/>
    <w:rsid w:val="00E16921"/>
    <w:rsid w:val="00E169A4"/>
    <w:rsid w:val="00E179EC"/>
    <w:rsid w:val="00E20505"/>
    <w:rsid w:val="00E21749"/>
    <w:rsid w:val="00E2240C"/>
    <w:rsid w:val="00E234B5"/>
    <w:rsid w:val="00E25264"/>
    <w:rsid w:val="00E27478"/>
    <w:rsid w:val="00E27E13"/>
    <w:rsid w:val="00E30728"/>
    <w:rsid w:val="00E31F81"/>
    <w:rsid w:val="00E375C1"/>
    <w:rsid w:val="00E37F4C"/>
    <w:rsid w:val="00E42AE0"/>
    <w:rsid w:val="00E42C48"/>
    <w:rsid w:val="00E43962"/>
    <w:rsid w:val="00E45E3F"/>
    <w:rsid w:val="00E4686D"/>
    <w:rsid w:val="00E50C72"/>
    <w:rsid w:val="00E50DAE"/>
    <w:rsid w:val="00E5219C"/>
    <w:rsid w:val="00E54508"/>
    <w:rsid w:val="00E54870"/>
    <w:rsid w:val="00E554A7"/>
    <w:rsid w:val="00E55E34"/>
    <w:rsid w:val="00E55EB4"/>
    <w:rsid w:val="00E55FDC"/>
    <w:rsid w:val="00E564EC"/>
    <w:rsid w:val="00E56668"/>
    <w:rsid w:val="00E61523"/>
    <w:rsid w:val="00E632B5"/>
    <w:rsid w:val="00E7055F"/>
    <w:rsid w:val="00E7091C"/>
    <w:rsid w:val="00E7279A"/>
    <w:rsid w:val="00E73B78"/>
    <w:rsid w:val="00E75535"/>
    <w:rsid w:val="00E77BF4"/>
    <w:rsid w:val="00E77C7E"/>
    <w:rsid w:val="00E8476D"/>
    <w:rsid w:val="00E84F14"/>
    <w:rsid w:val="00E85577"/>
    <w:rsid w:val="00E861DB"/>
    <w:rsid w:val="00E87397"/>
    <w:rsid w:val="00E91840"/>
    <w:rsid w:val="00E942C2"/>
    <w:rsid w:val="00E94B74"/>
    <w:rsid w:val="00E95E9B"/>
    <w:rsid w:val="00E96842"/>
    <w:rsid w:val="00E968E3"/>
    <w:rsid w:val="00EA007C"/>
    <w:rsid w:val="00EA05FB"/>
    <w:rsid w:val="00EA17DD"/>
    <w:rsid w:val="00EA1FB2"/>
    <w:rsid w:val="00EA28A8"/>
    <w:rsid w:val="00EA738D"/>
    <w:rsid w:val="00EA7761"/>
    <w:rsid w:val="00EB1C3F"/>
    <w:rsid w:val="00EB2944"/>
    <w:rsid w:val="00EB2A4B"/>
    <w:rsid w:val="00EB2C80"/>
    <w:rsid w:val="00EB6374"/>
    <w:rsid w:val="00EB79CD"/>
    <w:rsid w:val="00EC07C9"/>
    <w:rsid w:val="00EC1751"/>
    <w:rsid w:val="00EC4C35"/>
    <w:rsid w:val="00EC5A83"/>
    <w:rsid w:val="00ED08D2"/>
    <w:rsid w:val="00ED1535"/>
    <w:rsid w:val="00ED15F0"/>
    <w:rsid w:val="00ED228C"/>
    <w:rsid w:val="00ED39BD"/>
    <w:rsid w:val="00ED7C7F"/>
    <w:rsid w:val="00EE5715"/>
    <w:rsid w:val="00EE6AAB"/>
    <w:rsid w:val="00EE6ACA"/>
    <w:rsid w:val="00EF2BB9"/>
    <w:rsid w:val="00EF3D6B"/>
    <w:rsid w:val="00EF4B24"/>
    <w:rsid w:val="00EF647F"/>
    <w:rsid w:val="00EF750A"/>
    <w:rsid w:val="00EF782D"/>
    <w:rsid w:val="00EF7C6A"/>
    <w:rsid w:val="00F00C2F"/>
    <w:rsid w:val="00F012C4"/>
    <w:rsid w:val="00F054B4"/>
    <w:rsid w:val="00F07B4B"/>
    <w:rsid w:val="00F11019"/>
    <w:rsid w:val="00F1237B"/>
    <w:rsid w:val="00F12631"/>
    <w:rsid w:val="00F15AFB"/>
    <w:rsid w:val="00F17C6E"/>
    <w:rsid w:val="00F21731"/>
    <w:rsid w:val="00F22C6F"/>
    <w:rsid w:val="00F23D54"/>
    <w:rsid w:val="00F245DB"/>
    <w:rsid w:val="00F2486E"/>
    <w:rsid w:val="00F25ADE"/>
    <w:rsid w:val="00F267EB"/>
    <w:rsid w:val="00F26BF9"/>
    <w:rsid w:val="00F274A4"/>
    <w:rsid w:val="00F276D3"/>
    <w:rsid w:val="00F30076"/>
    <w:rsid w:val="00F31C39"/>
    <w:rsid w:val="00F32F5F"/>
    <w:rsid w:val="00F35137"/>
    <w:rsid w:val="00F36320"/>
    <w:rsid w:val="00F41C77"/>
    <w:rsid w:val="00F42169"/>
    <w:rsid w:val="00F449BD"/>
    <w:rsid w:val="00F452C7"/>
    <w:rsid w:val="00F455E7"/>
    <w:rsid w:val="00F46B89"/>
    <w:rsid w:val="00F47315"/>
    <w:rsid w:val="00F50DCD"/>
    <w:rsid w:val="00F51047"/>
    <w:rsid w:val="00F516A4"/>
    <w:rsid w:val="00F54BC3"/>
    <w:rsid w:val="00F559BA"/>
    <w:rsid w:val="00F62D80"/>
    <w:rsid w:val="00F638E9"/>
    <w:rsid w:val="00F648C3"/>
    <w:rsid w:val="00F6699B"/>
    <w:rsid w:val="00F740D8"/>
    <w:rsid w:val="00F74571"/>
    <w:rsid w:val="00F81672"/>
    <w:rsid w:val="00F822D9"/>
    <w:rsid w:val="00F830AA"/>
    <w:rsid w:val="00F8326E"/>
    <w:rsid w:val="00F856C7"/>
    <w:rsid w:val="00F8644A"/>
    <w:rsid w:val="00F90A9B"/>
    <w:rsid w:val="00F90AB7"/>
    <w:rsid w:val="00F9117C"/>
    <w:rsid w:val="00F921D1"/>
    <w:rsid w:val="00F928C0"/>
    <w:rsid w:val="00F931FA"/>
    <w:rsid w:val="00F9497F"/>
    <w:rsid w:val="00F97066"/>
    <w:rsid w:val="00F97289"/>
    <w:rsid w:val="00F97C49"/>
    <w:rsid w:val="00FA0DF4"/>
    <w:rsid w:val="00FA2AD8"/>
    <w:rsid w:val="00FA506F"/>
    <w:rsid w:val="00FA51B8"/>
    <w:rsid w:val="00FA635D"/>
    <w:rsid w:val="00FA7EDD"/>
    <w:rsid w:val="00FB16B4"/>
    <w:rsid w:val="00FB1E4A"/>
    <w:rsid w:val="00FB2CB2"/>
    <w:rsid w:val="00FB2D60"/>
    <w:rsid w:val="00FB362A"/>
    <w:rsid w:val="00FB3D28"/>
    <w:rsid w:val="00FB7894"/>
    <w:rsid w:val="00FC1573"/>
    <w:rsid w:val="00FC1FF0"/>
    <w:rsid w:val="00FC2027"/>
    <w:rsid w:val="00FC2CA0"/>
    <w:rsid w:val="00FC2EAE"/>
    <w:rsid w:val="00FC7450"/>
    <w:rsid w:val="00FC78D4"/>
    <w:rsid w:val="00FD0A73"/>
    <w:rsid w:val="00FD0D36"/>
    <w:rsid w:val="00FD48C1"/>
    <w:rsid w:val="00FD612B"/>
    <w:rsid w:val="00FD6656"/>
    <w:rsid w:val="00FD6890"/>
    <w:rsid w:val="00FD68EE"/>
    <w:rsid w:val="00FD69A7"/>
    <w:rsid w:val="00FD7231"/>
    <w:rsid w:val="00FD73BD"/>
    <w:rsid w:val="00FE0481"/>
    <w:rsid w:val="00FE1D21"/>
    <w:rsid w:val="00FE22B5"/>
    <w:rsid w:val="00FE43CF"/>
    <w:rsid w:val="00FE61EA"/>
    <w:rsid w:val="00FE6848"/>
    <w:rsid w:val="00FE6907"/>
    <w:rsid w:val="00FF0D49"/>
    <w:rsid w:val="00FF15FF"/>
    <w:rsid w:val="00FF189F"/>
    <w:rsid w:val="00FF1D1A"/>
    <w:rsid w:val="00FF3114"/>
    <w:rsid w:val="00FF47CE"/>
    <w:rsid w:val="00FF53B6"/>
    <w:rsid w:val="00FF677E"/>
    <w:rsid w:val="00FF678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D85BC4"/>
  <w15:docId w15:val="{D17E3D47-A880-4A74-9ABB-25AB432B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91B"/>
    <w:pPr>
      <w:spacing w:after="0" w:line="240" w:lineRule="auto"/>
      <w:ind w:firstLine="567"/>
      <w:contextualSpacing/>
      <w:jc w:val="both"/>
    </w:pPr>
    <w:rPr>
      <w:rFonts w:ascii="Times New Roman" w:hAnsi="Times New Roman" w:cs="Times New Roman"/>
      <w:color w:val="000000" w:themeColor="text1"/>
      <w:sz w:val="24"/>
      <w:szCs w:val="24"/>
      <w:lang w:val="en-US"/>
    </w:rPr>
  </w:style>
  <w:style w:type="paragraph" w:styleId="Heading1">
    <w:name w:val="heading 1"/>
    <w:basedOn w:val="Normal"/>
    <w:link w:val="Heading1Char"/>
    <w:uiPriority w:val="9"/>
    <w:qFormat/>
    <w:rsid w:val="00635C37"/>
    <w:pPr>
      <w:spacing w:before="240" w:after="120"/>
      <w:ind w:firstLine="0"/>
      <w:jc w:val="center"/>
      <w:outlineLvl w:val="0"/>
    </w:pPr>
    <w:rPr>
      <w:b/>
      <w:sz w:val="28"/>
      <w:szCs w:val="28"/>
    </w:rPr>
  </w:style>
  <w:style w:type="paragraph" w:styleId="Heading2">
    <w:name w:val="heading 2"/>
    <w:basedOn w:val="Normal"/>
    <w:next w:val="Normal"/>
    <w:link w:val="Heading2Char"/>
    <w:uiPriority w:val="9"/>
    <w:unhideWhenUsed/>
    <w:qFormat/>
    <w:rsid w:val="00452D2C"/>
    <w:pPr>
      <w:spacing w:before="120" w:after="60"/>
      <w:ind w:firstLine="0"/>
      <w:outlineLvl w:val="1"/>
    </w:pPr>
    <w:rPr>
      <w:b/>
      <w:bCs/>
      <w:sz w:val="28"/>
      <w:szCs w:val="28"/>
      <w:lang w:eastAsia="en-CA"/>
    </w:rPr>
  </w:style>
  <w:style w:type="paragraph" w:styleId="Heading3">
    <w:name w:val="heading 3"/>
    <w:basedOn w:val="Normal"/>
    <w:next w:val="Normal"/>
    <w:link w:val="Heading3Char"/>
    <w:uiPriority w:val="9"/>
    <w:unhideWhenUsed/>
    <w:qFormat/>
    <w:rsid w:val="009A7D94"/>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FB1E4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E248E"/>
    <w:pPr>
      <w:ind w:left="720"/>
    </w:pPr>
    <w:rPr>
      <w:lang w:val="id-ID"/>
    </w:rPr>
  </w:style>
  <w:style w:type="table" w:styleId="TableGrid">
    <w:name w:val="Table Grid"/>
    <w:basedOn w:val="TableNormal"/>
    <w:uiPriority w:val="59"/>
    <w:rsid w:val="000A7E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A7EF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A4289"/>
    <w:rPr>
      <w:color w:val="0000FF" w:themeColor="hyperlink"/>
      <w:u w:val="single"/>
    </w:rPr>
  </w:style>
  <w:style w:type="paragraph" w:styleId="Header">
    <w:name w:val="header"/>
    <w:basedOn w:val="Normal"/>
    <w:link w:val="HeaderChar"/>
    <w:uiPriority w:val="99"/>
    <w:unhideWhenUsed/>
    <w:rsid w:val="00A0293A"/>
    <w:pPr>
      <w:tabs>
        <w:tab w:val="center" w:pos="4513"/>
        <w:tab w:val="right" w:pos="9026"/>
      </w:tabs>
    </w:pPr>
  </w:style>
  <w:style w:type="character" w:customStyle="1" w:styleId="HeaderChar">
    <w:name w:val="Header Char"/>
    <w:basedOn w:val="DefaultParagraphFont"/>
    <w:link w:val="Header"/>
    <w:uiPriority w:val="99"/>
    <w:rsid w:val="00A0293A"/>
    <w:rPr>
      <w:rFonts w:eastAsiaTheme="minorEastAsia"/>
      <w:lang w:val="en-CA" w:eastAsia="en-CA"/>
    </w:rPr>
  </w:style>
  <w:style w:type="paragraph" w:styleId="Footer">
    <w:name w:val="footer"/>
    <w:basedOn w:val="Normal"/>
    <w:link w:val="FooterChar"/>
    <w:uiPriority w:val="99"/>
    <w:unhideWhenUsed/>
    <w:rsid w:val="00A0293A"/>
    <w:pPr>
      <w:tabs>
        <w:tab w:val="center" w:pos="4513"/>
        <w:tab w:val="right" w:pos="9026"/>
      </w:tabs>
    </w:pPr>
  </w:style>
  <w:style w:type="character" w:customStyle="1" w:styleId="FooterChar">
    <w:name w:val="Footer Char"/>
    <w:basedOn w:val="DefaultParagraphFont"/>
    <w:link w:val="Footer"/>
    <w:uiPriority w:val="99"/>
    <w:rsid w:val="00A0293A"/>
    <w:rPr>
      <w:rFonts w:eastAsiaTheme="minorEastAsia"/>
      <w:lang w:val="en-CA" w:eastAsia="en-CA"/>
    </w:rPr>
  </w:style>
  <w:style w:type="character" w:customStyle="1" w:styleId="Heading1Char">
    <w:name w:val="Heading 1 Char"/>
    <w:basedOn w:val="DefaultParagraphFont"/>
    <w:link w:val="Heading1"/>
    <w:uiPriority w:val="9"/>
    <w:rsid w:val="00635C37"/>
    <w:rPr>
      <w:rFonts w:ascii="Times New Roman" w:hAnsi="Times New Roman" w:cs="Times New Roman"/>
      <w:b/>
      <w:color w:val="000000" w:themeColor="text1"/>
      <w:sz w:val="28"/>
      <w:szCs w:val="28"/>
      <w:lang w:val="en-US"/>
    </w:rPr>
  </w:style>
  <w:style w:type="paragraph" w:styleId="BalloonText">
    <w:name w:val="Balloon Text"/>
    <w:basedOn w:val="Normal"/>
    <w:link w:val="BalloonTextChar"/>
    <w:uiPriority w:val="99"/>
    <w:semiHidden/>
    <w:unhideWhenUsed/>
    <w:rsid w:val="001231C2"/>
    <w:rPr>
      <w:rFonts w:ascii="Tahoma" w:hAnsi="Tahoma" w:cs="Tahoma"/>
      <w:sz w:val="16"/>
      <w:szCs w:val="16"/>
    </w:rPr>
  </w:style>
  <w:style w:type="character" w:customStyle="1" w:styleId="BalloonTextChar">
    <w:name w:val="Balloon Text Char"/>
    <w:basedOn w:val="DefaultParagraphFont"/>
    <w:link w:val="BalloonText"/>
    <w:uiPriority w:val="99"/>
    <w:semiHidden/>
    <w:rsid w:val="001231C2"/>
    <w:rPr>
      <w:rFonts w:ascii="Tahoma" w:eastAsiaTheme="minorEastAsia" w:hAnsi="Tahoma" w:cs="Tahoma"/>
      <w:sz w:val="16"/>
      <w:szCs w:val="16"/>
      <w:lang w:val="en-CA" w:eastAsia="en-CA"/>
    </w:rPr>
  </w:style>
  <w:style w:type="numbering" w:customStyle="1" w:styleId="Style1">
    <w:name w:val="Style1"/>
    <w:uiPriority w:val="99"/>
    <w:rsid w:val="00E42C48"/>
    <w:pPr>
      <w:numPr>
        <w:numId w:val="1"/>
      </w:numPr>
    </w:pPr>
  </w:style>
  <w:style w:type="paragraph" w:styleId="BodyText">
    <w:name w:val="Body Text"/>
    <w:basedOn w:val="Normal"/>
    <w:link w:val="BodyTextChar"/>
    <w:uiPriority w:val="99"/>
    <w:rsid w:val="00CA2D78"/>
    <w:pPr>
      <w:jc w:val="center"/>
    </w:pPr>
    <w:rPr>
      <w:rFonts w:eastAsia="Times New Roman"/>
      <w:b/>
      <w:sz w:val="36"/>
      <w:szCs w:val="20"/>
    </w:rPr>
  </w:style>
  <w:style w:type="character" w:customStyle="1" w:styleId="BodyTextChar">
    <w:name w:val="Body Text Char"/>
    <w:basedOn w:val="DefaultParagraphFont"/>
    <w:link w:val="BodyText"/>
    <w:uiPriority w:val="99"/>
    <w:rsid w:val="00CA2D78"/>
    <w:rPr>
      <w:rFonts w:ascii="Times New Roman" w:eastAsia="Times New Roman" w:hAnsi="Times New Roman" w:cs="Times New Roman"/>
      <w:b/>
      <w:sz w:val="36"/>
      <w:szCs w:val="20"/>
      <w:lang w:val="en-US"/>
    </w:rPr>
  </w:style>
  <w:style w:type="character" w:styleId="SubtleEmphasis">
    <w:name w:val="Subtle Emphasis"/>
    <w:basedOn w:val="DefaultParagraphFont"/>
    <w:uiPriority w:val="19"/>
    <w:qFormat/>
    <w:rsid w:val="00CA2D78"/>
    <w:rPr>
      <w:i/>
      <w:iCs/>
      <w:color w:val="808080" w:themeColor="text1" w:themeTint="7F"/>
    </w:rPr>
  </w:style>
  <w:style w:type="paragraph" w:styleId="BodyTextIndent3">
    <w:name w:val="Body Text Indent 3"/>
    <w:basedOn w:val="Normal"/>
    <w:link w:val="BodyTextIndent3Char"/>
    <w:uiPriority w:val="99"/>
    <w:rsid w:val="00CA2D78"/>
    <w:pPr>
      <w:spacing w:after="120"/>
      <w:ind w:left="283"/>
    </w:pPr>
    <w:rPr>
      <w:rFonts w:eastAsia="Times New Roman"/>
      <w:sz w:val="16"/>
      <w:szCs w:val="16"/>
    </w:rPr>
  </w:style>
  <w:style w:type="character" w:customStyle="1" w:styleId="BodyTextIndent3Char">
    <w:name w:val="Body Text Indent 3 Char"/>
    <w:basedOn w:val="DefaultParagraphFont"/>
    <w:link w:val="BodyTextIndent3"/>
    <w:uiPriority w:val="99"/>
    <w:rsid w:val="00CA2D78"/>
    <w:rPr>
      <w:rFonts w:ascii="Times New Roman" w:eastAsia="Times New Roman" w:hAnsi="Times New Roman" w:cs="Times New Roman"/>
      <w:sz w:val="16"/>
      <w:szCs w:val="16"/>
      <w:lang w:val="en-US"/>
    </w:rPr>
  </w:style>
  <w:style w:type="paragraph" w:styleId="BodyTextIndent">
    <w:name w:val="Body Text Indent"/>
    <w:basedOn w:val="Normal"/>
    <w:link w:val="BodyTextIndentChar"/>
    <w:uiPriority w:val="99"/>
    <w:semiHidden/>
    <w:rsid w:val="00CA2D78"/>
    <w:pPr>
      <w:ind w:left="142" w:firstLine="1298"/>
    </w:pPr>
    <w:rPr>
      <w:rFonts w:eastAsia="Times New Roman"/>
      <w:szCs w:val="20"/>
    </w:rPr>
  </w:style>
  <w:style w:type="character" w:customStyle="1" w:styleId="BodyTextIndentChar">
    <w:name w:val="Body Text Indent Char"/>
    <w:basedOn w:val="DefaultParagraphFont"/>
    <w:link w:val="BodyTextIndent"/>
    <w:uiPriority w:val="99"/>
    <w:semiHidden/>
    <w:rsid w:val="00CA2D78"/>
    <w:rPr>
      <w:rFonts w:ascii="Times New Roman" w:eastAsia="Times New Roman" w:hAnsi="Times New Roman" w:cs="Times New Roman"/>
      <w:sz w:val="24"/>
      <w:szCs w:val="20"/>
      <w:lang w:val="en-US"/>
    </w:rPr>
  </w:style>
  <w:style w:type="paragraph" w:styleId="Title">
    <w:name w:val="Title"/>
    <w:basedOn w:val="Normal"/>
    <w:link w:val="TitleChar"/>
    <w:uiPriority w:val="10"/>
    <w:qFormat/>
    <w:rsid w:val="00CA2D78"/>
    <w:pPr>
      <w:widowControl w:val="0"/>
      <w:autoSpaceDE w:val="0"/>
      <w:autoSpaceDN w:val="0"/>
      <w:spacing w:before="78"/>
      <w:ind w:left="100" w:right="117"/>
    </w:pPr>
    <w:rPr>
      <w:rFonts w:eastAsia="Times New Roman"/>
      <w:b/>
      <w:bCs/>
      <w:sz w:val="28"/>
      <w:szCs w:val="28"/>
    </w:rPr>
  </w:style>
  <w:style w:type="character" w:customStyle="1" w:styleId="TitleChar">
    <w:name w:val="Title Char"/>
    <w:basedOn w:val="DefaultParagraphFont"/>
    <w:link w:val="Title"/>
    <w:uiPriority w:val="10"/>
    <w:rsid w:val="00CA2D78"/>
    <w:rPr>
      <w:rFonts w:ascii="Times New Roman" w:eastAsia="Times New Roman" w:hAnsi="Times New Roman" w:cs="Times New Roman"/>
      <w:b/>
      <w:bCs/>
      <w:sz w:val="28"/>
      <w:szCs w:val="28"/>
    </w:rPr>
  </w:style>
  <w:style w:type="character" w:styleId="CommentReference">
    <w:name w:val="annotation reference"/>
    <w:basedOn w:val="DefaultParagraphFont"/>
    <w:uiPriority w:val="99"/>
    <w:semiHidden/>
    <w:unhideWhenUsed/>
    <w:rsid w:val="002650CD"/>
    <w:rPr>
      <w:sz w:val="16"/>
      <w:szCs w:val="16"/>
    </w:rPr>
  </w:style>
  <w:style w:type="paragraph" w:styleId="CommentText">
    <w:name w:val="annotation text"/>
    <w:basedOn w:val="Normal"/>
    <w:link w:val="CommentTextChar"/>
    <w:uiPriority w:val="99"/>
    <w:semiHidden/>
    <w:unhideWhenUsed/>
    <w:rsid w:val="002650CD"/>
    <w:rPr>
      <w:sz w:val="20"/>
      <w:szCs w:val="20"/>
    </w:rPr>
  </w:style>
  <w:style w:type="character" w:customStyle="1" w:styleId="CommentTextChar">
    <w:name w:val="Comment Text Char"/>
    <w:basedOn w:val="DefaultParagraphFont"/>
    <w:link w:val="CommentText"/>
    <w:uiPriority w:val="99"/>
    <w:semiHidden/>
    <w:rsid w:val="002650CD"/>
    <w:rPr>
      <w:sz w:val="20"/>
      <w:szCs w:val="20"/>
      <w:lang w:val="en-US"/>
    </w:rPr>
  </w:style>
  <w:style w:type="paragraph" w:styleId="HTMLPreformatted">
    <w:name w:val="HTML Preformatted"/>
    <w:basedOn w:val="Normal"/>
    <w:link w:val="HTMLPreformattedChar"/>
    <w:uiPriority w:val="99"/>
    <w:semiHidden/>
    <w:unhideWhenUsed/>
    <w:rsid w:val="00D47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D476E7"/>
    <w:rPr>
      <w:rFonts w:ascii="Courier New" w:eastAsia="Times New Roman" w:hAnsi="Courier New" w:cs="Courier New"/>
      <w:sz w:val="20"/>
      <w:szCs w:val="20"/>
      <w:lang w:eastAsia="id-ID"/>
    </w:rPr>
  </w:style>
  <w:style w:type="character" w:customStyle="1" w:styleId="y2iqfc">
    <w:name w:val="y2iqfc"/>
    <w:basedOn w:val="DefaultParagraphFont"/>
    <w:rsid w:val="00D476E7"/>
  </w:style>
  <w:style w:type="character" w:styleId="UnresolvedMention">
    <w:name w:val="Unresolved Mention"/>
    <w:basedOn w:val="DefaultParagraphFont"/>
    <w:uiPriority w:val="99"/>
    <w:semiHidden/>
    <w:unhideWhenUsed/>
    <w:rsid w:val="00F07B4B"/>
    <w:rPr>
      <w:color w:val="605E5C"/>
      <w:shd w:val="clear" w:color="auto" w:fill="E1DFDD"/>
    </w:rPr>
  </w:style>
  <w:style w:type="character" w:customStyle="1" w:styleId="Heading2Char">
    <w:name w:val="Heading 2 Char"/>
    <w:basedOn w:val="DefaultParagraphFont"/>
    <w:link w:val="Heading2"/>
    <w:uiPriority w:val="9"/>
    <w:rsid w:val="00452D2C"/>
    <w:rPr>
      <w:rFonts w:ascii="Times New Roman" w:hAnsi="Times New Roman" w:cs="Times New Roman"/>
      <w:b/>
      <w:bCs/>
      <w:color w:val="000000" w:themeColor="text1"/>
      <w:sz w:val="28"/>
      <w:szCs w:val="28"/>
      <w:lang w:val="en-US" w:eastAsia="en-CA"/>
    </w:rPr>
  </w:style>
  <w:style w:type="character" w:customStyle="1" w:styleId="nlmarticle-title">
    <w:name w:val="nlm_article-title"/>
    <w:basedOn w:val="DefaultParagraphFont"/>
    <w:rsid w:val="00B4500D"/>
  </w:style>
  <w:style w:type="character" w:customStyle="1" w:styleId="intentjournaltitle">
    <w:name w:val="intent_journal_title"/>
    <w:basedOn w:val="DefaultParagraphFont"/>
    <w:rsid w:val="00893CB3"/>
  </w:style>
  <w:style w:type="character" w:customStyle="1" w:styleId="typography-modulelvnit">
    <w:name w:val="typography-module__lvnit"/>
    <w:basedOn w:val="DefaultParagraphFont"/>
    <w:rsid w:val="00FE1D21"/>
  </w:style>
  <w:style w:type="character" w:customStyle="1" w:styleId="Heading3Char">
    <w:name w:val="Heading 3 Char"/>
    <w:basedOn w:val="DefaultParagraphFont"/>
    <w:link w:val="Heading3"/>
    <w:uiPriority w:val="9"/>
    <w:rsid w:val="009A7D94"/>
    <w:rPr>
      <w:rFonts w:asciiTheme="majorHAnsi" w:eastAsiaTheme="majorEastAsia" w:hAnsiTheme="majorHAnsi" w:cstheme="majorBidi"/>
      <w:color w:val="243F60" w:themeColor="accent1" w:themeShade="7F"/>
      <w:sz w:val="24"/>
      <w:szCs w:val="24"/>
      <w:lang w:val="en-CA" w:eastAsia="en-CA"/>
    </w:rPr>
  </w:style>
  <w:style w:type="character" w:customStyle="1" w:styleId="Heading4Char">
    <w:name w:val="Heading 4 Char"/>
    <w:basedOn w:val="DefaultParagraphFont"/>
    <w:link w:val="Heading4"/>
    <w:uiPriority w:val="9"/>
    <w:semiHidden/>
    <w:rsid w:val="00FB1E4A"/>
    <w:rPr>
      <w:rFonts w:asciiTheme="majorHAnsi" w:eastAsiaTheme="majorEastAsia" w:hAnsiTheme="majorHAnsi" w:cstheme="majorBidi"/>
      <w:i/>
      <w:iCs/>
      <w:color w:val="365F91" w:themeColor="accent1" w:themeShade="BF"/>
      <w:lang w:val="en-CA" w:eastAsia="en-CA"/>
    </w:rPr>
  </w:style>
  <w:style w:type="paragraph" w:styleId="NormalWeb">
    <w:name w:val="Normal (Web)"/>
    <w:basedOn w:val="Normal"/>
    <w:uiPriority w:val="99"/>
    <w:semiHidden/>
    <w:unhideWhenUsed/>
    <w:rsid w:val="00FB1E4A"/>
  </w:style>
  <w:style w:type="paragraph" w:styleId="NoSpacing">
    <w:name w:val="No Spacing"/>
    <w:uiPriority w:val="1"/>
    <w:qFormat/>
    <w:rsid w:val="00452D2C"/>
    <w:pPr>
      <w:spacing w:after="0" w:line="240" w:lineRule="auto"/>
      <w:ind w:firstLine="567"/>
      <w:contextualSpacing/>
      <w:jc w:val="both"/>
    </w:pPr>
    <w:rPr>
      <w:rFonts w:ascii="Times New Roman" w:hAnsi="Times New Roman" w:cs="Times New Roman"/>
      <w:color w:val="000000" w:themeColor="text1"/>
      <w:sz w:val="24"/>
      <w:szCs w:val="24"/>
      <w:lang w:val="en-US"/>
    </w:rPr>
  </w:style>
  <w:style w:type="paragraph" w:customStyle="1" w:styleId="DATA">
    <w:name w:val="DATA"/>
    <w:basedOn w:val="ListParagraph"/>
    <w:link w:val="DATAChar"/>
    <w:qFormat/>
    <w:rsid w:val="00452D2C"/>
    <w:pPr>
      <w:spacing w:before="120" w:after="120"/>
      <w:ind w:left="567" w:right="565" w:firstLine="0"/>
    </w:pPr>
  </w:style>
  <w:style w:type="character" w:customStyle="1" w:styleId="ListParagraphChar">
    <w:name w:val="List Paragraph Char"/>
    <w:basedOn w:val="DefaultParagraphFont"/>
    <w:link w:val="ListParagraph"/>
    <w:uiPriority w:val="34"/>
    <w:rsid w:val="00452D2C"/>
    <w:rPr>
      <w:rFonts w:ascii="Times New Roman" w:hAnsi="Times New Roman" w:cs="Times New Roman"/>
      <w:color w:val="000000" w:themeColor="text1"/>
      <w:sz w:val="24"/>
      <w:szCs w:val="24"/>
    </w:rPr>
  </w:style>
  <w:style w:type="character" w:customStyle="1" w:styleId="DATAChar">
    <w:name w:val="DATA Char"/>
    <w:basedOn w:val="ListParagraphChar"/>
    <w:link w:val="DATA"/>
    <w:rsid w:val="00452D2C"/>
    <w:rPr>
      <w:rFonts w:ascii="Times New Roman" w:hAnsi="Times New Roman" w:cs="Times New Roman"/>
      <w:color w:val="000000" w:themeColor="text1"/>
      <w:sz w:val="24"/>
      <w:szCs w:val="24"/>
    </w:rPr>
  </w:style>
  <w:style w:type="paragraph" w:customStyle="1" w:styleId="GAMBAR">
    <w:name w:val="GAMBAR"/>
    <w:basedOn w:val="ListParagraph"/>
    <w:link w:val="GAMBARChar"/>
    <w:qFormat/>
    <w:rsid w:val="002F203D"/>
    <w:pPr>
      <w:ind w:left="0" w:firstLine="0"/>
      <w:jc w:val="center"/>
    </w:pPr>
    <w:rPr>
      <w:noProof/>
    </w:rPr>
  </w:style>
  <w:style w:type="character" w:customStyle="1" w:styleId="GAMBARChar">
    <w:name w:val="GAMBAR Char"/>
    <w:basedOn w:val="ListParagraphChar"/>
    <w:link w:val="GAMBAR"/>
    <w:rsid w:val="002F203D"/>
    <w:rPr>
      <w:rFonts w:ascii="Times New Roman" w:hAnsi="Times New Roman" w:cs="Times New Roman"/>
      <w:noProof/>
      <w:color w:val="000000" w:themeColor="text1"/>
      <w:sz w:val="24"/>
      <w:szCs w:val="24"/>
    </w:rPr>
  </w:style>
  <w:style w:type="paragraph" w:customStyle="1" w:styleId="DAFTARPUSTAKA">
    <w:name w:val="DAFTAR PUSTAKA"/>
    <w:basedOn w:val="Normal"/>
    <w:link w:val="DAFTARPUSTAKAChar"/>
    <w:qFormat/>
    <w:rsid w:val="00BE7B76"/>
    <w:pPr>
      <w:ind w:left="567" w:hanging="567"/>
    </w:pPr>
    <w:rPr>
      <w:bCs/>
      <w:shd w:val="clear" w:color="auto" w:fill="FFFFFF"/>
    </w:rPr>
  </w:style>
  <w:style w:type="character" w:customStyle="1" w:styleId="DAFTARPUSTAKAChar">
    <w:name w:val="DAFTAR PUSTAKA Char"/>
    <w:basedOn w:val="DefaultParagraphFont"/>
    <w:link w:val="DAFTARPUSTAKA"/>
    <w:rsid w:val="00BE7B76"/>
    <w:rPr>
      <w:rFonts w:ascii="Times New Roman" w:hAnsi="Times New Roman" w:cs="Times New Roman"/>
      <w:bCs/>
      <w:color w:val="000000" w:themeColor="text1"/>
      <w:sz w:val="24"/>
      <w:szCs w:val="24"/>
      <w:lang w:val="en-US"/>
    </w:rPr>
  </w:style>
  <w:style w:type="character" w:styleId="FollowedHyperlink">
    <w:name w:val="FollowedHyperlink"/>
    <w:basedOn w:val="DefaultParagraphFont"/>
    <w:uiPriority w:val="99"/>
    <w:semiHidden/>
    <w:unhideWhenUsed/>
    <w:rsid w:val="00CB259E"/>
    <w:rPr>
      <w:color w:val="800080" w:themeColor="followedHyperlink"/>
      <w:u w:val="single"/>
    </w:rPr>
  </w:style>
  <w:style w:type="character" w:customStyle="1" w:styleId="jnlarticle">
    <w:name w:val="jnlarticle"/>
    <w:basedOn w:val="DefaultParagraphFont"/>
    <w:rsid w:val="00D96173"/>
  </w:style>
  <w:style w:type="character" w:styleId="Strong">
    <w:name w:val="Strong"/>
    <w:basedOn w:val="DefaultParagraphFont"/>
    <w:uiPriority w:val="22"/>
    <w:qFormat/>
    <w:rsid w:val="00D96173"/>
    <w:rPr>
      <w:b/>
      <w:bCs/>
    </w:rPr>
  </w:style>
  <w:style w:type="character" w:customStyle="1" w:styleId="markedcontent">
    <w:name w:val="markedcontent"/>
    <w:basedOn w:val="DefaultParagraphFont"/>
    <w:rsid w:val="00620805"/>
  </w:style>
  <w:style w:type="character" w:customStyle="1" w:styleId="chakra-text">
    <w:name w:val="chakra-text"/>
    <w:basedOn w:val="DefaultParagraphFont"/>
    <w:rsid w:val="00140D16"/>
  </w:style>
  <w:style w:type="paragraph" w:customStyle="1" w:styleId="chakra-text1">
    <w:name w:val="chakra-text1"/>
    <w:basedOn w:val="Normal"/>
    <w:rsid w:val="00140D16"/>
    <w:pPr>
      <w:spacing w:before="100" w:beforeAutospacing="1" w:after="100" w:afterAutospacing="1"/>
      <w:ind w:firstLine="0"/>
      <w:contextualSpacing w:val="0"/>
      <w:jc w:val="left"/>
    </w:pPr>
    <w:rPr>
      <w:rFonts w:eastAsia="Times New Roman"/>
      <w:color w:val="auto"/>
    </w:rPr>
  </w:style>
  <w:style w:type="character" w:customStyle="1" w:styleId="truncatedauthor">
    <w:name w:val="truncatedauthor"/>
    <w:basedOn w:val="DefaultParagraphFont"/>
    <w:rsid w:val="003A332A"/>
  </w:style>
  <w:style w:type="character" w:customStyle="1" w:styleId="subjectfield-postprocessinghook">
    <w:name w:val="subjectfield-postprocessinghook"/>
    <w:basedOn w:val="DefaultParagraphFont"/>
    <w:rsid w:val="006C28B7"/>
  </w:style>
  <w:style w:type="character" w:customStyle="1" w:styleId="value">
    <w:name w:val="value"/>
    <w:basedOn w:val="DefaultParagraphFont"/>
    <w:rsid w:val="00CA5FFF"/>
  </w:style>
  <w:style w:type="character" w:customStyle="1" w:styleId="orcid">
    <w:name w:val="orcid"/>
    <w:basedOn w:val="DefaultParagraphFont"/>
    <w:rsid w:val="009B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5740">
      <w:bodyDiv w:val="1"/>
      <w:marLeft w:val="0"/>
      <w:marRight w:val="0"/>
      <w:marTop w:val="0"/>
      <w:marBottom w:val="0"/>
      <w:divBdr>
        <w:top w:val="none" w:sz="0" w:space="0" w:color="auto"/>
        <w:left w:val="none" w:sz="0" w:space="0" w:color="auto"/>
        <w:bottom w:val="none" w:sz="0" w:space="0" w:color="auto"/>
        <w:right w:val="none" w:sz="0" w:space="0" w:color="auto"/>
      </w:divBdr>
    </w:div>
    <w:div w:id="16852296">
      <w:bodyDiv w:val="1"/>
      <w:marLeft w:val="0"/>
      <w:marRight w:val="0"/>
      <w:marTop w:val="0"/>
      <w:marBottom w:val="0"/>
      <w:divBdr>
        <w:top w:val="none" w:sz="0" w:space="0" w:color="auto"/>
        <w:left w:val="none" w:sz="0" w:space="0" w:color="auto"/>
        <w:bottom w:val="none" w:sz="0" w:space="0" w:color="auto"/>
        <w:right w:val="none" w:sz="0" w:space="0" w:color="auto"/>
      </w:divBdr>
    </w:div>
    <w:div w:id="21441323">
      <w:bodyDiv w:val="1"/>
      <w:marLeft w:val="0"/>
      <w:marRight w:val="0"/>
      <w:marTop w:val="0"/>
      <w:marBottom w:val="0"/>
      <w:divBdr>
        <w:top w:val="none" w:sz="0" w:space="0" w:color="auto"/>
        <w:left w:val="none" w:sz="0" w:space="0" w:color="auto"/>
        <w:bottom w:val="none" w:sz="0" w:space="0" w:color="auto"/>
        <w:right w:val="none" w:sz="0" w:space="0" w:color="auto"/>
      </w:divBdr>
    </w:div>
    <w:div w:id="25562973">
      <w:bodyDiv w:val="1"/>
      <w:marLeft w:val="0"/>
      <w:marRight w:val="0"/>
      <w:marTop w:val="0"/>
      <w:marBottom w:val="0"/>
      <w:divBdr>
        <w:top w:val="none" w:sz="0" w:space="0" w:color="auto"/>
        <w:left w:val="none" w:sz="0" w:space="0" w:color="auto"/>
        <w:bottom w:val="none" w:sz="0" w:space="0" w:color="auto"/>
        <w:right w:val="none" w:sz="0" w:space="0" w:color="auto"/>
      </w:divBdr>
    </w:div>
    <w:div w:id="91322008">
      <w:bodyDiv w:val="1"/>
      <w:marLeft w:val="0"/>
      <w:marRight w:val="0"/>
      <w:marTop w:val="0"/>
      <w:marBottom w:val="0"/>
      <w:divBdr>
        <w:top w:val="none" w:sz="0" w:space="0" w:color="auto"/>
        <w:left w:val="none" w:sz="0" w:space="0" w:color="auto"/>
        <w:bottom w:val="none" w:sz="0" w:space="0" w:color="auto"/>
        <w:right w:val="none" w:sz="0" w:space="0" w:color="auto"/>
      </w:divBdr>
    </w:div>
    <w:div w:id="138304454">
      <w:bodyDiv w:val="1"/>
      <w:marLeft w:val="0"/>
      <w:marRight w:val="0"/>
      <w:marTop w:val="0"/>
      <w:marBottom w:val="0"/>
      <w:divBdr>
        <w:top w:val="none" w:sz="0" w:space="0" w:color="auto"/>
        <w:left w:val="none" w:sz="0" w:space="0" w:color="auto"/>
        <w:bottom w:val="none" w:sz="0" w:space="0" w:color="auto"/>
        <w:right w:val="none" w:sz="0" w:space="0" w:color="auto"/>
      </w:divBdr>
      <w:divsChild>
        <w:div w:id="1173373196">
          <w:marLeft w:val="-720"/>
          <w:marRight w:val="0"/>
          <w:marTop w:val="0"/>
          <w:marBottom w:val="0"/>
          <w:divBdr>
            <w:top w:val="none" w:sz="0" w:space="0" w:color="auto"/>
            <w:left w:val="none" w:sz="0" w:space="0" w:color="auto"/>
            <w:bottom w:val="none" w:sz="0" w:space="0" w:color="auto"/>
            <w:right w:val="none" w:sz="0" w:space="0" w:color="auto"/>
          </w:divBdr>
        </w:div>
      </w:divsChild>
    </w:div>
    <w:div w:id="141822477">
      <w:bodyDiv w:val="1"/>
      <w:marLeft w:val="0"/>
      <w:marRight w:val="0"/>
      <w:marTop w:val="0"/>
      <w:marBottom w:val="0"/>
      <w:divBdr>
        <w:top w:val="none" w:sz="0" w:space="0" w:color="auto"/>
        <w:left w:val="none" w:sz="0" w:space="0" w:color="auto"/>
        <w:bottom w:val="none" w:sz="0" w:space="0" w:color="auto"/>
        <w:right w:val="none" w:sz="0" w:space="0" w:color="auto"/>
      </w:divBdr>
    </w:div>
    <w:div w:id="155078917">
      <w:bodyDiv w:val="1"/>
      <w:marLeft w:val="0"/>
      <w:marRight w:val="0"/>
      <w:marTop w:val="0"/>
      <w:marBottom w:val="0"/>
      <w:divBdr>
        <w:top w:val="none" w:sz="0" w:space="0" w:color="auto"/>
        <w:left w:val="none" w:sz="0" w:space="0" w:color="auto"/>
        <w:bottom w:val="none" w:sz="0" w:space="0" w:color="auto"/>
        <w:right w:val="none" w:sz="0" w:space="0" w:color="auto"/>
      </w:divBdr>
    </w:div>
    <w:div w:id="205683983">
      <w:bodyDiv w:val="1"/>
      <w:marLeft w:val="0"/>
      <w:marRight w:val="0"/>
      <w:marTop w:val="0"/>
      <w:marBottom w:val="0"/>
      <w:divBdr>
        <w:top w:val="none" w:sz="0" w:space="0" w:color="auto"/>
        <w:left w:val="none" w:sz="0" w:space="0" w:color="auto"/>
        <w:bottom w:val="none" w:sz="0" w:space="0" w:color="auto"/>
        <w:right w:val="none" w:sz="0" w:space="0" w:color="auto"/>
      </w:divBdr>
    </w:div>
    <w:div w:id="266087863">
      <w:bodyDiv w:val="1"/>
      <w:marLeft w:val="0"/>
      <w:marRight w:val="0"/>
      <w:marTop w:val="0"/>
      <w:marBottom w:val="0"/>
      <w:divBdr>
        <w:top w:val="none" w:sz="0" w:space="0" w:color="auto"/>
        <w:left w:val="none" w:sz="0" w:space="0" w:color="auto"/>
        <w:bottom w:val="none" w:sz="0" w:space="0" w:color="auto"/>
        <w:right w:val="none" w:sz="0" w:space="0" w:color="auto"/>
      </w:divBdr>
    </w:div>
    <w:div w:id="302395571">
      <w:bodyDiv w:val="1"/>
      <w:marLeft w:val="0"/>
      <w:marRight w:val="0"/>
      <w:marTop w:val="0"/>
      <w:marBottom w:val="0"/>
      <w:divBdr>
        <w:top w:val="none" w:sz="0" w:space="0" w:color="auto"/>
        <w:left w:val="none" w:sz="0" w:space="0" w:color="auto"/>
        <w:bottom w:val="none" w:sz="0" w:space="0" w:color="auto"/>
        <w:right w:val="none" w:sz="0" w:space="0" w:color="auto"/>
      </w:divBdr>
    </w:div>
    <w:div w:id="355234266">
      <w:bodyDiv w:val="1"/>
      <w:marLeft w:val="0"/>
      <w:marRight w:val="0"/>
      <w:marTop w:val="0"/>
      <w:marBottom w:val="0"/>
      <w:divBdr>
        <w:top w:val="none" w:sz="0" w:space="0" w:color="auto"/>
        <w:left w:val="none" w:sz="0" w:space="0" w:color="auto"/>
        <w:bottom w:val="none" w:sz="0" w:space="0" w:color="auto"/>
        <w:right w:val="none" w:sz="0" w:space="0" w:color="auto"/>
      </w:divBdr>
      <w:divsChild>
        <w:div w:id="119691894">
          <w:marLeft w:val="-720"/>
          <w:marRight w:val="0"/>
          <w:marTop w:val="0"/>
          <w:marBottom w:val="0"/>
          <w:divBdr>
            <w:top w:val="none" w:sz="0" w:space="0" w:color="auto"/>
            <w:left w:val="none" w:sz="0" w:space="0" w:color="auto"/>
            <w:bottom w:val="none" w:sz="0" w:space="0" w:color="auto"/>
            <w:right w:val="none" w:sz="0" w:space="0" w:color="auto"/>
          </w:divBdr>
        </w:div>
      </w:divsChild>
    </w:div>
    <w:div w:id="366494890">
      <w:bodyDiv w:val="1"/>
      <w:marLeft w:val="0"/>
      <w:marRight w:val="0"/>
      <w:marTop w:val="0"/>
      <w:marBottom w:val="0"/>
      <w:divBdr>
        <w:top w:val="none" w:sz="0" w:space="0" w:color="auto"/>
        <w:left w:val="none" w:sz="0" w:space="0" w:color="auto"/>
        <w:bottom w:val="none" w:sz="0" w:space="0" w:color="auto"/>
        <w:right w:val="none" w:sz="0" w:space="0" w:color="auto"/>
      </w:divBdr>
    </w:div>
    <w:div w:id="367223095">
      <w:bodyDiv w:val="1"/>
      <w:marLeft w:val="0"/>
      <w:marRight w:val="0"/>
      <w:marTop w:val="0"/>
      <w:marBottom w:val="0"/>
      <w:divBdr>
        <w:top w:val="none" w:sz="0" w:space="0" w:color="auto"/>
        <w:left w:val="none" w:sz="0" w:space="0" w:color="auto"/>
        <w:bottom w:val="none" w:sz="0" w:space="0" w:color="auto"/>
        <w:right w:val="none" w:sz="0" w:space="0" w:color="auto"/>
      </w:divBdr>
      <w:divsChild>
        <w:div w:id="985471772">
          <w:marLeft w:val="0"/>
          <w:marRight w:val="0"/>
          <w:marTop w:val="0"/>
          <w:marBottom w:val="0"/>
          <w:divBdr>
            <w:top w:val="none" w:sz="0" w:space="0" w:color="auto"/>
            <w:left w:val="none" w:sz="0" w:space="0" w:color="auto"/>
            <w:bottom w:val="none" w:sz="0" w:space="0" w:color="auto"/>
            <w:right w:val="none" w:sz="0" w:space="0" w:color="auto"/>
          </w:divBdr>
          <w:divsChild>
            <w:div w:id="1681085914">
              <w:marLeft w:val="0"/>
              <w:marRight w:val="0"/>
              <w:marTop w:val="0"/>
              <w:marBottom w:val="0"/>
              <w:divBdr>
                <w:top w:val="none" w:sz="0" w:space="0" w:color="auto"/>
                <w:left w:val="none" w:sz="0" w:space="0" w:color="auto"/>
                <w:bottom w:val="none" w:sz="0" w:space="0" w:color="auto"/>
                <w:right w:val="none" w:sz="0" w:space="0" w:color="auto"/>
              </w:divBdr>
              <w:divsChild>
                <w:div w:id="1886716604">
                  <w:marLeft w:val="0"/>
                  <w:marRight w:val="0"/>
                  <w:marTop w:val="0"/>
                  <w:marBottom w:val="0"/>
                  <w:divBdr>
                    <w:top w:val="none" w:sz="0" w:space="0" w:color="auto"/>
                    <w:left w:val="none" w:sz="0" w:space="0" w:color="auto"/>
                    <w:bottom w:val="none" w:sz="0" w:space="0" w:color="auto"/>
                    <w:right w:val="none" w:sz="0" w:space="0" w:color="auto"/>
                  </w:divBdr>
                  <w:divsChild>
                    <w:div w:id="208352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439865">
          <w:marLeft w:val="0"/>
          <w:marRight w:val="0"/>
          <w:marTop w:val="0"/>
          <w:marBottom w:val="0"/>
          <w:divBdr>
            <w:top w:val="none" w:sz="0" w:space="0" w:color="auto"/>
            <w:left w:val="none" w:sz="0" w:space="0" w:color="auto"/>
            <w:bottom w:val="none" w:sz="0" w:space="0" w:color="auto"/>
            <w:right w:val="none" w:sz="0" w:space="0" w:color="auto"/>
          </w:divBdr>
          <w:divsChild>
            <w:div w:id="2096172451">
              <w:marLeft w:val="0"/>
              <w:marRight w:val="0"/>
              <w:marTop w:val="0"/>
              <w:marBottom w:val="0"/>
              <w:divBdr>
                <w:top w:val="none" w:sz="0" w:space="0" w:color="auto"/>
                <w:left w:val="none" w:sz="0" w:space="0" w:color="auto"/>
                <w:bottom w:val="none" w:sz="0" w:space="0" w:color="auto"/>
                <w:right w:val="none" w:sz="0" w:space="0" w:color="auto"/>
              </w:divBdr>
              <w:divsChild>
                <w:div w:id="856580249">
                  <w:marLeft w:val="0"/>
                  <w:marRight w:val="0"/>
                  <w:marTop w:val="0"/>
                  <w:marBottom w:val="0"/>
                  <w:divBdr>
                    <w:top w:val="none" w:sz="0" w:space="0" w:color="auto"/>
                    <w:left w:val="none" w:sz="0" w:space="0" w:color="auto"/>
                    <w:bottom w:val="none" w:sz="0" w:space="0" w:color="auto"/>
                    <w:right w:val="none" w:sz="0" w:space="0" w:color="auto"/>
                  </w:divBdr>
                  <w:divsChild>
                    <w:div w:id="17657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948575">
      <w:bodyDiv w:val="1"/>
      <w:marLeft w:val="0"/>
      <w:marRight w:val="0"/>
      <w:marTop w:val="0"/>
      <w:marBottom w:val="0"/>
      <w:divBdr>
        <w:top w:val="none" w:sz="0" w:space="0" w:color="auto"/>
        <w:left w:val="none" w:sz="0" w:space="0" w:color="auto"/>
        <w:bottom w:val="none" w:sz="0" w:space="0" w:color="auto"/>
        <w:right w:val="none" w:sz="0" w:space="0" w:color="auto"/>
      </w:divBdr>
    </w:div>
    <w:div w:id="416444378">
      <w:bodyDiv w:val="1"/>
      <w:marLeft w:val="0"/>
      <w:marRight w:val="0"/>
      <w:marTop w:val="0"/>
      <w:marBottom w:val="0"/>
      <w:divBdr>
        <w:top w:val="none" w:sz="0" w:space="0" w:color="auto"/>
        <w:left w:val="none" w:sz="0" w:space="0" w:color="auto"/>
        <w:bottom w:val="none" w:sz="0" w:space="0" w:color="auto"/>
        <w:right w:val="none" w:sz="0" w:space="0" w:color="auto"/>
      </w:divBdr>
    </w:div>
    <w:div w:id="436029387">
      <w:bodyDiv w:val="1"/>
      <w:marLeft w:val="0"/>
      <w:marRight w:val="0"/>
      <w:marTop w:val="0"/>
      <w:marBottom w:val="0"/>
      <w:divBdr>
        <w:top w:val="none" w:sz="0" w:space="0" w:color="auto"/>
        <w:left w:val="none" w:sz="0" w:space="0" w:color="auto"/>
        <w:bottom w:val="none" w:sz="0" w:space="0" w:color="auto"/>
        <w:right w:val="none" w:sz="0" w:space="0" w:color="auto"/>
      </w:divBdr>
    </w:div>
    <w:div w:id="479658943">
      <w:bodyDiv w:val="1"/>
      <w:marLeft w:val="0"/>
      <w:marRight w:val="0"/>
      <w:marTop w:val="0"/>
      <w:marBottom w:val="0"/>
      <w:divBdr>
        <w:top w:val="none" w:sz="0" w:space="0" w:color="auto"/>
        <w:left w:val="none" w:sz="0" w:space="0" w:color="auto"/>
        <w:bottom w:val="none" w:sz="0" w:space="0" w:color="auto"/>
        <w:right w:val="none" w:sz="0" w:space="0" w:color="auto"/>
      </w:divBdr>
      <w:divsChild>
        <w:div w:id="1490442480">
          <w:marLeft w:val="-720"/>
          <w:marRight w:val="0"/>
          <w:marTop w:val="0"/>
          <w:marBottom w:val="0"/>
          <w:divBdr>
            <w:top w:val="none" w:sz="0" w:space="0" w:color="auto"/>
            <w:left w:val="none" w:sz="0" w:space="0" w:color="auto"/>
            <w:bottom w:val="none" w:sz="0" w:space="0" w:color="auto"/>
            <w:right w:val="none" w:sz="0" w:space="0" w:color="auto"/>
          </w:divBdr>
        </w:div>
      </w:divsChild>
    </w:div>
    <w:div w:id="494686667">
      <w:bodyDiv w:val="1"/>
      <w:marLeft w:val="0"/>
      <w:marRight w:val="0"/>
      <w:marTop w:val="0"/>
      <w:marBottom w:val="0"/>
      <w:divBdr>
        <w:top w:val="none" w:sz="0" w:space="0" w:color="auto"/>
        <w:left w:val="none" w:sz="0" w:space="0" w:color="auto"/>
        <w:bottom w:val="none" w:sz="0" w:space="0" w:color="auto"/>
        <w:right w:val="none" w:sz="0" w:space="0" w:color="auto"/>
      </w:divBdr>
    </w:div>
    <w:div w:id="498274270">
      <w:bodyDiv w:val="1"/>
      <w:marLeft w:val="0"/>
      <w:marRight w:val="0"/>
      <w:marTop w:val="0"/>
      <w:marBottom w:val="0"/>
      <w:divBdr>
        <w:top w:val="none" w:sz="0" w:space="0" w:color="auto"/>
        <w:left w:val="none" w:sz="0" w:space="0" w:color="auto"/>
        <w:bottom w:val="none" w:sz="0" w:space="0" w:color="auto"/>
        <w:right w:val="none" w:sz="0" w:space="0" w:color="auto"/>
      </w:divBdr>
      <w:divsChild>
        <w:div w:id="94908166">
          <w:marLeft w:val="-720"/>
          <w:marRight w:val="0"/>
          <w:marTop w:val="0"/>
          <w:marBottom w:val="0"/>
          <w:divBdr>
            <w:top w:val="none" w:sz="0" w:space="0" w:color="auto"/>
            <w:left w:val="none" w:sz="0" w:space="0" w:color="auto"/>
            <w:bottom w:val="none" w:sz="0" w:space="0" w:color="auto"/>
            <w:right w:val="none" w:sz="0" w:space="0" w:color="auto"/>
          </w:divBdr>
        </w:div>
      </w:divsChild>
    </w:div>
    <w:div w:id="509681036">
      <w:bodyDiv w:val="1"/>
      <w:marLeft w:val="0"/>
      <w:marRight w:val="0"/>
      <w:marTop w:val="0"/>
      <w:marBottom w:val="0"/>
      <w:divBdr>
        <w:top w:val="none" w:sz="0" w:space="0" w:color="auto"/>
        <w:left w:val="none" w:sz="0" w:space="0" w:color="auto"/>
        <w:bottom w:val="none" w:sz="0" w:space="0" w:color="auto"/>
        <w:right w:val="none" w:sz="0" w:space="0" w:color="auto"/>
      </w:divBdr>
    </w:div>
    <w:div w:id="511578638">
      <w:bodyDiv w:val="1"/>
      <w:marLeft w:val="0"/>
      <w:marRight w:val="0"/>
      <w:marTop w:val="0"/>
      <w:marBottom w:val="0"/>
      <w:divBdr>
        <w:top w:val="none" w:sz="0" w:space="0" w:color="auto"/>
        <w:left w:val="none" w:sz="0" w:space="0" w:color="auto"/>
        <w:bottom w:val="none" w:sz="0" w:space="0" w:color="auto"/>
        <w:right w:val="none" w:sz="0" w:space="0" w:color="auto"/>
      </w:divBdr>
    </w:div>
    <w:div w:id="538591486">
      <w:bodyDiv w:val="1"/>
      <w:marLeft w:val="0"/>
      <w:marRight w:val="0"/>
      <w:marTop w:val="0"/>
      <w:marBottom w:val="0"/>
      <w:divBdr>
        <w:top w:val="none" w:sz="0" w:space="0" w:color="auto"/>
        <w:left w:val="none" w:sz="0" w:space="0" w:color="auto"/>
        <w:bottom w:val="none" w:sz="0" w:space="0" w:color="auto"/>
        <w:right w:val="none" w:sz="0" w:space="0" w:color="auto"/>
      </w:divBdr>
      <w:divsChild>
        <w:div w:id="684984018">
          <w:marLeft w:val="-720"/>
          <w:marRight w:val="0"/>
          <w:marTop w:val="0"/>
          <w:marBottom w:val="0"/>
          <w:divBdr>
            <w:top w:val="none" w:sz="0" w:space="0" w:color="auto"/>
            <w:left w:val="none" w:sz="0" w:space="0" w:color="auto"/>
            <w:bottom w:val="none" w:sz="0" w:space="0" w:color="auto"/>
            <w:right w:val="none" w:sz="0" w:space="0" w:color="auto"/>
          </w:divBdr>
        </w:div>
      </w:divsChild>
    </w:div>
    <w:div w:id="560407291">
      <w:bodyDiv w:val="1"/>
      <w:marLeft w:val="0"/>
      <w:marRight w:val="0"/>
      <w:marTop w:val="0"/>
      <w:marBottom w:val="0"/>
      <w:divBdr>
        <w:top w:val="none" w:sz="0" w:space="0" w:color="auto"/>
        <w:left w:val="none" w:sz="0" w:space="0" w:color="auto"/>
        <w:bottom w:val="none" w:sz="0" w:space="0" w:color="auto"/>
        <w:right w:val="none" w:sz="0" w:space="0" w:color="auto"/>
      </w:divBdr>
    </w:div>
    <w:div w:id="579944178">
      <w:bodyDiv w:val="1"/>
      <w:marLeft w:val="0"/>
      <w:marRight w:val="0"/>
      <w:marTop w:val="0"/>
      <w:marBottom w:val="0"/>
      <w:divBdr>
        <w:top w:val="none" w:sz="0" w:space="0" w:color="auto"/>
        <w:left w:val="none" w:sz="0" w:space="0" w:color="auto"/>
        <w:bottom w:val="none" w:sz="0" w:space="0" w:color="auto"/>
        <w:right w:val="none" w:sz="0" w:space="0" w:color="auto"/>
      </w:divBdr>
      <w:divsChild>
        <w:div w:id="1286347049">
          <w:marLeft w:val="0"/>
          <w:marRight w:val="0"/>
          <w:marTop w:val="0"/>
          <w:marBottom w:val="75"/>
          <w:divBdr>
            <w:top w:val="none" w:sz="0" w:space="0" w:color="auto"/>
            <w:left w:val="none" w:sz="0" w:space="0" w:color="auto"/>
            <w:bottom w:val="none" w:sz="0" w:space="0" w:color="auto"/>
            <w:right w:val="none" w:sz="0" w:space="0" w:color="auto"/>
          </w:divBdr>
        </w:div>
        <w:div w:id="1342584436">
          <w:marLeft w:val="0"/>
          <w:marRight w:val="0"/>
          <w:marTop w:val="0"/>
          <w:marBottom w:val="75"/>
          <w:divBdr>
            <w:top w:val="none" w:sz="0" w:space="0" w:color="auto"/>
            <w:left w:val="none" w:sz="0" w:space="0" w:color="auto"/>
            <w:bottom w:val="none" w:sz="0" w:space="0" w:color="auto"/>
            <w:right w:val="none" w:sz="0" w:space="0" w:color="auto"/>
          </w:divBdr>
        </w:div>
      </w:divsChild>
    </w:div>
    <w:div w:id="601259091">
      <w:bodyDiv w:val="1"/>
      <w:marLeft w:val="0"/>
      <w:marRight w:val="0"/>
      <w:marTop w:val="0"/>
      <w:marBottom w:val="0"/>
      <w:divBdr>
        <w:top w:val="none" w:sz="0" w:space="0" w:color="auto"/>
        <w:left w:val="none" w:sz="0" w:space="0" w:color="auto"/>
        <w:bottom w:val="none" w:sz="0" w:space="0" w:color="auto"/>
        <w:right w:val="none" w:sz="0" w:space="0" w:color="auto"/>
      </w:divBdr>
    </w:div>
    <w:div w:id="665403897">
      <w:bodyDiv w:val="1"/>
      <w:marLeft w:val="0"/>
      <w:marRight w:val="0"/>
      <w:marTop w:val="0"/>
      <w:marBottom w:val="0"/>
      <w:divBdr>
        <w:top w:val="none" w:sz="0" w:space="0" w:color="auto"/>
        <w:left w:val="none" w:sz="0" w:space="0" w:color="auto"/>
        <w:bottom w:val="none" w:sz="0" w:space="0" w:color="auto"/>
        <w:right w:val="none" w:sz="0" w:space="0" w:color="auto"/>
      </w:divBdr>
    </w:div>
    <w:div w:id="712189354">
      <w:bodyDiv w:val="1"/>
      <w:marLeft w:val="0"/>
      <w:marRight w:val="0"/>
      <w:marTop w:val="0"/>
      <w:marBottom w:val="0"/>
      <w:divBdr>
        <w:top w:val="none" w:sz="0" w:space="0" w:color="auto"/>
        <w:left w:val="none" w:sz="0" w:space="0" w:color="auto"/>
        <w:bottom w:val="none" w:sz="0" w:space="0" w:color="auto"/>
        <w:right w:val="none" w:sz="0" w:space="0" w:color="auto"/>
      </w:divBdr>
      <w:divsChild>
        <w:div w:id="395591890">
          <w:marLeft w:val="0"/>
          <w:marRight w:val="0"/>
          <w:marTop w:val="0"/>
          <w:marBottom w:val="0"/>
          <w:divBdr>
            <w:top w:val="none" w:sz="0" w:space="0" w:color="auto"/>
            <w:left w:val="none" w:sz="0" w:space="0" w:color="auto"/>
            <w:bottom w:val="none" w:sz="0" w:space="0" w:color="auto"/>
            <w:right w:val="none" w:sz="0" w:space="0" w:color="auto"/>
          </w:divBdr>
          <w:divsChild>
            <w:div w:id="1704551288">
              <w:marLeft w:val="0"/>
              <w:marRight w:val="0"/>
              <w:marTop w:val="0"/>
              <w:marBottom w:val="0"/>
              <w:divBdr>
                <w:top w:val="none" w:sz="0" w:space="0" w:color="auto"/>
                <w:left w:val="none" w:sz="0" w:space="0" w:color="auto"/>
                <w:bottom w:val="none" w:sz="0" w:space="0" w:color="auto"/>
                <w:right w:val="none" w:sz="0" w:space="0" w:color="auto"/>
              </w:divBdr>
            </w:div>
          </w:divsChild>
        </w:div>
        <w:div w:id="1222405522">
          <w:marLeft w:val="0"/>
          <w:marRight w:val="0"/>
          <w:marTop w:val="0"/>
          <w:marBottom w:val="0"/>
          <w:divBdr>
            <w:top w:val="none" w:sz="0" w:space="0" w:color="auto"/>
            <w:left w:val="none" w:sz="0" w:space="0" w:color="auto"/>
            <w:bottom w:val="none" w:sz="0" w:space="0" w:color="auto"/>
            <w:right w:val="none" w:sz="0" w:space="0" w:color="auto"/>
          </w:divBdr>
        </w:div>
      </w:divsChild>
    </w:div>
    <w:div w:id="726222578">
      <w:bodyDiv w:val="1"/>
      <w:marLeft w:val="0"/>
      <w:marRight w:val="0"/>
      <w:marTop w:val="0"/>
      <w:marBottom w:val="0"/>
      <w:divBdr>
        <w:top w:val="none" w:sz="0" w:space="0" w:color="auto"/>
        <w:left w:val="none" w:sz="0" w:space="0" w:color="auto"/>
        <w:bottom w:val="none" w:sz="0" w:space="0" w:color="auto"/>
        <w:right w:val="none" w:sz="0" w:space="0" w:color="auto"/>
      </w:divBdr>
    </w:div>
    <w:div w:id="736365682">
      <w:bodyDiv w:val="1"/>
      <w:marLeft w:val="0"/>
      <w:marRight w:val="0"/>
      <w:marTop w:val="0"/>
      <w:marBottom w:val="0"/>
      <w:divBdr>
        <w:top w:val="none" w:sz="0" w:space="0" w:color="auto"/>
        <w:left w:val="none" w:sz="0" w:space="0" w:color="auto"/>
        <w:bottom w:val="none" w:sz="0" w:space="0" w:color="auto"/>
        <w:right w:val="none" w:sz="0" w:space="0" w:color="auto"/>
      </w:divBdr>
    </w:div>
    <w:div w:id="771516648">
      <w:bodyDiv w:val="1"/>
      <w:marLeft w:val="0"/>
      <w:marRight w:val="0"/>
      <w:marTop w:val="0"/>
      <w:marBottom w:val="0"/>
      <w:divBdr>
        <w:top w:val="none" w:sz="0" w:space="0" w:color="auto"/>
        <w:left w:val="none" w:sz="0" w:space="0" w:color="auto"/>
        <w:bottom w:val="none" w:sz="0" w:space="0" w:color="auto"/>
        <w:right w:val="none" w:sz="0" w:space="0" w:color="auto"/>
      </w:divBdr>
    </w:div>
    <w:div w:id="777213099">
      <w:bodyDiv w:val="1"/>
      <w:marLeft w:val="0"/>
      <w:marRight w:val="0"/>
      <w:marTop w:val="0"/>
      <w:marBottom w:val="0"/>
      <w:divBdr>
        <w:top w:val="none" w:sz="0" w:space="0" w:color="auto"/>
        <w:left w:val="none" w:sz="0" w:space="0" w:color="auto"/>
        <w:bottom w:val="none" w:sz="0" w:space="0" w:color="auto"/>
        <w:right w:val="none" w:sz="0" w:space="0" w:color="auto"/>
      </w:divBdr>
      <w:divsChild>
        <w:div w:id="384989497">
          <w:marLeft w:val="-720"/>
          <w:marRight w:val="0"/>
          <w:marTop w:val="0"/>
          <w:marBottom w:val="0"/>
          <w:divBdr>
            <w:top w:val="none" w:sz="0" w:space="0" w:color="auto"/>
            <w:left w:val="none" w:sz="0" w:space="0" w:color="auto"/>
            <w:bottom w:val="none" w:sz="0" w:space="0" w:color="auto"/>
            <w:right w:val="none" w:sz="0" w:space="0" w:color="auto"/>
          </w:divBdr>
        </w:div>
      </w:divsChild>
    </w:div>
    <w:div w:id="814685614">
      <w:bodyDiv w:val="1"/>
      <w:marLeft w:val="0"/>
      <w:marRight w:val="0"/>
      <w:marTop w:val="0"/>
      <w:marBottom w:val="0"/>
      <w:divBdr>
        <w:top w:val="none" w:sz="0" w:space="0" w:color="auto"/>
        <w:left w:val="none" w:sz="0" w:space="0" w:color="auto"/>
        <w:bottom w:val="none" w:sz="0" w:space="0" w:color="auto"/>
        <w:right w:val="none" w:sz="0" w:space="0" w:color="auto"/>
      </w:divBdr>
    </w:div>
    <w:div w:id="815293197">
      <w:bodyDiv w:val="1"/>
      <w:marLeft w:val="0"/>
      <w:marRight w:val="0"/>
      <w:marTop w:val="0"/>
      <w:marBottom w:val="0"/>
      <w:divBdr>
        <w:top w:val="none" w:sz="0" w:space="0" w:color="auto"/>
        <w:left w:val="none" w:sz="0" w:space="0" w:color="auto"/>
        <w:bottom w:val="none" w:sz="0" w:space="0" w:color="auto"/>
        <w:right w:val="none" w:sz="0" w:space="0" w:color="auto"/>
      </w:divBdr>
    </w:div>
    <w:div w:id="905605762">
      <w:bodyDiv w:val="1"/>
      <w:marLeft w:val="0"/>
      <w:marRight w:val="0"/>
      <w:marTop w:val="0"/>
      <w:marBottom w:val="0"/>
      <w:divBdr>
        <w:top w:val="none" w:sz="0" w:space="0" w:color="auto"/>
        <w:left w:val="none" w:sz="0" w:space="0" w:color="auto"/>
        <w:bottom w:val="none" w:sz="0" w:space="0" w:color="auto"/>
        <w:right w:val="none" w:sz="0" w:space="0" w:color="auto"/>
      </w:divBdr>
      <w:divsChild>
        <w:div w:id="180357385">
          <w:marLeft w:val="-720"/>
          <w:marRight w:val="0"/>
          <w:marTop w:val="0"/>
          <w:marBottom w:val="0"/>
          <w:divBdr>
            <w:top w:val="none" w:sz="0" w:space="0" w:color="auto"/>
            <w:left w:val="none" w:sz="0" w:space="0" w:color="auto"/>
            <w:bottom w:val="none" w:sz="0" w:space="0" w:color="auto"/>
            <w:right w:val="none" w:sz="0" w:space="0" w:color="auto"/>
          </w:divBdr>
        </w:div>
      </w:divsChild>
    </w:div>
    <w:div w:id="911235957">
      <w:bodyDiv w:val="1"/>
      <w:marLeft w:val="0"/>
      <w:marRight w:val="0"/>
      <w:marTop w:val="0"/>
      <w:marBottom w:val="0"/>
      <w:divBdr>
        <w:top w:val="none" w:sz="0" w:space="0" w:color="auto"/>
        <w:left w:val="none" w:sz="0" w:space="0" w:color="auto"/>
        <w:bottom w:val="none" w:sz="0" w:space="0" w:color="auto"/>
        <w:right w:val="none" w:sz="0" w:space="0" w:color="auto"/>
      </w:divBdr>
      <w:divsChild>
        <w:div w:id="1768765569">
          <w:marLeft w:val="-720"/>
          <w:marRight w:val="0"/>
          <w:marTop w:val="0"/>
          <w:marBottom w:val="0"/>
          <w:divBdr>
            <w:top w:val="none" w:sz="0" w:space="0" w:color="auto"/>
            <w:left w:val="none" w:sz="0" w:space="0" w:color="auto"/>
            <w:bottom w:val="none" w:sz="0" w:space="0" w:color="auto"/>
            <w:right w:val="none" w:sz="0" w:space="0" w:color="auto"/>
          </w:divBdr>
        </w:div>
      </w:divsChild>
    </w:div>
    <w:div w:id="924845852">
      <w:bodyDiv w:val="1"/>
      <w:marLeft w:val="0"/>
      <w:marRight w:val="0"/>
      <w:marTop w:val="0"/>
      <w:marBottom w:val="0"/>
      <w:divBdr>
        <w:top w:val="none" w:sz="0" w:space="0" w:color="auto"/>
        <w:left w:val="none" w:sz="0" w:space="0" w:color="auto"/>
        <w:bottom w:val="none" w:sz="0" w:space="0" w:color="auto"/>
        <w:right w:val="none" w:sz="0" w:space="0" w:color="auto"/>
      </w:divBdr>
      <w:divsChild>
        <w:div w:id="1680962773">
          <w:marLeft w:val="-720"/>
          <w:marRight w:val="0"/>
          <w:marTop w:val="0"/>
          <w:marBottom w:val="0"/>
          <w:divBdr>
            <w:top w:val="none" w:sz="0" w:space="0" w:color="auto"/>
            <w:left w:val="none" w:sz="0" w:space="0" w:color="auto"/>
            <w:bottom w:val="none" w:sz="0" w:space="0" w:color="auto"/>
            <w:right w:val="none" w:sz="0" w:space="0" w:color="auto"/>
          </w:divBdr>
        </w:div>
      </w:divsChild>
    </w:div>
    <w:div w:id="940336769">
      <w:bodyDiv w:val="1"/>
      <w:marLeft w:val="0"/>
      <w:marRight w:val="0"/>
      <w:marTop w:val="0"/>
      <w:marBottom w:val="0"/>
      <w:divBdr>
        <w:top w:val="none" w:sz="0" w:space="0" w:color="auto"/>
        <w:left w:val="none" w:sz="0" w:space="0" w:color="auto"/>
        <w:bottom w:val="none" w:sz="0" w:space="0" w:color="auto"/>
        <w:right w:val="none" w:sz="0" w:space="0" w:color="auto"/>
      </w:divBdr>
      <w:divsChild>
        <w:div w:id="1221287240">
          <w:marLeft w:val="0"/>
          <w:marRight w:val="0"/>
          <w:marTop w:val="0"/>
          <w:marBottom w:val="0"/>
          <w:divBdr>
            <w:top w:val="none" w:sz="0" w:space="0" w:color="auto"/>
            <w:left w:val="none" w:sz="0" w:space="0" w:color="auto"/>
            <w:bottom w:val="none" w:sz="0" w:space="0" w:color="auto"/>
            <w:right w:val="none" w:sz="0" w:space="0" w:color="auto"/>
          </w:divBdr>
          <w:divsChild>
            <w:div w:id="741178689">
              <w:marLeft w:val="0"/>
              <w:marRight w:val="0"/>
              <w:marTop w:val="0"/>
              <w:marBottom w:val="0"/>
              <w:divBdr>
                <w:top w:val="none" w:sz="0" w:space="0" w:color="auto"/>
                <w:left w:val="none" w:sz="0" w:space="0" w:color="auto"/>
                <w:bottom w:val="none" w:sz="0" w:space="0" w:color="auto"/>
                <w:right w:val="none" w:sz="0" w:space="0" w:color="auto"/>
              </w:divBdr>
              <w:divsChild>
                <w:div w:id="612397986">
                  <w:marLeft w:val="0"/>
                  <w:marRight w:val="0"/>
                  <w:marTop w:val="0"/>
                  <w:marBottom w:val="0"/>
                  <w:divBdr>
                    <w:top w:val="none" w:sz="0" w:space="0" w:color="auto"/>
                    <w:left w:val="none" w:sz="0" w:space="0" w:color="auto"/>
                    <w:bottom w:val="none" w:sz="0" w:space="0" w:color="auto"/>
                    <w:right w:val="none" w:sz="0" w:space="0" w:color="auto"/>
                  </w:divBdr>
                  <w:divsChild>
                    <w:div w:id="79078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517070">
          <w:marLeft w:val="0"/>
          <w:marRight w:val="0"/>
          <w:marTop w:val="0"/>
          <w:marBottom w:val="0"/>
          <w:divBdr>
            <w:top w:val="none" w:sz="0" w:space="0" w:color="auto"/>
            <w:left w:val="none" w:sz="0" w:space="0" w:color="auto"/>
            <w:bottom w:val="none" w:sz="0" w:space="0" w:color="auto"/>
            <w:right w:val="none" w:sz="0" w:space="0" w:color="auto"/>
          </w:divBdr>
          <w:divsChild>
            <w:div w:id="1771662101">
              <w:marLeft w:val="0"/>
              <w:marRight w:val="0"/>
              <w:marTop w:val="0"/>
              <w:marBottom w:val="0"/>
              <w:divBdr>
                <w:top w:val="none" w:sz="0" w:space="0" w:color="auto"/>
                <w:left w:val="none" w:sz="0" w:space="0" w:color="auto"/>
                <w:bottom w:val="none" w:sz="0" w:space="0" w:color="auto"/>
                <w:right w:val="none" w:sz="0" w:space="0" w:color="auto"/>
              </w:divBdr>
              <w:divsChild>
                <w:div w:id="1858619707">
                  <w:marLeft w:val="0"/>
                  <w:marRight w:val="0"/>
                  <w:marTop w:val="0"/>
                  <w:marBottom w:val="0"/>
                  <w:divBdr>
                    <w:top w:val="none" w:sz="0" w:space="0" w:color="auto"/>
                    <w:left w:val="none" w:sz="0" w:space="0" w:color="auto"/>
                    <w:bottom w:val="none" w:sz="0" w:space="0" w:color="auto"/>
                    <w:right w:val="none" w:sz="0" w:space="0" w:color="auto"/>
                  </w:divBdr>
                  <w:divsChild>
                    <w:div w:id="106800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024882">
      <w:bodyDiv w:val="1"/>
      <w:marLeft w:val="0"/>
      <w:marRight w:val="0"/>
      <w:marTop w:val="0"/>
      <w:marBottom w:val="0"/>
      <w:divBdr>
        <w:top w:val="none" w:sz="0" w:space="0" w:color="auto"/>
        <w:left w:val="none" w:sz="0" w:space="0" w:color="auto"/>
        <w:bottom w:val="none" w:sz="0" w:space="0" w:color="auto"/>
        <w:right w:val="none" w:sz="0" w:space="0" w:color="auto"/>
      </w:divBdr>
    </w:div>
    <w:div w:id="1022585473">
      <w:bodyDiv w:val="1"/>
      <w:marLeft w:val="0"/>
      <w:marRight w:val="0"/>
      <w:marTop w:val="0"/>
      <w:marBottom w:val="0"/>
      <w:divBdr>
        <w:top w:val="none" w:sz="0" w:space="0" w:color="auto"/>
        <w:left w:val="none" w:sz="0" w:space="0" w:color="auto"/>
        <w:bottom w:val="none" w:sz="0" w:space="0" w:color="auto"/>
        <w:right w:val="none" w:sz="0" w:space="0" w:color="auto"/>
      </w:divBdr>
    </w:div>
    <w:div w:id="1030372862">
      <w:bodyDiv w:val="1"/>
      <w:marLeft w:val="0"/>
      <w:marRight w:val="0"/>
      <w:marTop w:val="0"/>
      <w:marBottom w:val="0"/>
      <w:divBdr>
        <w:top w:val="none" w:sz="0" w:space="0" w:color="auto"/>
        <w:left w:val="none" w:sz="0" w:space="0" w:color="auto"/>
        <w:bottom w:val="none" w:sz="0" w:space="0" w:color="auto"/>
        <w:right w:val="none" w:sz="0" w:space="0" w:color="auto"/>
      </w:divBdr>
    </w:div>
    <w:div w:id="1039012682">
      <w:bodyDiv w:val="1"/>
      <w:marLeft w:val="0"/>
      <w:marRight w:val="0"/>
      <w:marTop w:val="0"/>
      <w:marBottom w:val="0"/>
      <w:divBdr>
        <w:top w:val="none" w:sz="0" w:space="0" w:color="auto"/>
        <w:left w:val="none" w:sz="0" w:space="0" w:color="auto"/>
        <w:bottom w:val="none" w:sz="0" w:space="0" w:color="auto"/>
        <w:right w:val="none" w:sz="0" w:space="0" w:color="auto"/>
      </w:divBdr>
    </w:div>
    <w:div w:id="1121145772">
      <w:bodyDiv w:val="1"/>
      <w:marLeft w:val="0"/>
      <w:marRight w:val="0"/>
      <w:marTop w:val="0"/>
      <w:marBottom w:val="0"/>
      <w:divBdr>
        <w:top w:val="none" w:sz="0" w:space="0" w:color="auto"/>
        <w:left w:val="none" w:sz="0" w:space="0" w:color="auto"/>
        <w:bottom w:val="none" w:sz="0" w:space="0" w:color="auto"/>
        <w:right w:val="none" w:sz="0" w:space="0" w:color="auto"/>
      </w:divBdr>
    </w:div>
    <w:div w:id="1131048031">
      <w:bodyDiv w:val="1"/>
      <w:marLeft w:val="0"/>
      <w:marRight w:val="0"/>
      <w:marTop w:val="0"/>
      <w:marBottom w:val="0"/>
      <w:divBdr>
        <w:top w:val="none" w:sz="0" w:space="0" w:color="auto"/>
        <w:left w:val="none" w:sz="0" w:space="0" w:color="auto"/>
        <w:bottom w:val="none" w:sz="0" w:space="0" w:color="auto"/>
        <w:right w:val="none" w:sz="0" w:space="0" w:color="auto"/>
      </w:divBdr>
    </w:div>
    <w:div w:id="1158889151">
      <w:bodyDiv w:val="1"/>
      <w:marLeft w:val="0"/>
      <w:marRight w:val="0"/>
      <w:marTop w:val="0"/>
      <w:marBottom w:val="0"/>
      <w:divBdr>
        <w:top w:val="none" w:sz="0" w:space="0" w:color="auto"/>
        <w:left w:val="none" w:sz="0" w:space="0" w:color="auto"/>
        <w:bottom w:val="none" w:sz="0" w:space="0" w:color="auto"/>
        <w:right w:val="none" w:sz="0" w:space="0" w:color="auto"/>
      </w:divBdr>
    </w:div>
    <w:div w:id="1204248732">
      <w:bodyDiv w:val="1"/>
      <w:marLeft w:val="0"/>
      <w:marRight w:val="0"/>
      <w:marTop w:val="0"/>
      <w:marBottom w:val="0"/>
      <w:divBdr>
        <w:top w:val="none" w:sz="0" w:space="0" w:color="auto"/>
        <w:left w:val="none" w:sz="0" w:space="0" w:color="auto"/>
        <w:bottom w:val="none" w:sz="0" w:space="0" w:color="auto"/>
        <w:right w:val="none" w:sz="0" w:space="0" w:color="auto"/>
      </w:divBdr>
      <w:divsChild>
        <w:div w:id="339234480">
          <w:marLeft w:val="-720"/>
          <w:marRight w:val="0"/>
          <w:marTop w:val="0"/>
          <w:marBottom w:val="0"/>
          <w:divBdr>
            <w:top w:val="none" w:sz="0" w:space="0" w:color="auto"/>
            <w:left w:val="none" w:sz="0" w:space="0" w:color="auto"/>
            <w:bottom w:val="none" w:sz="0" w:space="0" w:color="auto"/>
            <w:right w:val="none" w:sz="0" w:space="0" w:color="auto"/>
          </w:divBdr>
        </w:div>
      </w:divsChild>
    </w:div>
    <w:div w:id="1225871692">
      <w:bodyDiv w:val="1"/>
      <w:marLeft w:val="0"/>
      <w:marRight w:val="0"/>
      <w:marTop w:val="0"/>
      <w:marBottom w:val="0"/>
      <w:divBdr>
        <w:top w:val="none" w:sz="0" w:space="0" w:color="auto"/>
        <w:left w:val="none" w:sz="0" w:space="0" w:color="auto"/>
        <w:bottom w:val="none" w:sz="0" w:space="0" w:color="auto"/>
        <w:right w:val="none" w:sz="0" w:space="0" w:color="auto"/>
      </w:divBdr>
    </w:div>
    <w:div w:id="1246300973">
      <w:bodyDiv w:val="1"/>
      <w:marLeft w:val="0"/>
      <w:marRight w:val="0"/>
      <w:marTop w:val="0"/>
      <w:marBottom w:val="0"/>
      <w:divBdr>
        <w:top w:val="none" w:sz="0" w:space="0" w:color="auto"/>
        <w:left w:val="none" w:sz="0" w:space="0" w:color="auto"/>
        <w:bottom w:val="none" w:sz="0" w:space="0" w:color="auto"/>
        <w:right w:val="none" w:sz="0" w:space="0" w:color="auto"/>
      </w:divBdr>
    </w:div>
    <w:div w:id="1331523909">
      <w:bodyDiv w:val="1"/>
      <w:marLeft w:val="0"/>
      <w:marRight w:val="0"/>
      <w:marTop w:val="0"/>
      <w:marBottom w:val="0"/>
      <w:divBdr>
        <w:top w:val="none" w:sz="0" w:space="0" w:color="auto"/>
        <w:left w:val="none" w:sz="0" w:space="0" w:color="auto"/>
        <w:bottom w:val="none" w:sz="0" w:space="0" w:color="auto"/>
        <w:right w:val="none" w:sz="0" w:space="0" w:color="auto"/>
      </w:divBdr>
    </w:div>
    <w:div w:id="1384910564">
      <w:bodyDiv w:val="1"/>
      <w:marLeft w:val="0"/>
      <w:marRight w:val="0"/>
      <w:marTop w:val="0"/>
      <w:marBottom w:val="0"/>
      <w:divBdr>
        <w:top w:val="none" w:sz="0" w:space="0" w:color="auto"/>
        <w:left w:val="none" w:sz="0" w:space="0" w:color="auto"/>
        <w:bottom w:val="none" w:sz="0" w:space="0" w:color="auto"/>
        <w:right w:val="none" w:sz="0" w:space="0" w:color="auto"/>
      </w:divBdr>
      <w:divsChild>
        <w:div w:id="247885795">
          <w:marLeft w:val="0"/>
          <w:marRight w:val="0"/>
          <w:marTop w:val="0"/>
          <w:marBottom w:val="0"/>
          <w:divBdr>
            <w:top w:val="none" w:sz="0" w:space="0" w:color="auto"/>
            <w:left w:val="none" w:sz="0" w:space="0" w:color="auto"/>
            <w:bottom w:val="none" w:sz="0" w:space="0" w:color="auto"/>
            <w:right w:val="none" w:sz="0" w:space="0" w:color="auto"/>
          </w:divBdr>
          <w:divsChild>
            <w:div w:id="1996839843">
              <w:marLeft w:val="0"/>
              <w:marRight w:val="0"/>
              <w:marTop w:val="0"/>
              <w:marBottom w:val="0"/>
              <w:divBdr>
                <w:top w:val="none" w:sz="0" w:space="0" w:color="auto"/>
                <w:left w:val="none" w:sz="0" w:space="0" w:color="auto"/>
                <w:bottom w:val="none" w:sz="0" w:space="0" w:color="auto"/>
                <w:right w:val="none" w:sz="0" w:space="0" w:color="auto"/>
              </w:divBdr>
              <w:divsChild>
                <w:div w:id="667178780">
                  <w:marLeft w:val="0"/>
                  <w:marRight w:val="0"/>
                  <w:marTop w:val="0"/>
                  <w:marBottom w:val="0"/>
                  <w:divBdr>
                    <w:top w:val="none" w:sz="0" w:space="0" w:color="auto"/>
                    <w:left w:val="none" w:sz="0" w:space="0" w:color="auto"/>
                    <w:bottom w:val="none" w:sz="0" w:space="0" w:color="auto"/>
                    <w:right w:val="none" w:sz="0" w:space="0" w:color="auto"/>
                  </w:divBdr>
                  <w:divsChild>
                    <w:div w:id="172609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905512">
          <w:marLeft w:val="0"/>
          <w:marRight w:val="0"/>
          <w:marTop w:val="0"/>
          <w:marBottom w:val="0"/>
          <w:divBdr>
            <w:top w:val="none" w:sz="0" w:space="0" w:color="auto"/>
            <w:left w:val="none" w:sz="0" w:space="0" w:color="auto"/>
            <w:bottom w:val="none" w:sz="0" w:space="0" w:color="auto"/>
            <w:right w:val="none" w:sz="0" w:space="0" w:color="auto"/>
          </w:divBdr>
          <w:divsChild>
            <w:div w:id="469055131">
              <w:marLeft w:val="0"/>
              <w:marRight w:val="0"/>
              <w:marTop w:val="0"/>
              <w:marBottom w:val="0"/>
              <w:divBdr>
                <w:top w:val="none" w:sz="0" w:space="0" w:color="auto"/>
                <w:left w:val="none" w:sz="0" w:space="0" w:color="auto"/>
                <w:bottom w:val="none" w:sz="0" w:space="0" w:color="auto"/>
                <w:right w:val="none" w:sz="0" w:space="0" w:color="auto"/>
              </w:divBdr>
              <w:divsChild>
                <w:div w:id="814837692">
                  <w:marLeft w:val="0"/>
                  <w:marRight w:val="0"/>
                  <w:marTop w:val="0"/>
                  <w:marBottom w:val="0"/>
                  <w:divBdr>
                    <w:top w:val="none" w:sz="0" w:space="0" w:color="auto"/>
                    <w:left w:val="none" w:sz="0" w:space="0" w:color="auto"/>
                    <w:bottom w:val="none" w:sz="0" w:space="0" w:color="auto"/>
                    <w:right w:val="none" w:sz="0" w:space="0" w:color="auto"/>
                  </w:divBdr>
                  <w:divsChild>
                    <w:div w:id="197016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385145">
      <w:bodyDiv w:val="1"/>
      <w:marLeft w:val="0"/>
      <w:marRight w:val="0"/>
      <w:marTop w:val="0"/>
      <w:marBottom w:val="0"/>
      <w:divBdr>
        <w:top w:val="none" w:sz="0" w:space="0" w:color="auto"/>
        <w:left w:val="none" w:sz="0" w:space="0" w:color="auto"/>
        <w:bottom w:val="none" w:sz="0" w:space="0" w:color="auto"/>
        <w:right w:val="none" w:sz="0" w:space="0" w:color="auto"/>
      </w:divBdr>
      <w:divsChild>
        <w:div w:id="404453907">
          <w:marLeft w:val="0"/>
          <w:marRight w:val="0"/>
          <w:marTop w:val="0"/>
          <w:marBottom w:val="0"/>
          <w:divBdr>
            <w:top w:val="none" w:sz="0" w:space="0" w:color="auto"/>
            <w:left w:val="none" w:sz="0" w:space="0" w:color="auto"/>
            <w:bottom w:val="none" w:sz="0" w:space="0" w:color="auto"/>
            <w:right w:val="none" w:sz="0" w:space="0" w:color="auto"/>
          </w:divBdr>
        </w:div>
      </w:divsChild>
    </w:div>
    <w:div w:id="1473906041">
      <w:bodyDiv w:val="1"/>
      <w:marLeft w:val="0"/>
      <w:marRight w:val="0"/>
      <w:marTop w:val="0"/>
      <w:marBottom w:val="0"/>
      <w:divBdr>
        <w:top w:val="none" w:sz="0" w:space="0" w:color="auto"/>
        <w:left w:val="none" w:sz="0" w:space="0" w:color="auto"/>
        <w:bottom w:val="none" w:sz="0" w:space="0" w:color="auto"/>
        <w:right w:val="none" w:sz="0" w:space="0" w:color="auto"/>
      </w:divBdr>
      <w:divsChild>
        <w:div w:id="662588700">
          <w:marLeft w:val="-720"/>
          <w:marRight w:val="0"/>
          <w:marTop w:val="0"/>
          <w:marBottom w:val="0"/>
          <w:divBdr>
            <w:top w:val="none" w:sz="0" w:space="0" w:color="auto"/>
            <w:left w:val="none" w:sz="0" w:space="0" w:color="auto"/>
            <w:bottom w:val="none" w:sz="0" w:space="0" w:color="auto"/>
            <w:right w:val="none" w:sz="0" w:space="0" w:color="auto"/>
          </w:divBdr>
        </w:div>
      </w:divsChild>
    </w:div>
    <w:div w:id="1490634224">
      <w:bodyDiv w:val="1"/>
      <w:marLeft w:val="0"/>
      <w:marRight w:val="0"/>
      <w:marTop w:val="0"/>
      <w:marBottom w:val="0"/>
      <w:divBdr>
        <w:top w:val="none" w:sz="0" w:space="0" w:color="auto"/>
        <w:left w:val="none" w:sz="0" w:space="0" w:color="auto"/>
        <w:bottom w:val="none" w:sz="0" w:space="0" w:color="auto"/>
        <w:right w:val="none" w:sz="0" w:space="0" w:color="auto"/>
      </w:divBdr>
      <w:divsChild>
        <w:div w:id="1296715260">
          <w:marLeft w:val="0"/>
          <w:marRight w:val="0"/>
          <w:marTop w:val="0"/>
          <w:marBottom w:val="0"/>
          <w:divBdr>
            <w:top w:val="none" w:sz="0" w:space="0" w:color="auto"/>
            <w:left w:val="none" w:sz="0" w:space="0" w:color="auto"/>
            <w:bottom w:val="none" w:sz="0" w:space="0" w:color="auto"/>
            <w:right w:val="none" w:sz="0" w:space="0" w:color="auto"/>
          </w:divBdr>
        </w:div>
      </w:divsChild>
    </w:div>
    <w:div w:id="1507280501">
      <w:bodyDiv w:val="1"/>
      <w:marLeft w:val="0"/>
      <w:marRight w:val="0"/>
      <w:marTop w:val="0"/>
      <w:marBottom w:val="0"/>
      <w:divBdr>
        <w:top w:val="none" w:sz="0" w:space="0" w:color="auto"/>
        <w:left w:val="none" w:sz="0" w:space="0" w:color="auto"/>
        <w:bottom w:val="none" w:sz="0" w:space="0" w:color="auto"/>
        <w:right w:val="none" w:sz="0" w:space="0" w:color="auto"/>
      </w:divBdr>
    </w:div>
    <w:div w:id="1583444834">
      <w:bodyDiv w:val="1"/>
      <w:marLeft w:val="0"/>
      <w:marRight w:val="0"/>
      <w:marTop w:val="0"/>
      <w:marBottom w:val="0"/>
      <w:divBdr>
        <w:top w:val="none" w:sz="0" w:space="0" w:color="auto"/>
        <w:left w:val="none" w:sz="0" w:space="0" w:color="auto"/>
        <w:bottom w:val="none" w:sz="0" w:space="0" w:color="auto"/>
        <w:right w:val="none" w:sz="0" w:space="0" w:color="auto"/>
      </w:divBdr>
      <w:divsChild>
        <w:div w:id="2144885795">
          <w:marLeft w:val="-720"/>
          <w:marRight w:val="0"/>
          <w:marTop w:val="0"/>
          <w:marBottom w:val="0"/>
          <w:divBdr>
            <w:top w:val="none" w:sz="0" w:space="0" w:color="auto"/>
            <w:left w:val="none" w:sz="0" w:space="0" w:color="auto"/>
            <w:bottom w:val="none" w:sz="0" w:space="0" w:color="auto"/>
            <w:right w:val="none" w:sz="0" w:space="0" w:color="auto"/>
          </w:divBdr>
        </w:div>
      </w:divsChild>
    </w:div>
    <w:div w:id="1627395046">
      <w:bodyDiv w:val="1"/>
      <w:marLeft w:val="0"/>
      <w:marRight w:val="0"/>
      <w:marTop w:val="0"/>
      <w:marBottom w:val="0"/>
      <w:divBdr>
        <w:top w:val="none" w:sz="0" w:space="0" w:color="auto"/>
        <w:left w:val="none" w:sz="0" w:space="0" w:color="auto"/>
        <w:bottom w:val="none" w:sz="0" w:space="0" w:color="auto"/>
        <w:right w:val="none" w:sz="0" w:space="0" w:color="auto"/>
      </w:divBdr>
    </w:div>
    <w:div w:id="1666856804">
      <w:bodyDiv w:val="1"/>
      <w:marLeft w:val="0"/>
      <w:marRight w:val="0"/>
      <w:marTop w:val="0"/>
      <w:marBottom w:val="0"/>
      <w:divBdr>
        <w:top w:val="none" w:sz="0" w:space="0" w:color="auto"/>
        <w:left w:val="none" w:sz="0" w:space="0" w:color="auto"/>
        <w:bottom w:val="none" w:sz="0" w:space="0" w:color="auto"/>
        <w:right w:val="none" w:sz="0" w:space="0" w:color="auto"/>
      </w:divBdr>
    </w:div>
    <w:div w:id="1674409078">
      <w:bodyDiv w:val="1"/>
      <w:marLeft w:val="0"/>
      <w:marRight w:val="0"/>
      <w:marTop w:val="0"/>
      <w:marBottom w:val="0"/>
      <w:divBdr>
        <w:top w:val="none" w:sz="0" w:space="0" w:color="auto"/>
        <w:left w:val="none" w:sz="0" w:space="0" w:color="auto"/>
        <w:bottom w:val="none" w:sz="0" w:space="0" w:color="auto"/>
        <w:right w:val="none" w:sz="0" w:space="0" w:color="auto"/>
      </w:divBdr>
      <w:divsChild>
        <w:div w:id="812408247">
          <w:marLeft w:val="-720"/>
          <w:marRight w:val="0"/>
          <w:marTop w:val="0"/>
          <w:marBottom w:val="0"/>
          <w:divBdr>
            <w:top w:val="none" w:sz="0" w:space="0" w:color="auto"/>
            <w:left w:val="none" w:sz="0" w:space="0" w:color="auto"/>
            <w:bottom w:val="none" w:sz="0" w:space="0" w:color="auto"/>
            <w:right w:val="none" w:sz="0" w:space="0" w:color="auto"/>
          </w:divBdr>
        </w:div>
      </w:divsChild>
    </w:div>
    <w:div w:id="1689604273">
      <w:bodyDiv w:val="1"/>
      <w:marLeft w:val="0"/>
      <w:marRight w:val="0"/>
      <w:marTop w:val="0"/>
      <w:marBottom w:val="0"/>
      <w:divBdr>
        <w:top w:val="none" w:sz="0" w:space="0" w:color="auto"/>
        <w:left w:val="none" w:sz="0" w:space="0" w:color="auto"/>
        <w:bottom w:val="none" w:sz="0" w:space="0" w:color="auto"/>
        <w:right w:val="none" w:sz="0" w:space="0" w:color="auto"/>
      </w:divBdr>
      <w:divsChild>
        <w:div w:id="555119006">
          <w:marLeft w:val="-720"/>
          <w:marRight w:val="0"/>
          <w:marTop w:val="0"/>
          <w:marBottom w:val="0"/>
          <w:divBdr>
            <w:top w:val="none" w:sz="0" w:space="0" w:color="auto"/>
            <w:left w:val="none" w:sz="0" w:space="0" w:color="auto"/>
            <w:bottom w:val="none" w:sz="0" w:space="0" w:color="auto"/>
            <w:right w:val="none" w:sz="0" w:space="0" w:color="auto"/>
          </w:divBdr>
        </w:div>
      </w:divsChild>
    </w:div>
    <w:div w:id="1701472804">
      <w:bodyDiv w:val="1"/>
      <w:marLeft w:val="0"/>
      <w:marRight w:val="0"/>
      <w:marTop w:val="0"/>
      <w:marBottom w:val="0"/>
      <w:divBdr>
        <w:top w:val="none" w:sz="0" w:space="0" w:color="auto"/>
        <w:left w:val="none" w:sz="0" w:space="0" w:color="auto"/>
        <w:bottom w:val="none" w:sz="0" w:space="0" w:color="auto"/>
        <w:right w:val="none" w:sz="0" w:space="0" w:color="auto"/>
      </w:divBdr>
    </w:div>
    <w:div w:id="1750542089">
      <w:bodyDiv w:val="1"/>
      <w:marLeft w:val="0"/>
      <w:marRight w:val="0"/>
      <w:marTop w:val="0"/>
      <w:marBottom w:val="0"/>
      <w:divBdr>
        <w:top w:val="none" w:sz="0" w:space="0" w:color="auto"/>
        <w:left w:val="none" w:sz="0" w:space="0" w:color="auto"/>
        <w:bottom w:val="none" w:sz="0" w:space="0" w:color="auto"/>
        <w:right w:val="none" w:sz="0" w:space="0" w:color="auto"/>
      </w:divBdr>
      <w:divsChild>
        <w:div w:id="829560246">
          <w:marLeft w:val="-720"/>
          <w:marRight w:val="0"/>
          <w:marTop w:val="0"/>
          <w:marBottom w:val="0"/>
          <w:divBdr>
            <w:top w:val="none" w:sz="0" w:space="0" w:color="auto"/>
            <w:left w:val="none" w:sz="0" w:space="0" w:color="auto"/>
            <w:bottom w:val="none" w:sz="0" w:space="0" w:color="auto"/>
            <w:right w:val="none" w:sz="0" w:space="0" w:color="auto"/>
          </w:divBdr>
        </w:div>
      </w:divsChild>
    </w:div>
    <w:div w:id="1750693964">
      <w:bodyDiv w:val="1"/>
      <w:marLeft w:val="0"/>
      <w:marRight w:val="0"/>
      <w:marTop w:val="0"/>
      <w:marBottom w:val="0"/>
      <w:divBdr>
        <w:top w:val="none" w:sz="0" w:space="0" w:color="auto"/>
        <w:left w:val="none" w:sz="0" w:space="0" w:color="auto"/>
        <w:bottom w:val="none" w:sz="0" w:space="0" w:color="auto"/>
        <w:right w:val="none" w:sz="0" w:space="0" w:color="auto"/>
      </w:divBdr>
    </w:div>
    <w:div w:id="1824539734">
      <w:bodyDiv w:val="1"/>
      <w:marLeft w:val="0"/>
      <w:marRight w:val="0"/>
      <w:marTop w:val="0"/>
      <w:marBottom w:val="0"/>
      <w:divBdr>
        <w:top w:val="none" w:sz="0" w:space="0" w:color="auto"/>
        <w:left w:val="none" w:sz="0" w:space="0" w:color="auto"/>
        <w:bottom w:val="none" w:sz="0" w:space="0" w:color="auto"/>
        <w:right w:val="none" w:sz="0" w:space="0" w:color="auto"/>
      </w:divBdr>
    </w:div>
    <w:div w:id="1894072506">
      <w:bodyDiv w:val="1"/>
      <w:marLeft w:val="0"/>
      <w:marRight w:val="0"/>
      <w:marTop w:val="0"/>
      <w:marBottom w:val="0"/>
      <w:divBdr>
        <w:top w:val="none" w:sz="0" w:space="0" w:color="auto"/>
        <w:left w:val="none" w:sz="0" w:space="0" w:color="auto"/>
        <w:bottom w:val="none" w:sz="0" w:space="0" w:color="auto"/>
        <w:right w:val="none" w:sz="0" w:space="0" w:color="auto"/>
      </w:divBdr>
    </w:div>
    <w:div w:id="1976521841">
      <w:bodyDiv w:val="1"/>
      <w:marLeft w:val="0"/>
      <w:marRight w:val="0"/>
      <w:marTop w:val="0"/>
      <w:marBottom w:val="0"/>
      <w:divBdr>
        <w:top w:val="none" w:sz="0" w:space="0" w:color="auto"/>
        <w:left w:val="none" w:sz="0" w:space="0" w:color="auto"/>
        <w:bottom w:val="none" w:sz="0" w:space="0" w:color="auto"/>
        <w:right w:val="none" w:sz="0" w:space="0" w:color="auto"/>
      </w:divBdr>
    </w:div>
    <w:div w:id="1981373483">
      <w:bodyDiv w:val="1"/>
      <w:marLeft w:val="0"/>
      <w:marRight w:val="0"/>
      <w:marTop w:val="0"/>
      <w:marBottom w:val="0"/>
      <w:divBdr>
        <w:top w:val="none" w:sz="0" w:space="0" w:color="auto"/>
        <w:left w:val="none" w:sz="0" w:space="0" w:color="auto"/>
        <w:bottom w:val="none" w:sz="0" w:space="0" w:color="auto"/>
        <w:right w:val="none" w:sz="0" w:space="0" w:color="auto"/>
      </w:divBdr>
    </w:div>
    <w:div w:id="2041589782">
      <w:bodyDiv w:val="1"/>
      <w:marLeft w:val="0"/>
      <w:marRight w:val="0"/>
      <w:marTop w:val="0"/>
      <w:marBottom w:val="0"/>
      <w:divBdr>
        <w:top w:val="none" w:sz="0" w:space="0" w:color="auto"/>
        <w:left w:val="none" w:sz="0" w:space="0" w:color="auto"/>
        <w:bottom w:val="none" w:sz="0" w:space="0" w:color="auto"/>
        <w:right w:val="none" w:sz="0" w:space="0" w:color="auto"/>
      </w:divBdr>
      <w:divsChild>
        <w:div w:id="1578319492">
          <w:marLeft w:val="-720"/>
          <w:marRight w:val="0"/>
          <w:marTop w:val="0"/>
          <w:marBottom w:val="0"/>
          <w:divBdr>
            <w:top w:val="none" w:sz="0" w:space="0" w:color="auto"/>
            <w:left w:val="none" w:sz="0" w:space="0" w:color="auto"/>
            <w:bottom w:val="none" w:sz="0" w:space="0" w:color="auto"/>
            <w:right w:val="none" w:sz="0" w:space="0" w:color="auto"/>
          </w:divBdr>
        </w:div>
      </w:divsChild>
    </w:div>
    <w:div w:id="2135783214">
      <w:bodyDiv w:val="1"/>
      <w:marLeft w:val="0"/>
      <w:marRight w:val="0"/>
      <w:marTop w:val="0"/>
      <w:marBottom w:val="0"/>
      <w:divBdr>
        <w:top w:val="none" w:sz="0" w:space="0" w:color="auto"/>
        <w:left w:val="none" w:sz="0" w:space="0" w:color="auto"/>
        <w:bottom w:val="none" w:sz="0" w:space="0" w:color="auto"/>
        <w:right w:val="none" w:sz="0" w:space="0" w:color="auto"/>
      </w:divBdr>
      <w:divsChild>
        <w:div w:id="1107772271">
          <w:marLeft w:val="0"/>
          <w:marRight w:val="0"/>
          <w:marTop w:val="0"/>
          <w:marBottom w:val="0"/>
          <w:divBdr>
            <w:top w:val="none" w:sz="0" w:space="0" w:color="auto"/>
            <w:left w:val="none" w:sz="0" w:space="0" w:color="auto"/>
            <w:bottom w:val="none" w:sz="0" w:space="0" w:color="auto"/>
            <w:right w:val="none" w:sz="0" w:space="0" w:color="auto"/>
          </w:divBdr>
          <w:divsChild>
            <w:div w:id="716394303">
              <w:marLeft w:val="0"/>
              <w:marRight w:val="0"/>
              <w:marTop w:val="0"/>
              <w:marBottom w:val="0"/>
              <w:divBdr>
                <w:top w:val="none" w:sz="0" w:space="0" w:color="auto"/>
                <w:left w:val="none" w:sz="0" w:space="0" w:color="auto"/>
                <w:bottom w:val="none" w:sz="0" w:space="0" w:color="auto"/>
                <w:right w:val="none" w:sz="0" w:space="0" w:color="auto"/>
              </w:divBdr>
              <w:divsChild>
                <w:div w:id="315035113">
                  <w:marLeft w:val="0"/>
                  <w:marRight w:val="0"/>
                  <w:marTop w:val="0"/>
                  <w:marBottom w:val="0"/>
                  <w:divBdr>
                    <w:top w:val="none" w:sz="0" w:space="0" w:color="auto"/>
                    <w:left w:val="none" w:sz="0" w:space="0" w:color="auto"/>
                    <w:bottom w:val="none" w:sz="0" w:space="0" w:color="auto"/>
                    <w:right w:val="none" w:sz="0" w:space="0" w:color="auto"/>
                  </w:divBdr>
                  <w:divsChild>
                    <w:div w:id="12092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44182">
          <w:marLeft w:val="0"/>
          <w:marRight w:val="0"/>
          <w:marTop w:val="0"/>
          <w:marBottom w:val="0"/>
          <w:divBdr>
            <w:top w:val="none" w:sz="0" w:space="0" w:color="auto"/>
            <w:left w:val="none" w:sz="0" w:space="0" w:color="auto"/>
            <w:bottom w:val="none" w:sz="0" w:space="0" w:color="auto"/>
            <w:right w:val="none" w:sz="0" w:space="0" w:color="auto"/>
          </w:divBdr>
          <w:divsChild>
            <w:div w:id="1705862752">
              <w:marLeft w:val="0"/>
              <w:marRight w:val="0"/>
              <w:marTop w:val="0"/>
              <w:marBottom w:val="0"/>
              <w:divBdr>
                <w:top w:val="none" w:sz="0" w:space="0" w:color="auto"/>
                <w:left w:val="none" w:sz="0" w:space="0" w:color="auto"/>
                <w:bottom w:val="none" w:sz="0" w:space="0" w:color="auto"/>
                <w:right w:val="none" w:sz="0" w:space="0" w:color="auto"/>
              </w:divBdr>
              <w:divsChild>
                <w:div w:id="1170020493">
                  <w:marLeft w:val="0"/>
                  <w:marRight w:val="0"/>
                  <w:marTop w:val="0"/>
                  <w:marBottom w:val="0"/>
                  <w:divBdr>
                    <w:top w:val="none" w:sz="0" w:space="0" w:color="auto"/>
                    <w:left w:val="none" w:sz="0" w:space="0" w:color="auto"/>
                    <w:bottom w:val="none" w:sz="0" w:space="0" w:color="auto"/>
                    <w:right w:val="none" w:sz="0" w:space="0" w:color="auto"/>
                  </w:divBdr>
                  <w:divsChild>
                    <w:div w:id="39204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F7B2C-88CA-4CFB-BD48-9601F4494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1</TotalTime>
  <Pages>1</Pages>
  <Words>257</Words>
  <Characters>1626</Characters>
  <Application>Microsoft Office Word</Application>
  <DocSecurity>0</DocSecurity>
  <Lines>3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ATRIX COMPUTER</cp:lastModifiedBy>
  <cp:revision>355</cp:revision>
  <cp:lastPrinted>2021-11-10T23:01:00Z</cp:lastPrinted>
  <dcterms:created xsi:type="dcterms:W3CDTF">2021-11-21T00:04:00Z</dcterms:created>
  <dcterms:modified xsi:type="dcterms:W3CDTF">2025-09-17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2a9e30-30c5-406f-90fc-6664405f972a</vt:lpwstr>
  </property>
</Properties>
</file>